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9DF1A" w14:textId="18C9B3EF" w:rsidR="00F96DC5" w:rsidRPr="00643EA7" w:rsidRDefault="00F96DC5" w:rsidP="14F1DD01">
      <w:pPr>
        <w:pStyle w:val="Title"/>
        <w:jc w:val="center"/>
      </w:pPr>
      <w:r>
        <w:t xml:space="preserve">MLA </w:t>
      </w:r>
      <w:r w:rsidR="00704F13">
        <w:t>9</w:t>
      </w:r>
      <w:r>
        <w:t xml:space="preserve">th </w:t>
      </w:r>
      <w:r w:rsidR="007760AD">
        <w:t>Edition</w:t>
      </w:r>
      <w:r w:rsidR="27F3D05D">
        <w:t>:</w:t>
      </w:r>
      <w:r w:rsidR="007760AD">
        <w:t xml:space="preserve"> </w:t>
      </w:r>
      <w:r w:rsidR="00521B69">
        <w:t>Quick Guide</w:t>
      </w:r>
    </w:p>
    <w:p w14:paraId="5E690A84" w14:textId="021BCE5B" w:rsidR="003437E3" w:rsidRPr="00484C80" w:rsidRDefault="00F96DC5" w:rsidP="14F1DD01">
      <w:pPr>
        <w:pStyle w:val="Subtitle"/>
        <w:spacing w:after="0"/>
        <w:jc w:val="center"/>
        <w:rPr>
          <w:sz w:val="24"/>
          <w:szCs w:val="24"/>
        </w:rPr>
      </w:pPr>
      <w:r w:rsidRPr="14F1DD01">
        <w:rPr>
          <w:sz w:val="24"/>
          <w:szCs w:val="24"/>
        </w:rPr>
        <w:t>A collaboration of the Metro State University</w:t>
      </w:r>
      <w:r w:rsidR="007461E7" w:rsidRPr="14F1DD01">
        <w:rPr>
          <w:sz w:val="24"/>
          <w:szCs w:val="24"/>
        </w:rPr>
        <w:t xml:space="preserve"> </w:t>
      </w:r>
      <w:r w:rsidRPr="14F1DD01">
        <w:rPr>
          <w:sz w:val="24"/>
          <w:szCs w:val="24"/>
        </w:rPr>
        <w:t xml:space="preserve">Library and Writing </w:t>
      </w:r>
      <w:r w:rsidR="36F2F597" w:rsidRPr="14F1DD01">
        <w:rPr>
          <w:sz w:val="24"/>
          <w:szCs w:val="24"/>
        </w:rPr>
        <w:t>Center</w:t>
      </w:r>
    </w:p>
    <w:p w14:paraId="137B9112" w14:textId="77777777" w:rsidR="00B11B23" w:rsidRDefault="00B11B23" w:rsidP="14F1DD01">
      <w:pPr>
        <w:pStyle w:val="Heading1"/>
        <w:jc w:val="left"/>
        <w:rPr>
          <w:b/>
          <w:bCs/>
          <w:color w:val="auto"/>
          <w:sz w:val="24"/>
          <w:szCs w:val="24"/>
        </w:rPr>
      </w:pPr>
      <w:r w:rsidRPr="14F1DD01">
        <w:rPr>
          <w:b/>
          <w:bCs/>
          <w:color w:val="auto"/>
        </w:rPr>
        <w:t>RESOURCES</w:t>
      </w:r>
    </w:p>
    <w:p w14:paraId="0870385B" w14:textId="5F8ED394" w:rsidR="0095287D" w:rsidRPr="00A85834" w:rsidRDefault="54AE65D6" w:rsidP="14F1DD01">
      <w:pPr>
        <w:spacing w:after="0"/>
        <w:rPr>
          <w:color w:val="0070C0"/>
          <w:sz w:val="24"/>
          <w:szCs w:val="24"/>
        </w:rPr>
      </w:pPr>
      <w:r w:rsidRPr="14F1DD01">
        <w:rPr>
          <w:b/>
          <w:bCs/>
          <w:sz w:val="24"/>
          <w:szCs w:val="24"/>
        </w:rPr>
        <w:t>Website</w:t>
      </w:r>
      <w:r w:rsidR="00A85834">
        <w:rPr>
          <w:b/>
          <w:bCs/>
          <w:sz w:val="24"/>
          <w:szCs w:val="24"/>
        </w:rPr>
        <w:t xml:space="preserve"> Hyperlink</w:t>
      </w:r>
      <w:r w:rsidR="009E2BF9" w:rsidRPr="14F1DD01">
        <w:rPr>
          <w:b/>
          <w:bCs/>
          <w:sz w:val="24"/>
          <w:szCs w:val="24"/>
        </w:rPr>
        <w:t>:</w:t>
      </w:r>
      <w:r w:rsidR="009E2BF9" w:rsidRPr="00A85834">
        <w:rPr>
          <w:sz w:val="24"/>
          <w:szCs w:val="24"/>
        </w:rPr>
        <w:t xml:space="preserve"> </w:t>
      </w:r>
      <w:hyperlink r:id="rId8">
        <w:r w:rsidR="009E2BF9" w:rsidRPr="00A85834">
          <w:rPr>
            <w:rStyle w:val="Hyperlink"/>
            <w:color w:val="auto"/>
            <w:sz w:val="24"/>
            <w:szCs w:val="24"/>
          </w:rPr>
          <w:t>The MLA Style Center</w:t>
        </w:r>
      </w:hyperlink>
    </w:p>
    <w:p w14:paraId="16BADBD1" w14:textId="745F92E1" w:rsidR="0095287D" w:rsidRPr="0095287D" w:rsidRDefault="009E2BF9" w:rsidP="14F1DD01">
      <w:pPr>
        <w:spacing w:after="0"/>
        <w:rPr>
          <w:sz w:val="24"/>
          <w:szCs w:val="24"/>
        </w:rPr>
      </w:pPr>
      <w:r w:rsidRPr="14F1DD01">
        <w:rPr>
          <w:b/>
          <w:bCs/>
          <w:sz w:val="24"/>
          <w:szCs w:val="24"/>
        </w:rPr>
        <w:t>Book</w:t>
      </w:r>
      <w:r w:rsidR="13534B08" w:rsidRPr="14F1DD01">
        <w:rPr>
          <w:b/>
          <w:bCs/>
          <w:sz w:val="24"/>
          <w:szCs w:val="24"/>
        </w:rPr>
        <w:t>:</w:t>
      </w:r>
      <w:r w:rsidR="13534B08" w:rsidRPr="14F1DD01">
        <w:rPr>
          <w:sz w:val="24"/>
          <w:szCs w:val="24"/>
        </w:rPr>
        <w:t xml:space="preserve"> </w:t>
      </w:r>
      <w:r w:rsidRPr="14F1DD01">
        <w:rPr>
          <w:sz w:val="24"/>
          <w:szCs w:val="24"/>
        </w:rPr>
        <w:t xml:space="preserve">MLA Handbook. </w:t>
      </w:r>
      <w:r w:rsidR="00704F13" w:rsidRPr="14F1DD01">
        <w:rPr>
          <w:sz w:val="24"/>
          <w:szCs w:val="24"/>
        </w:rPr>
        <w:t>9</w:t>
      </w:r>
      <w:r w:rsidRPr="14F1DD01">
        <w:rPr>
          <w:sz w:val="24"/>
          <w:szCs w:val="24"/>
        </w:rPr>
        <w:t>th ed., The Modern Language Association of America, 20</w:t>
      </w:r>
      <w:r w:rsidR="00704F13" w:rsidRPr="14F1DD01">
        <w:rPr>
          <w:sz w:val="24"/>
          <w:szCs w:val="24"/>
        </w:rPr>
        <w:t>21</w:t>
      </w:r>
      <w:r w:rsidRPr="14F1DD01">
        <w:rPr>
          <w:sz w:val="24"/>
          <w:szCs w:val="24"/>
        </w:rPr>
        <w:t>.</w:t>
      </w:r>
    </w:p>
    <w:p w14:paraId="17DD556C" w14:textId="77777777" w:rsidR="00B11B23" w:rsidRDefault="00B11B23" w:rsidP="14F1DD01">
      <w:pPr>
        <w:pStyle w:val="Heading1"/>
        <w:jc w:val="left"/>
        <w:rPr>
          <w:b/>
          <w:bCs/>
          <w:color w:val="auto"/>
          <w:sz w:val="24"/>
          <w:szCs w:val="24"/>
        </w:rPr>
      </w:pPr>
      <w:r w:rsidRPr="14F1DD01">
        <w:rPr>
          <w:b/>
          <w:bCs/>
          <w:color w:val="auto"/>
        </w:rPr>
        <w:t>IN-TEXT CITATION</w:t>
      </w:r>
    </w:p>
    <w:p w14:paraId="67782EDF" w14:textId="437B4973" w:rsidR="000D75B4" w:rsidRDefault="00863D86" w:rsidP="14F1DD01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>According to MLA, c</w:t>
      </w:r>
      <w:r w:rsidR="00F72999" w:rsidRPr="14F1DD01">
        <w:rPr>
          <w:sz w:val="24"/>
          <w:szCs w:val="24"/>
        </w:rPr>
        <w:t>itation</w:t>
      </w:r>
      <w:r w:rsidR="0807FFEA" w:rsidRPr="14F1DD01">
        <w:rPr>
          <w:sz w:val="24"/>
          <w:szCs w:val="24"/>
        </w:rPr>
        <w:t>s</w:t>
      </w:r>
      <w:r w:rsidR="00F72999" w:rsidRPr="14F1DD01">
        <w:rPr>
          <w:sz w:val="24"/>
          <w:szCs w:val="24"/>
        </w:rPr>
        <w:t xml:space="preserve"> should be thorough yet minimal</w:t>
      </w:r>
      <w:r w:rsidR="009C16BA" w:rsidRPr="14F1DD01">
        <w:rPr>
          <w:sz w:val="24"/>
          <w:szCs w:val="24"/>
        </w:rPr>
        <w:t xml:space="preserve"> </w:t>
      </w:r>
      <w:r w:rsidR="006D16DD" w:rsidRPr="14F1DD01">
        <w:rPr>
          <w:sz w:val="24"/>
          <w:szCs w:val="24"/>
        </w:rPr>
        <w:t>using</w:t>
      </w:r>
      <w:r w:rsidR="00F72999" w:rsidRPr="14F1DD01">
        <w:rPr>
          <w:sz w:val="24"/>
          <w:szCs w:val="24"/>
        </w:rPr>
        <w:t xml:space="preserve"> “</w:t>
      </w:r>
      <w:r w:rsidR="009C16BA" w:rsidRPr="14F1DD01">
        <w:rPr>
          <w:sz w:val="24"/>
          <w:szCs w:val="24"/>
        </w:rPr>
        <w:t>unobtrusive [cues] that</w:t>
      </w:r>
      <w:r w:rsidR="00F72999" w:rsidRPr="14F1DD01">
        <w:rPr>
          <w:sz w:val="24"/>
          <w:szCs w:val="24"/>
        </w:rPr>
        <w:t xml:space="preserve"> </w:t>
      </w:r>
      <w:r w:rsidR="009C16BA" w:rsidRPr="14F1DD01">
        <w:rPr>
          <w:sz w:val="24"/>
          <w:szCs w:val="24"/>
        </w:rPr>
        <w:t>direct</w:t>
      </w:r>
      <w:r w:rsidR="00F72999" w:rsidRPr="14F1DD01">
        <w:rPr>
          <w:sz w:val="24"/>
          <w:szCs w:val="24"/>
        </w:rPr>
        <w:t xml:space="preserve"> reader</w:t>
      </w:r>
      <w:r w:rsidR="009C16BA" w:rsidRPr="14F1DD01">
        <w:rPr>
          <w:sz w:val="24"/>
          <w:szCs w:val="24"/>
        </w:rPr>
        <w:t>s to the works-cited list</w:t>
      </w:r>
      <w:r w:rsidR="19322AEC" w:rsidRPr="14F1DD01">
        <w:rPr>
          <w:sz w:val="24"/>
          <w:szCs w:val="24"/>
        </w:rPr>
        <w:t xml:space="preserve"> … </w:t>
      </w:r>
      <w:r w:rsidR="009C16BA" w:rsidRPr="14F1DD01">
        <w:rPr>
          <w:sz w:val="24"/>
          <w:szCs w:val="24"/>
        </w:rPr>
        <w:t>and</w:t>
      </w:r>
      <w:r w:rsidR="56B5D618" w:rsidRPr="14F1DD01">
        <w:rPr>
          <w:sz w:val="24"/>
          <w:szCs w:val="24"/>
        </w:rPr>
        <w:t xml:space="preserve"> … </w:t>
      </w:r>
      <w:r w:rsidR="00F72999" w:rsidRPr="14F1DD01">
        <w:rPr>
          <w:sz w:val="24"/>
          <w:szCs w:val="24"/>
        </w:rPr>
        <w:t xml:space="preserve">the </w:t>
      </w:r>
      <w:r w:rsidR="009C16BA" w:rsidRPr="14F1DD01">
        <w:rPr>
          <w:sz w:val="24"/>
          <w:szCs w:val="24"/>
        </w:rPr>
        <w:t>location in the source being cited</w:t>
      </w:r>
      <w:r w:rsidR="00F72999" w:rsidRPr="14F1DD01">
        <w:rPr>
          <w:sz w:val="24"/>
          <w:szCs w:val="24"/>
        </w:rPr>
        <w:t>” (</w:t>
      </w:r>
      <w:r w:rsidR="009C16BA" w:rsidRPr="14F1DD01">
        <w:rPr>
          <w:sz w:val="24"/>
          <w:szCs w:val="24"/>
        </w:rPr>
        <w:t>227</w:t>
      </w:r>
      <w:r w:rsidR="00F72999" w:rsidRPr="14F1DD01">
        <w:rPr>
          <w:sz w:val="24"/>
          <w:szCs w:val="24"/>
        </w:rPr>
        <w:t xml:space="preserve">). </w:t>
      </w:r>
    </w:p>
    <w:p w14:paraId="2122D64B" w14:textId="137098EF" w:rsidR="00F72999" w:rsidRDefault="000D75B4" w:rsidP="14F1DD01">
      <w:pPr>
        <w:pStyle w:val="ListParagraph"/>
        <w:numPr>
          <w:ilvl w:val="1"/>
          <w:numId w:val="9"/>
        </w:numPr>
        <w:spacing w:after="0"/>
        <w:rPr>
          <w:sz w:val="24"/>
          <w:szCs w:val="24"/>
        </w:rPr>
      </w:pPr>
      <w:r w:rsidRPr="14F1DD01">
        <w:rPr>
          <w:b/>
          <w:bCs/>
          <w:sz w:val="24"/>
          <w:szCs w:val="24"/>
        </w:rPr>
        <w:t>NOTE:</w:t>
      </w:r>
      <w:r w:rsidR="00863D86" w:rsidRPr="14F1DD01">
        <w:rPr>
          <w:b/>
          <w:bCs/>
          <w:sz w:val="24"/>
          <w:szCs w:val="24"/>
        </w:rPr>
        <w:t xml:space="preserve"> </w:t>
      </w:r>
      <w:r w:rsidR="007E62A5" w:rsidRPr="14F1DD01">
        <w:rPr>
          <w:sz w:val="24"/>
          <w:szCs w:val="24"/>
        </w:rPr>
        <w:t>Each</w:t>
      </w:r>
      <w:r w:rsidR="00F72999" w:rsidRPr="14F1DD01">
        <w:rPr>
          <w:sz w:val="24"/>
          <w:szCs w:val="24"/>
        </w:rPr>
        <w:t xml:space="preserve"> ellipsis in the quote </w:t>
      </w:r>
      <w:r w:rsidR="00863D86" w:rsidRPr="14F1DD01">
        <w:rPr>
          <w:sz w:val="24"/>
          <w:szCs w:val="24"/>
        </w:rPr>
        <w:t xml:space="preserve">here </w:t>
      </w:r>
      <w:r w:rsidR="00F72999" w:rsidRPr="14F1DD01">
        <w:rPr>
          <w:sz w:val="24"/>
          <w:szCs w:val="24"/>
        </w:rPr>
        <w:t xml:space="preserve">means something was left out, the square brackets mean the words inside are not </w:t>
      </w:r>
      <w:r w:rsidR="78849D84" w:rsidRPr="14F1DD01">
        <w:rPr>
          <w:sz w:val="24"/>
          <w:szCs w:val="24"/>
        </w:rPr>
        <w:t xml:space="preserve">quite </w:t>
      </w:r>
      <w:r w:rsidR="00F72999" w:rsidRPr="14F1DD01">
        <w:rPr>
          <w:sz w:val="24"/>
          <w:szCs w:val="24"/>
        </w:rPr>
        <w:t>the exact ones from the source.</w:t>
      </w:r>
    </w:p>
    <w:p w14:paraId="3EF6E7ED" w14:textId="76C63213" w:rsidR="00896FBC" w:rsidRPr="00DB2980" w:rsidRDefault="00896FBC" w:rsidP="14F1DD01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 xml:space="preserve">Provide parenthetical </w:t>
      </w:r>
      <w:r w:rsidR="00F2724B" w:rsidRPr="14F1DD01">
        <w:rPr>
          <w:sz w:val="24"/>
          <w:szCs w:val="24"/>
        </w:rPr>
        <w:t>information</w:t>
      </w:r>
      <w:r w:rsidRPr="14F1DD01">
        <w:rPr>
          <w:sz w:val="24"/>
          <w:szCs w:val="24"/>
        </w:rPr>
        <w:t xml:space="preserve"> to match each entry in your Works Cited list</w:t>
      </w:r>
      <w:r w:rsidR="00F2724B" w:rsidRPr="14F1DD01">
        <w:rPr>
          <w:sz w:val="24"/>
          <w:szCs w:val="24"/>
        </w:rPr>
        <w:t xml:space="preserve"> or p</w:t>
      </w:r>
      <w:r w:rsidR="006E02AD" w:rsidRPr="14F1DD01">
        <w:rPr>
          <w:sz w:val="24"/>
          <w:szCs w:val="24"/>
        </w:rPr>
        <w:t>rovide all the information to direct a reader to the entry in the sentence</w:t>
      </w:r>
      <w:r w:rsidR="00F2724B" w:rsidRPr="14F1DD01">
        <w:rPr>
          <w:sz w:val="24"/>
          <w:szCs w:val="24"/>
        </w:rPr>
        <w:t>.</w:t>
      </w:r>
    </w:p>
    <w:p w14:paraId="5083CEB7" w14:textId="41FB818A" w:rsidR="00896FBC" w:rsidRPr="00DB2980" w:rsidRDefault="00896FBC" w:rsidP="14F1DD01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 xml:space="preserve">If you wish to offer an explanation or refer readers to relevant publications, you may </w:t>
      </w:r>
      <w:r w:rsidR="00F2724B" w:rsidRPr="14F1DD01">
        <w:rPr>
          <w:sz w:val="24"/>
          <w:szCs w:val="24"/>
        </w:rPr>
        <w:t xml:space="preserve">use </w:t>
      </w:r>
      <w:r w:rsidRPr="14F1DD01">
        <w:rPr>
          <w:sz w:val="24"/>
          <w:szCs w:val="24"/>
        </w:rPr>
        <w:t>a footnote or endnote</w:t>
      </w:r>
      <w:r w:rsidR="001A486E" w:rsidRPr="14F1DD01">
        <w:rPr>
          <w:sz w:val="24"/>
          <w:szCs w:val="24"/>
        </w:rPr>
        <w:t>, usually placed</w:t>
      </w:r>
      <w:r w:rsidRPr="14F1DD01">
        <w:rPr>
          <w:sz w:val="24"/>
          <w:szCs w:val="24"/>
        </w:rPr>
        <w:t xml:space="preserve"> </w:t>
      </w:r>
      <w:r w:rsidR="0551CA4D" w:rsidRPr="14F1DD01">
        <w:rPr>
          <w:sz w:val="24"/>
          <w:szCs w:val="24"/>
        </w:rPr>
        <w:t xml:space="preserve">in superscript </w:t>
      </w:r>
      <w:r w:rsidRPr="14F1DD01">
        <w:rPr>
          <w:sz w:val="24"/>
          <w:szCs w:val="24"/>
        </w:rPr>
        <w:t xml:space="preserve">at the end of a sentence, </w:t>
      </w:r>
      <w:r w:rsidR="177D2935" w:rsidRPr="14F1DD01">
        <w:rPr>
          <w:sz w:val="24"/>
          <w:szCs w:val="24"/>
        </w:rPr>
        <w:t>like this</w:t>
      </w:r>
      <w:r w:rsidRPr="14F1DD01">
        <w:rPr>
          <w:sz w:val="24"/>
          <w:szCs w:val="24"/>
        </w:rPr>
        <w:t>.</w:t>
      </w:r>
      <w:r w:rsidR="6F5FC379" w:rsidRPr="14F1DD01">
        <w:rPr>
          <w:sz w:val="24"/>
          <w:szCs w:val="24"/>
          <w:vertAlign w:val="superscript"/>
        </w:rPr>
        <w:t>1</w:t>
      </w:r>
    </w:p>
    <w:p w14:paraId="49C6C4E0" w14:textId="6E1D1E31" w:rsidR="00B11B23" w:rsidRPr="00484C80" w:rsidRDefault="00385AC8" w:rsidP="14F1DD01">
      <w:pPr>
        <w:pStyle w:val="ListParagraph"/>
        <w:numPr>
          <w:ilvl w:val="0"/>
          <w:numId w:val="9"/>
        </w:numPr>
        <w:rPr>
          <w:rStyle w:val="Hyperlink"/>
          <w:color w:val="auto"/>
          <w:sz w:val="24"/>
          <w:szCs w:val="24"/>
          <w:u w:val="none"/>
        </w:rPr>
      </w:pPr>
      <w:r w:rsidRPr="14F1DD01">
        <w:rPr>
          <w:sz w:val="24"/>
          <w:szCs w:val="24"/>
        </w:rPr>
        <w:t>N</w:t>
      </w:r>
      <w:r w:rsidR="004705ED" w:rsidRPr="14F1DD01">
        <w:rPr>
          <w:sz w:val="24"/>
          <w:szCs w:val="24"/>
        </w:rPr>
        <w:t xml:space="preserve">ame the author in </w:t>
      </w:r>
      <w:r w:rsidR="00231919" w:rsidRPr="14F1DD01">
        <w:rPr>
          <w:sz w:val="24"/>
          <w:szCs w:val="24"/>
        </w:rPr>
        <w:t xml:space="preserve">either </w:t>
      </w:r>
      <w:r w:rsidR="00FE2C74" w:rsidRPr="14F1DD01">
        <w:rPr>
          <w:sz w:val="24"/>
          <w:szCs w:val="24"/>
        </w:rPr>
        <w:t xml:space="preserve">the </w:t>
      </w:r>
      <w:r w:rsidR="004705ED" w:rsidRPr="14F1DD01">
        <w:rPr>
          <w:sz w:val="24"/>
          <w:szCs w:val="24"/>
        </w:rPr>
        <w:t xml:space="preserve">sentence or the </w:t>
      </w:r>
      <w:r w:rsidR="43F6AF7E" w:rsidRPr="14F1DD01">
        <w:rPr>
          <w:sz w:val="24"/>
          <w:szCs w:val="24"/>
        </w:rPr>
        <w:t xml:space="preserve">in-text </w:t>
      </w:r>
      <w:r w:rsidR="004705ED" w:rsidRPr="14F1DD01">
        <w:rPr>
          <w:sz w:val="24"/>
          <w:szCs w:val="24"/>
        </w:rPr>
        <w:t>citation</w:t>
      </w:r>
      <w:r w:rsidR="743632F7" w:rsidRPr="14F1DD01">
        <w:rPr>
          <w:sz w:val="24"/>
          <w:szCs w:val="24"/>
        </w:rPr>
        <w:t>,</w:t>
      </w:r>
      <w:r w:rsidR="003067CB" w:rsidRPr="14F1DD01">
        <w:rPr>
          <w:sz w:val="24"/>
          <w:szCs w:val="24"/>
        </w:rPr>
        <w:t xml:space="preserve"> but not both</w:t>
      </w:r>
      <w:r w:rsidR="004705ED" w:rsidRPr="14F1DD01">
        <w:rPr>
          <w:sz w:val="24"/>
          <w:szCs w:val="24"/>
        </w:rPr>
        <w:t xml:space="preserve">. </w:t>
      </w:r>
      <w:r w:rsidR="00B11B23" w:rsidRPr="14F1DD01">
        <w:rPr>
          <w:sz w:val="24"/>
          <w:szCs w:val="24"/>
        </w:rPr>
        <w:t xml:space="preserve">Use </w:t>
      </w:r>
      <w:r w:rsidR="004705ED" w:rsidRPr="14F1DD01">
        <w:rPr>
          <w:sz w:val="24"/>
          <w:szCs w:val="24"/>
        </w:rPr>
        <w:t xml:space="preserve">the </w:t>
      </w:r>
      <w:r w:rsidR="00B11B23" w:rsidRPr="14F1DD01">
        <w:rPr>
          <w:sz w:val="24"/>
          <w:szCs w:val="24"/>
        </w:rPr>
        <w:t>author’s last name followed by a page number</w:t>
      </w:r>
    </w:p>
    <w:p w14:paraId="6AD2E11B" w14:textId="51211B46" w:rsidR="00B11B23" w:rsidRPr="00484C80" w:rsidRDefault="38A0AFA4" w:rsidP="14F1DD01">
      <w:pPr>
        <w:pStyle w:val="ListParagraph"/>
        <w:numPr>
          <w:ilvl w:val="1"/>
          <w:numId w:val="9"/>
        </w:numPr>
        <w:rPr>
          <w:rStyle w:val="Hyperlink"/>
          <w:color w:val="auto"/>
          <w:sz w:val="24"/>
          <w:szCs w:val="24"/>
          <w:u w:val="none"/>
        </w:rPr>
      </w:pPr>
      <w:r w:rsidRPr="14F1DD01">
        <w:rPr>
          <w:rStyle w:val="Hyperlink"/>
          <w:color w:val="auto"/>
          <w:sz w:val="24"/>
          <w:szCs w:val="24"/>
          <w:u w:val="none"/>
        </w:rPr>
        <w:t>F</w:t>
      </w:r>
      <w:r w:rsidR="004705ED" w:rsidRPr="14F1DD01">
        <w:rPr>
          <w:rStyle w:val="Hyperlink"/>
          <w:color w:val="auto"/>
          <w:sz w:val="24"/>
          <w:szCs w:val="24"/>
          <w:u w:val="none"/>
        </w:rPr>
        <w:t>or video or audio sources, use a timestamp</w:t>
      </w:r>
      <w:r w:rsidR="6B8DA4F8" w:rsidRPr="14F1DD01">
        <w:rPr>
          <w:rStyle w:val="Hyperlink"/>
          <w:color w:val="auto"/>
          <w:sz w:val="24"/>
          <w:szCs w:val="24"/>
          <w:u w:val="none"/>
        </w:rPr>
        <w:t xml:space="preserve"> in place of a page number</w:t>
      </w:r>
    </w:p>
    <w:p w14:paraId="3E38AA06" w14:textId="2275BB12" w:rsidR="00B11B23" w:rsidRPr="00484C80" w:rsidRDefault="000C7748" w:rsidP="14F1DD01">
      <w:pPr>
        <w:pStyle w:val="ListParagraph"/>
        <w:numPr>
          <w:ilvl w:val="1"/>
          <w:numId w:val="9"/>
        </w:numPr>
        <w:rPr>
          <w:rStyle w:val="Hyperlink"/>
          <w:color w:val="auto"/>
          <w:sz w:val="24"/>
          <w:szCs w:val="24"/>
          <w:u w:val="none"/>
        </w:rPr>
      </w:pPr>
      <w:r w:rsidRPr="14F1DD01">
        <w:rPr>
          <w:rStyle w:val="Hyperlink"/>
          <w:color w:val="auto"/>
          <w:sz w:val="24"/>
          <w:szCs w:val="24"/>
          <w:u w:val="none"/>
        </w:rPr>
        <w:t>Numbered paragraphs may be indicated in this way</w:t>
      </w:r>
      <w:r w:rsidR="00231919" w:rsidRPr="14F1DD01">
        <w:rPr>
          <w:rStyle w:val="Hyperlink"/>
          <w:color w:val="auto"/>
          <w:sz w:val="24"/>
          <w:szCs w:val="24"/>
          <w:u w:val="none"/>
        </w:rPr>
        <w:t>:</w:t>
      </w:r>
      <w:r w:rsidRPr="14F1DD01">
        <w:rPr>
          <w:rStyle w:val="Hyperlink"/>
          <w:color w:val="auto"/>
          <w:sz w:val="24"/>
          <w:szCs w:val="24"/>
          <w:u w:val="none"/>
        </w:rPr>
        <w:t xml:space="preserve"> (Chau par. 3)</w:t>
      </w:r>
    </w:p>
    <w:p w14:paraId="3CB78560" w14:textId="2A1CDC24" w:rsidR="00B11B23" w:rsidRPr="00484C80" w:rsidRDefault="008532C0" w:rsidP="14F1DD01">
      <w:pPr>
        <w:pStyle w:val="ListParagraph"/>
        <w:numPr>
          <w:ilvl w:val="1"/>
          <w:numId w:val="9"/>
        </w:numPr>
        <w:rPr>
          <w:rStyle w:val="Hyperlink"/>
          <w:color w:val="auto"/>
          <w:sz w:val="24"/>
          <w:szCs w:val="24"/>
          <w:u w:val="none"/>
        </w:rPr>
      </w:pPr>
      <w:r w:rsidRPr="14F1DD01">
        <w:rPr>
          <w:rStyle w:val="Hyperlink"/>
          <w:color w:val="auto"/>
          <w:sz w:val="24"/>
          <w:szCs w:val="24"/>
          <w:u w:val="none"/>
        </w:rPr>
        <w:t>If there are no page numbers</w:t>
      </w:r>
      <w:r w:rsidR="1A2C5616" w:rsidRPr="14F1DD01">
        <w:rPr>
          <w:rStyle w:val="Hyperlink"/>
          <w:color w:val="auto"/>
          <w:sz w:val="24"/>
          <w:szCs w:val="24"/>
          <w:u w:val="none"/>
        </w:rPr>
        <w:t>,</w:t>
      </w:r>
      <w:r w:rsidR="00766863" w:rsidRPr="14F1DD01">
        <w:rPr>
          <w:rStyle w:val="Hyperlink"/>
          <w:color w:val="auto"/>
          <w:sz w:val="24"/>
          <w:szCs w:val="24"/>
          <w:u w:val="none"/>
        </w:rPr>
        <w:t xml:space="preserve"> simply leave </w:t>
      </w:r>
      <w:r w:rsidR="15C8BAD1" w:rsidRPr="14F1DD01">
        <w:rPr>
          <w:rStyle w:val="Hyperlink"/>
          <w:color w:val="auto"/>
          <w:sz w:val="24"/>
          <w:szCs w:val="24"/>
          <w:u w:val="none"/>
        </w:rPr>
        <w:t>them</w:t>
      </w:r>
      <w:r w:rsidR="00766863" w:rsidRPr="14F1DD01">
        <w:rPr>
          <w:rStyle w:val="Hyperlink"/>
          <w:color w:val="auto"/>
          <w:sz w:val="24"/>
          <w:szCs w:val="24"/>
          <w:u w:val="none"/>
        </w:rPr>
        <w:t xml:space="preserve"> out</w:t>
      </w:r>
    </w:p>
    <w:p w14:paraId="1F9A1435" w14:textId="18821DCD" w:rsidR="00B11B23" w:rsidRPr="00484C80" w:rsidRDefault="00557D69" w:rsidP="14F1DD01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14F1DD01">
        <w:rPr>
          <w:noProof/>
          <w:sz w:val="24"/>
          <w:szCs w:val="24"/>
        </w:rPr>
        <w:t xml:space="preserve">For three </w:t>
      </w:r>
      <w:r w:rsidR="00B11B23" w:rsidRPr="14F1DD01">
        <w:rPr>
          <w:noProof/>
          <w:sz w:val="24"/>
          <w:szCs w:val="24"/>
        </w:rPr>
        <w:t>authors</w:t>
      </w:r>
      <w:r w:rsidRPr="14F1DD01">
        <w:rPr>
          <w:noProof/>
          <w:sz w:val="24"/>
          <w:szCs w:val="24"/>
        </w:rPr>
        <w:t xml:space="preserve"> or more, list the first author then use </w:t>
      </w:r>
      <w:r w:rsidR="6B05A895" w:rsidRPr="14F1DD01">
        <w:rPr>
          <w:noProof/>
          <w:sz w:val="24"/>
          <w:szCs w:val="24"/>
        </w:rPr>
        <w:t>“</w:t>
      </w:r>
      <w:r w:rsidRPr="14F1DD01">
        <w:rPr>
          <w:noProof/>
          <w:sz w:val="24"/>
          <w:szCs w:val="24"/>
        </w:rPr>
        <w:t>et al.</w:t>
      </w:r>
      <w:r w:rsidR="11F5638D" w:rsidRPr="14F1DD01">
        <w:rPr>
          <w:noProof/>
          <w:sz w:val="24"/>
          <w:szCs w:val="24"/>
        </w:rPr>
        <w:t>”</w:t>
      </w:r>
      <w:r w:rsidR="001557CB" w:rsidRPr="14F1DD01">
        <w:rPr>
          <w:noProof/>
          <w:sz w:val="24"/>
          <w:szCs w:val="24"/>
        </w:rPr>
        <w:t>,</w:t>
      </w:r>
      <w:r w:rsidRPr="14F1DD01">
        <w:rPr>
          <w:noProof/>
          <w:sz w:val="24"/>
          <w:szCs w:val="24"/>
        </w:rPr>
        <w:t xml:space="preserve"> like this</w:t>
      </w:r>
      <w:r w:rsidR="003278DC" w:rsidRPr="14F1DD01">
        <w:rPr>
          <w:noProof/>
          <w:sz w:val="24"/>
          <w:szCs w:val="24"/>
        </w:rPr>
        <w:t>:</w:t>
      </w:r>
      <w:r w:rsidRPr="14F1DD01">
        <w:rPr>
          <w:noProof/>
          <w:sz w:val="24"/>
          <w:szCs w:val="24"/>
        </w:rPr>
        <w:t xml:space="preserve"> </w:t>
      </w:r>
      <w:r w:rsidR="097493C5" w:rsidRPr="14F1DD01">
        <w:rPr>
          <w:noProof/>
          <w:sz w:val="24"/>
          <w:szCs w:val="24"/>
        </w:rPr>
        <w:t>(</w:t>
      </w:r>
      <w:r w:rsidRPr="14F1DD01">
        <w:rPr>
          <w:noProof/>
          <w:sz w:val="24"/>
          <w:szCs w:val="24"/>
        </w:rPr>
        <w:t>Chau et al.</w:t>
      </w:r>
      <w:r w:rsidR="2092EC7A" w:rsidRPr="14F1DD01">
        <w:rPr>
          <w:noProof/>
          <w:sz w:val="24"/>
          <w:szCs w:val="24"/>
        </w:rPr>
        <w:t>)</w:t>
      </w:r>
    </w:p>
    <w:p w14:paraId="2DB0F071" w14:textId="36826C7F" w:rsidR="00B11B23" w:rsidRPr="00484C80" w:rsidRDefault="00B11B23" w:rsidP="14F1DD01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14F1DD01">
        <w:rPr>
          <w:rStyle w:val="Hyperlink"/>
          <w:color w:val="auto"/>
          <w:sz w:val="24"/>
          <w:szCs w:val="24"/>
          <w:u w:val="none"/>
        </w:rPr>
        <w:t>For</w:t>
      </w:r>
      <w:r w:rsidR="00887A05" w:rsidRPr="14F1DD01">
        <w:rPr>
          <w:rStyle w:val="Hyperlink"/>
          <w:color w:val="auto"/>
          <w:sz w:val="24"/>
          <w:szCs w:val="24"/>
          <w:u w:val="none"/>
        </w:rPr>
        <w:t xml:space="preserve"> </w:t>
      </w:r>
      <w:r w:rsidRPr="14F1DD01">
        <w:rPr>
          <w:rStyle w:val="Hyperlink"/>
          <w:color w:val="auto"/>
          <w:sz w:val="24"/>
          <w:szCs w:val="24"/>
          <w:u w:val="none"/>
        </w:rPr>
        <w:t>citations with more than one source liste</w:t>
      </w:r>
      <w:r w:rsidR="001557CB" w:rsidRPr="14F1DD01">
        <w:rPr>
          <w:rStyle w:val="Hyperlink"/>
          <w:color w:val="auto"/>
          <w:sz w:val="24"/>
          <w:szCs w:val="24"/>
          <w:u w:val="none"/>
        </w:rPr>
        <w:t>d, separate them with a semicolon, like this:</w:t>
      </w:r>
      <w:r w:rsidR="001557CB" w:rsidRPr="14F1DD01">
        <w:rPr>
          <w:sz w:val="24"/>
          <w:szCs w:val="24"/>
        </w:rPr>
        <w:t xml:space="preserve"> (Chau et al.; Jacobs; Morales)</w:t>
      </w:r>
    </w:p>
    <w:p w14:paraId="34C55C25" w14:textId="19AE9E2B" w:rsidR="001469C6" w:rsidRPr="00CF73DD" w:rsidRDefault="446CA886" w:rsidP="14F1DD01">
      <w:pPr>
        <w:pStyle w:val="Heading2"/>
        <w:rPr>
          <w:b/>
          <w:bCs/>
          <w:color w:val="auto"/>
          <w:sz w:val="24"/>
          <w:szCs w:val="24"/>
        </w:rPr>
      </w:pPr>
      <w:r w:rsidRPr="00CF73DD">
        <w:rPr>
          <w:b/>
          <w:bCs/>
          <w:color w:val="auto"/>
        </w:rPr>
        <w:t xml:space="preserve">EXAMPLES </w:t>
      </w:r>
      <w:r w:rsidR="00EF7B6A" w:rsidRPr="00CF73DD">
        <w:rPr>
          <w:b/>
          <w:bCs/>
          <w:color w:val="auto"/>
        </w:rPr>
        <w:t xml:space="preserve">FOR </w:t>
      </w:r>
      <w:r w:rsidR="00DB2851" w:rsidRPr="00CF73DD">
        <w:rPr>
          <w:b/>
          <w:bCs/>
          <w:color w:val="auto"/>
        </w:rPr>
        <w:t xml:space="preserve">A </w:t>
      </w:r>
      <w:r w:rsidR="00EF7B6A" w:rsidRPr="00CF73DD">
        <w:rPr>
          <w:b/>
          <w:bCs/>
          <w:color w:val="auto"/>
        </w:rPr>
        <w:t>QUOTE</w:t>
      </w:r>
      <w:r w:rsidR="001469C6" w:rsidRPr="00CF73DD">
        <w:rPr>
          <w:b/>
          <w:bCs/>
          <w:color w:val="auto"/>
        </w:rPr>
        <w:t xml:space="preserve"> </w:t>
      </w:r>
    </w:p>
    <w:p w14:paraId="7804F3CB" w14:textId="183D938D" w:rsidR="00EF7B6A" w:rsidRPr="00CF73DD" w:rsidRDefault="001F32D1" w:rsidP="14F1DD01">
      <w:pPr>
        <w:pStyle w:val="Heading3"/>
        <w:rPr>
          <w:b/>
          <w:bCs/>
          <w:color w:val="auto"/>
        </w:rPr>
      </w:pPr>
      <w:r w:rsidRPr="00CF73DD">
        <w:rPr>
          <w:b/>
          <w:bCs/>
          <w:color w:val="auto"/>
        </w:rPr>
        <w:t>B</w:t>
      </w:r>
      <w:r w:rsidR="001469C6" w:rsidRPr="00CF73DD">
        <w:rPr>
          <w:b/>
          <w:bCs/>
          <w:color w:val="auto"/>
        </w:rPr>
        <w:t xml:space="preserve">asic </w:t>
      </w:r>
      <w:r w:rsidRPr="00CF73DD">
        <w:rPr>
          <w:b/>
          <w:bCs/>
          <w:color w:val="auto"/>
        </w:rPr>
        <w:t>F</w:t>
      </w:r>
      <w:r w:rsidR="001469C6" w:rsidRPr="00CF73DD">
        <w:rPr>
          <w:b/>
          <w:bCs/>
          <w:color w:val="auto"/>
        </w:rPr>
        <w:t>ormats</w:t>
      </w:r>
      <w:r w:rsidRPr="00CF73DD">
        <w:rPr>
          <w:b/>
          <w:bCs/>
          <w:color w:val="auto"/>
        </w:rPr>
        <w:t xml:space="preserve"> in Sentences</w:t>
      </w:r>
    </w:p>
    <w:p w14:paraId="71099D4B" w14:textId="0D523B67" w:rsidR="00AB578C" w:rsidRPr="00DE1B88" w:rsidRDefault="00AB578C" w:rsidP="14F1DD01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>Chau said, “MLA style is great” (123)</w:t>
      </w:r>
      <w:r w:rsidR="001F32D1" w:rsidRPr="14F1DD01">
        <w:rPr>
          <w:sz w:val="24"/>
          <w:szCs w:val="24"/>
        </w:rPr>
        <w:t>.</w:t>
      </w:r>
    </w:p>
    <w:p w14:paraId="18E42B7A" w14:textId="0BC30910" w:rsidR="00AB578C" w:rsidRDefault="16A71783" w:rsidP="14F1DD01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 xml:space="preserve">Compared to other styles, </w:t>
      </w:r>
      <w:r w:rsidR="00AB578C" w:rsidRPr="14F1DD01">
        <w:rPr>
          <w:sz w:val="24"/>
          <w:szCs w:val="24"/>
        </w:rPr>
        <w:t xml:space="preserve">“MLA style is </w:t>
      </w:r>
      <w:r w:rsidR="00557D69" w:rsidRPr="14F1DD01">
        <w:rPr>
          <w:sz w:val="24"/>
          <w:szCs w:val="24"/>
        </w:rPr>
        <w:t>flexible</w:t>
      </w:r>
      <w:r w:rsidR="00AB578C" w:rsidRPr="14F1DD01">
        <w:rPr>
          <w:sz w:val="24"/>
          <w:szCs w:val="24"/>
        </w:rPr>
        <w:t>” (</w:t>
      </w:r>
      <w:r w:rsidR="001C0113" w:rsidRPr="14F1DD01">
        <w:rPr>
          <w:sz w:val="24"/>
          <w:szCs w:val="24"/>
        </w:rPr>
        <w:t>Jacobs</w:t>
      </w:r>
      <w:r w:rsidR="00557D69" w:rsidRPr="14F1DD01">
        <w:rPr>
          <w:sz w:val="24"/>
          <w:szCs w:val="24"/>
        </w:rPr>
        <w:t xml:space="preserve"> and Morales</w:t>
      </w:r>
      <w:r w:rsidR="00AB578C" w:rsidRPr="14F1DD01">
        <w:rPr>
          <w:sz w:val="24"/>
          <w:szCs w:val="24"/>
        </w:rPr>
        <w:t xml:space="preserve"> 23).</w:t>
      </w:r>
    </w:p>
    <w:p w14:paraId="4A449768" w14:textId="7BFB60C6" w:rsidR="008B2387" w:rsidRPr="008B2387" w:rsidRDefault="008B2387" w:rsidP="14F1DD01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2D6DC632">
        <w:rPr>
          <w:sz w:val="24"/>
          <w:szCs w:val="24"/>
        </w:rPr>
        <w:t>According to the</w:t>
      </w:r>
      <w:r w:rsidR="005B0905" w:rsidRPr="2D6DC632">
        <w:rPr>
          <w:sz w:val="24"/>
          <w:szCs w:val="24"/>
        </w:rPr>
        <w:t xml:space="preserve"> website</w:t>
      </w:r>
      <w:r w:rsidRPr="2D6DC632">
        <w:rPr>
          <w:sz w:val="24"/>
          <w:szCs w:val="24"/>
        </w:rPr>
        <w:t xml:space="preserve"> </w:t>
      </w:r>
      <w:r w:rsidRPr="2D6DC632">
        <w:rPr>
          <w:i/>
          <w:iCs/>
          <w:sz w:val="24"/>
          <w:szCs w:val="24"/>
        </w:rPr>
        <w:t xml:space="preserve">MLA </w:t>
      </w:r>
      <w:r w:rsidR="005B0905" w:rsidRPr="2D6DC632">
        <w:rPr>
          <w:i/>
          <w:iCs/>
          <w:sz w:val="24"/>
          <w:szCs w:val="24"/>
        </w:rPr>
        <w:t>and You</w:t>
      </w:r>
      <w:r w:rsidR="003F0941" w:rsidRPr="2D6DC632">
        <w:rPr>
          <w:sz w:val="24"/>
          <w:szCs w:val="24"/>
        </w:rPr>
        <w:t>,</w:t>
      </w:r>
      <w:r w:rsidRPr="2D6DC632">
        <w:rPr>
          <w:sz w:val="24"/>
          <w:szCs w:val="24"/>
        </w:rPr>
        <w:t xml:space="preserve"> the</w:t>
      </w:r>
      <w:r w:rsidR="006E02AD" w:rsidRPr="2D6DC632">
        <w:rPr>
          <w:sz w:val="24"/>
          <w:szCs w:val="24"/>
        </w:rPr>
        <w:t xml:space="preserve"> new</w:t>
      </w:r>
      <w:r w:rsidRPr="2D6DC632">
        <w:rPr>
          <w:sz w:val="24"/>
          <w:szCs w:val="24"/>
        </w:rPr>
        <w:t xml:space="preserve"> 9th edition is “both </w:t>
      </w:r>
      <w:r w:rsidR="005B0905" w:rsidRPr="2D6DC632">
        <w:rPr>
          <w:sz w:val="24"/>
          <w:szCs w:val="24"/>
        </w:rPr>
        <w:t>great and flexible.”</w:t>
      </w:r>
    </w:p>
    <w:p w14:paraId="0BADDC9C" w14:textId="7359EA1E" w:rsidR="2D6DC632" w:rsidRDefault="2D6DC632">
      <w:r>
        <w:br w:type="page"/>
      </w:r>
    </w:p>
    <w:p w14:paraId="0464AA16" w14:textId="1817DA54" w:rsidR="00AB578C" w:rsidRPr="00657990" w:rsidRDefault="006D16DD" w:rsidP="14F1DD01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lastRenderedPageBreak/>
        <w:t xml:space="preserve">Quoting </w:t>
      </w:r>
      <w:r w:rsidR="23BF1B1F" w:rsidRPr="00657990">
        <w:rPr>
          <w:b/>
          <w:bCs/>
          <w:color w:val="auto"/>
        </w:rPr>
        <w:t>a</w:t>
      </w:r>
      <w:r w:rsidR="00AB578C" w:rsidRPr="00657990">
        <w:rPr>
          <w:b/>
          <w:bCs/>
          <w:color w:val="auto"/>
        </w:rPr>
        <w:t xml:space="preserve"> </w:t>
      </w:r>
      <w:r w:rsidR="007D3F9A" w:rsidRPr="00657990">
        <w:rPr>
          <w:b/>
          <w:bCs/>
          <w:color w:val="auto"/>
        </w:rPr>
        <w:t>L</w:t>
      </w:r>
      <w:r w:rsidR="00AB578C" w:rsidRPr="00657990">
        <w:rPr>
          <w:b/>
          <w:bCs/>
          <w:color w:val="auto"/>
        </w:rPr>
        <w:t xml:space="preserve">ong </w:t>
      </w:r>
      <w:r w:rsidR="007D3F9A" w:rsidRPr="00657990">
        <w:rPr>
          <w:b/>
          <w:bCs/>
          <w:color w:val="auto"/>
        </w:rPr>
        <w:t>P</w:t>
      </w:r>
      <w:r w:rsidR="00AB578C" w:rsidRPr="00657990">
        <w:rPr>
          <w:b/>
          <w:bCs/>
          <w:color w:val="auto"/>
        </w:rPr>
        <w:t>assage</w:t>
      </w:r>
      <w:r w:rsidR="4FB46F46" w:rsidRPr="00657990">
        <w:rPr>
          <w:b/>
          <w:bCs/>
          <w:color w:val="auto"/>
        </w:rPr>
        <w:t xml:space="preserve"> (Block Quote)</w:t>
      </w:r>
    </w:p>
    <w:p w14:paraId="3F8B75D1" w14:textId="297654E6" w:rsidR="001E048D" w:rsidRPr="006D16DD" w:rsidRDefault="006D16DD" w:rsidP="2D6DC632">
      <w:pPr>
        <w:pStyle w:val="ListParagraph"/>
        <w:numPr>
          <w:ilvl w:val="0"/>
          <w:numId w:val="7"/>
        </w:numPr>
        <w:spacing w:after="80"/>
        <w:rPr>
          <w:sz w:val="24"/>
          <w:szCs w:val="24"/>
        </w:rPr>
      </w:pPr>
      <w:r w:rsidRPr="2D6DC632">
        <w:rPr>
          <w:sz w:val="24"/>
          <w:szCs w:val="24"/>
        </w:rPr>
        <w:t>Use a sentence to introduce the source and why the passage is being quoted</w:t>
      </w:r>
      <w:r w:rsidR="008C50C9" w:rsidRPr="2D6DC632">
        <w:rPr>
          <w:sz w:val="24"/>
          <w:szCs w:val="24"/>
        </w:rPr>
        <w:t>;</w:t>
      </w:r>
      <w:r w:rsidRPr="2D6DC632">
        <w:rPr>
          <w:sz w:val="24"/>
          <w:szCs w:val="24"/>
        </w:rPr>
        <w:t xml:space="preserve"> after the block quote, add at least </w:t>
      </w:r>
      <w:r w:rsidR="2B9C1E48" w:rsidRPr="2D6DC632">
        <w:rPr>
          <w:sz w:val="24"/>
          <w:szCs w:val="24"/>
        </w:rPr>
        <w:t xml:space="preserve">one more </w:t>
      </w:r>
      <w:r w:rsidR="00762989" w:rsidRPr="2D6DC632">
        <w:rPr>
          <w:sz w:val="24"/>
          <w:szCs w:val="24"/>
        </w:rPr>
        <w:t xml:space="preserve">sentence </w:t>
      </w:r>
      <w:r w:rsidRPr="2D6DC632">
        <w:rPr>
          <w:sz w:val="24"/>
          <w:szCs w:val="24"/>
        </w:rPr>
        <w:t>explaining how it connects to your work.</w:t>
      </w:r>
      <w:r w:rsidR="076FE25E" w:rsidRPr="2D6DC632">
        <w:rPr>
          <w:sz w:val="24"/>
          <w:szCs w:val="24"/>
        </w:rPr>
        <w:t xml:space="preserve"> </w:t>
      </w:r>
      <w:r w:rsidR="004A6660" w:rsidRPr="2D6DC632">
        <w:rPr>
          <w:sz w:val="24"/>
          <w:szCs w:val="24"/>
        </w:rPr>
        <w:t xml:space="preserve">Set off more than four </w:t>
      </w:r>
      <w:r w:rsidR="003F7438" w:rsidRPr="2D6DC632">
        <w:rPr>
          <w:sz w:val="24"/>
          <w:szCs w:val="24"/>
        </w:rPr>
        <w:t xml:space="preserve">quoted </w:t>
      </w:r>
      <w:r w:rsidR="004A6660" w:rsidRPr="2D6DC632">
        <w:rPr>
          <w:sz w:val="24"/>
          <w:szCs w:val="24"/>
        </w:rPr>
        <w:t>lines as an indented block rather than using quotation</w:t>
      </w:r>
      <w:r w:rsidR="736F804E" w:rsidRPr="2D6DC632">
        <w:rPr>
          <w:sz w:val="24"/>
          <w:szCs w:val="24"/>
        </w:rPr>
        <w:t xml:space="preserve"> </w:t>
      </w:r>
      <w:r w:rsidR="004A6660" w:rsidRPr="2D6DC632">
        <w:rPr>
          <w:sz w:val="24"/>
          <w:szCs w:val="24"/>
        </w:rPr>
        <w:t xml:space="preserve">marks: the indentation indicates that the lines are a quote. Place the </w:t>
      </w:r>
      <w:r w:rsidR="49C1B965" w:rsidRPr="2D6DC632">
        <w:rPr>
          <w:sz w:val="24"/>
          <w:szCs w:val="24"/>
        </w:rPr>
        <w:t>in-text</w:t>
      </w:r>
      <w:r w:rsidR="29142BFE" w:rsidRPr="2D6DC632">
        <w:rPr>
          <w:sz w:val="24"/>
          <w:szCs w:val="24"/>
        </w:rPr>
        <w:t xml:space="preserve"> citation</w:t>
      </w:r>
      <w:r w:rsidR="71D08633" w:rsidRPr="2D6DC632">
        <w:rPr>
          <w:sz w:val="24"/>
          <w:szCs w:val="24"/>
        </w:rPr>
        <w:t xml:space="preserve"> </w:t>
      </w:r>
      <w:r w:rsidR="004A6660" w:rsidRPr="2D6DC632">
        <w:rPr>
          <w:sz w:val="24"/>
          <w:szCs w:val="24"/>
        </w:rPr>
        <w:t>after</w:t>
      </w:r>
      <w:r w:rsidR="44F91EBB" w:rsidRPr="2D6DC632">
        <w:rPr>
          <w:sz w:val="24"/>
          <w:szCs w:val="24"/>
        </w:rPr>
        <w:t xml:space="preserve"> </w:t>
      </w:r>
      <w:r w:rsidR="004A6660" w:rsidRPr="2D6DC632">
        <w:rPr>
          <w:sz w:val="24"/>
          <w:szCs w:val="24"/>
        </w:rPr>
        <w:t>the period in the last line rather than inside the period.</w:t>
      </w:r>
      <w:r w:rsidR="675C83B6" w:rsidRPr="2D6DC632">
        <w:rPr>
          <w:sz w:val="24"/>
          <w:szCs w:val="24"/>
        </w:rPr>
        <w:t xml:space="preserve"> </w:t>
      </w:r>
      <w:r w:rsidR="004A6660" w:rsidRPr="2D6DC632">
        <w:rPr>
          <w:sz w:val="24"/>
          <w:szCs w:val="24"/>
        </w:rPr>
        <w:t xml:space="preserve">(MLA </w:t>
      </w:r>
      <w:r w:rsidR="005B0905" w:rsidRPr="2D6DC632">
        <w:rPr>
          <w:sz w:val="24"/>
          <w:szCs w:val="24"/>
        </w:rPr>
        <w:t>254</w:t>
      </w:r>
      <w:r w:rsidR="004A6660" w:rsidRPr="2D6DC632">
        <w:rPr>
          <w:sz w:val="24"/>
          <w:szCs w:val="24"/>
        </w:rPr>
        <w:t>)</w:t>
      </w:r>
    </w:p>
    <w:p w14:paraId="4DB3DE16" w14:textId="0CDB9CFB" w:rsidR="4DFF6D8F" w:rsidRPr="00CF73DD" w:rsidRDefault="4DFF6D8F" w:rsidP="14F1DD01">
      <w:pPr>
        <w:pStyle w:val="Heading3"/>
      </w:pPr>
      <w:r w:rsidRPr="00657990">
        <w:rPr>
          <w:b/>
          <w:bCs/>
          <w:color w:val="auto"/>
        </w:rPr>
        <w:t>Citing a Source Within a Source</w:t>
      </w:r>
    </w:p>
    <w:p w14:paraId="4DAC041B" w14:textId="27C332A7" w:rsidR="00CB5911" w:rsidRDefault="003437E3" w:rsidP="14F1DD01">
      <w:pPr>
        <w:pStyle w:val="ListParagraph"/>
        <w:numPr>
          <w:ilvl w:val="0"/>
          <w:numId w:val="6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>Do not make a Works Cited entry</w:t>
      </w:r>
      <w:r w:rsidR="7886AEB8" w:rsidRPr="14F1DD01">
        <w:rPr>
          <w:sz w:val="24"/>
          <w:szCs w:val="24"/>
        </w:rPr>
        <w:t xml:space="preserve"> for the source within your source</w:t>
      </w:r>
      <w:r w:rsidRPr="14F1DD01">
        <w:rPr>
          <w:sz w:val="24"/>
          <w:szCs w:val="24"/>
        </w:rPr>
        <w:t xml:space="preserve">; instead, provide its author in your text and use the phrase “qtd. in” in front of the source you read </w:t>
      </w:r>
      <w:r w:rsidR="260168E8" w:rsidRPr="14F1DD01">
        <w:rPr>
          <w:sz w:val="24"/>
          <w:szCs w:val="24"/>
        </w:rPr>
        <w:t>for the in-text citation.</w:t>
      </w:r>
    </w:p>
    <w:p w14:paraId="6E223228" w14:textId="5915305E" w:rsidR="00CB5911" w:rsidRDefault="00542E1E" w:rsidP="14F1DD01">
      <w:pPr>
        <w:pStyle w:val="ListParagraph"/>
        <w:numPr>
          <w:ilvl w:val="0"/>
          <w:numId w:val="6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>If your quote contains a quote, use single marks to show its beginning and end.</w:t>
      </w:r>
    </w:p>
    <w:p w14:paraId="7FFD51DE" w14:textId="19C95112" w:rsidR="00CB5911" w:rsidRDefault="001A486E" w:rsidP="14F1DD01">
      <w:pPr>
        <w:pStyle w:val="ListParagraph"/>
        <w:numPr>
          <w:ilvl w:val="0"/>
          <w:numId w:val="6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>If it will help with clarity, a citation can be placed next to the reference rather than at the end of the sentence.</w:t>
      </w:r>
      <w:r w:rsidR="51F6BD0F" w:rsidRPr="14F1DD01">
        <w:rPr>
          <w:sz w:val="24"/>
          <w:szCs w:val="24"/>
        </w:rPr>
        <w:t xml:space="preserve"> For example:</w:t>
      </w:r>
    </w:p>
    <w:p w14:paraId="7C98CF45" w14:textId="2DC3C6F0" w:rsidR="00CB5911" w:rsidRDefault="008010B1" w:rsidP="14F1DD01">
      <w:pPr>
        <w:pStyle w:val="ListParagraph"/>
        <w:numPr>
          <w:ilvl w:val="1"/>
          <w:numId w:val="6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>According to Morales, Ben Chau says that "‘pizza is best cold’ but</w:t>
      </w:r>
      <w:r w:rsidR="001A486E" w:rsidRPr="14F1DD01">
        <w:rPr>
          <w:sz w:val="24"/>
          <w:szCs w:val="24"/>
        </w:rPr>
        <w:t xml:space="preserve"> </w:t>
      </w:r>
      <w:r w:rsidRPr="14F1DD01">
        <w:rPr>
          <w:sz w:val="24"/>
          <w:szCs w:val="24"/>
        </w:rPr>
        <w:t>…</w:t>
      </w:r>
      <w:r w:rsidR="001A486E" w:rsidRPr="14F1DD01">
        <w:rPr>
          <w:sz w:val="24"/>
          <w:szCs w:val="24"/>
        </w:rPr>
        <w:t xml:space="preserve"> </w:t>
      </w:r>
      <w:r w:rsidRPr="14F1DD01">
        <w:rPr>
          <w:sz w:val="24"/>
          <w:szCs w:val="24"/>
        </w:rPr>
        <w:t xml:space="preserve">should be eaten hot” (qtd. in Morales 145), yet </w:t>
      </w:r>
      <w:r w:rsidR="001A486E" w:rsidRPr="14F1DD01">
        <w:rPr>
          <w:sz w:val="24"/>
          <w:szCs w:val="24"/>
        </w:rPr>
        <w:t xml:space="preserve">many </w:t>
      </w:r>
      <w:r w:rsidRPr="14F1DD01">
        <w:rPr>
          <w:sz w:val="24"/>
          <w:szCs w:val="24"/>
        </w:rPr>
        <w:t>would argue that pizza is delicious either way.</w:t>
      </w:r>
      <w:r w:rsidR="00CB5911" w:rsidRPr="14F1DD01">
        <w:rPr>
          <w:sz w:val="24"/>
          <w:szCs w:val="24"/>
        </w:rPr>
        <w:t xml:space="preserve"> </w:t>
      </w:r>
    </w:p>
    <w:p w14:paraId="13E927A3" w14:textId="2BDDF1FA" w:rsidR="003437E3" w:rsidRPr="00657990" w:rsidRDefault="003437E3" w:rsidP="14F1DD01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t>Quoting Poetry</w:t>
      </w:r>
    </w:p>
    <w:p w14:paraId="4114F9CB" w14:textId="2EB15B0F" w:rsidR="003437E3" w:rsidRPr="000A0CA7" w:rsidRDefault="003437E3" w:rsidP="14F1DD01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 xml:space="preserve">Only put the author’s or work’s </w:t>
      </w:r>
      <w:r w:rsidR="1299F3FB" w:rsidRPr="14F1DD01">
        <w:rPr>
          <w:sz w:val="24"/>
          <w:szCs w:val="24"/>
        </w:rPr>
        <w:t>titl</w:t>
      </w:r>
      <w:r w:rsidRPr="14F1DD01">
        <w:rPr>
          <w:sz w:val="24"/>
          <w:szCs w:val="24"/>
        </w:rPr>
        <w:t xml:space="preserve">e in your </w:t>
      </w:r>
      <w:r w:rsidR="4082BD7E" w:rsidRPr="14F1DD01">
        <w:rPr>
          <w:sz w:val="24"/>
          <w:szCs w:val="24"/>
        </w:rPr>
        <w:t xml:space="preserve">in-text </w:t>
      </w:r>
      <w:r w:rsidRPr="14F1DD01">
        <w:rPr>
          <w:sz w:val="24"/>
          <w:szCs w:val="24"/>
        </w:rPr>
        <w:t>citation if it is not clear in your text which poem or author a quote came from</w:t>
      </w:r>
      <w:r w:rsidR="4E1DDBAC" w:rsidRPr="14F1DD01">
        <w:rPr>
          <w:sz w:val="24"/>
          <w:szCs w:val="24"/>
        </w:rPr>
        <w:t>.</w:t>
      </w:r>
    </w:p>
    <w:p w14:paraId="13611924" w14:textId="64403192" w:rsidR="003437E3" w:rsidRPr="000A0CA7" w:rsidRDefault="003437E3" w:rsidP="14F1DD01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>Only use the word “line(s)” in your first parenthetical citation to make it clear that the numbers refer to lines rather than pages; then use just the line numbers.</w:t>
      </w:r>
    </w:p>
    <w:p w14:paraId="72A25641" w14:textId="3E018BDE" w:rsidR="003437E3" w:rsidRPr="000A0CA7" w:rsidRDefault="003437E3" w:rsidP="14F1DD01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>If the quotation includes more than one line, include a / to indicate the break. If the lines are from two different sections of the poem, use // to indicate that break.</w:t>
      </w:r>
    </w:p>
    <w:p w14:paraId="615EFBA7" w14:textId="0B9D4DC1" w:rsidR="003437E3" w:rsidRPr="003437E3" w:rsidRDefault="003437E3" w:rsidP="14F1DD01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 xml:space="preserve">For example, the final lines of Chau’s sonnet, "Attribution is simply what's polite / Credit where credit's due is only right” summarize the theme of the poem (lines 13-14). </w:t>
      </w:r>
      <w:r w:rsidR="6C0A0251" w:rsidRPr="14F1DD01">
        <w:rPr>
          <w:sz w:val="24"/>
          <w:szCs w:val="24"/>
        </w:rPr>
        <w:t>T</w:t>
      </w:r>
      <w:r w:rsidRPr="14F1DD01">
        <w:rPr>
          <w:sz w:val="24"/>
          <w:szCs w:val="24"/>
        </w:rPr>
        <w:t>he final lines of the sonnet</w:t>
      </w:r>
      <w:r w:rsidR="660701E9" w:rsidRPr="14F1DD01">
        <w:rPr>
          <w:sz w:val="24"/>
          <w:szCs w:val="24"/>
        </w:rPr>
        <w:t>,</w:t>
      </w:r>
      <w:r w:rsidRPr="14F1DD01">
        <w:rPr>
          <w:sz w:val="24"/>
          <w:szCs w:val="24"/>
        </w:rPr>
        <w:t xml:space="preserve"> “It’s rotten when citation’s forgotten // Attribution is simply what's polite / Credit where credit's due is only right</w:t>
      </w:r>
      <w:r w:rsidR="3177A7C8" w:rsidRPr="14F1DD01">
        <w:rPr>
          <w:sz w:val="24"/>
          <w:szCs w:val="24"/>
        </w:rPr>
        <w:t>,</w:t>
      </w:r>
      <w:r w:rsidRPr="14F1DD01">
        <w:rPr>
          <w:sz w:val="24"/>
          <w:szCs w:val="24"/>
        </w:rPr>
        <w:t>” comment on the theme of considerate essay writing (Chau 12-14).</w:t>
      </w:r>
    </w:p>
    <w:p w14:paraId="3BF6C3C1" w14:textId="2B3C9E23" w:rsidR="14F1DD01" w:rsidRDefault="14F1DD01" w:rsidP="14F1DD01">
      <w:pPr>
        <w:spacing w:after="0"/>
        <w:rPr>
          <w:sz w:val="24"/>
          <w:szCs w:val="24"/>
        </w:rPr>
      </w:pPr>
    </w:p>
    <w:p w14:paraId="2473A075" w14:textId="1B4DFF1A" w:rsidR="00AB578C" w:rsidRPr="00657990" w:rsidRDefault="1B268140" w:rsidP="14F1DD01">
      <w:pPr>
        <w:pStyle w:val="Heading2"/>
        <w:rPr>
          <w:b/>
          <w:bCs/>
          <w:color w:val="auto"/>
          <w:sz w:val="24"/>
          <w:szCs w:val="24"/>
        </w:rPr>
      </w:pPr>
      <w:r w:rsidRPr="00657990">
        <w:rPr>
          <w:b/>
          <w:bCs/>
          <w:color w:val="auto"/>
        </w:rPr>
        <w:t xml:space="preserve">EXAMPLES </w:t>
      </w:r>
      <w:r w:rsidR="00AB578C" w:rsidRPr="00657990">
        <w:rPr>
          <w:b/>
          <w:bCs/>
          <w:color w:val="auto"/>
        </w:rPr>
        <w:t>FOR A PARAPHRASE</w:t>
      </w:r>
    </w:p>
    <w:p w14:paraId="6CF92D19" w14:textId="4EA47139" w:rsidR="00993BDC" w:rsidRPr="00657990" w:rsidRDefault="00CE2208" w:rsidP="14F1DD01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t>Basic Formats in Sentences</w:t>
      </w:r>
    </w:p>
    <w:p w14:paraId="02DF5D7B" w14:textId="77777777" w:rsidR="00AB578C" w:rsidRPr="00DE1B88" w:rsidRDefault="00AB578C" w:rsidP="14F1DD01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 xml:space="preserve">Chau </w:t>
      </w:r>
      <w:r w:rsidR="001557CB" w:rsidRPr="14F1DD01">
        <w:rPr>
          <w:sz w:val="24"/>
          <w:szCs w:val="24"/>
        </w:rPr>
        <w:t xml:space="preserve">et al. </w:t>
      </w:r>
      <w:r w:rsidRPr="14F1DD01">
        <w:rPr>
          <w:sz w:val="24"/>
          <w:szCs w:val="24"/>
        </w:rPr>
        <w:t>praised MLA style (123-25).</w:t>
      </w:r>
    </w:p>
    <w:p w14:paraId="7045F86E" w14:textId="6F85EC4E" w:rsidR="008C6754" w:rsidRDefault="2375F240" w:rsidP="14F1DD01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 xml:space="preserve">Many </w:t>
      </w:r>
      <w:r w:rsidR="00AB578C" w:rsidRPr="14F1DD01">
        <w:rPr>
          <w:sz w:val="24"/>
          <w:szCs w:val="24"/>
        </w:rPr>
        <w:t>scholarly article</w:t>
      </w:r>
      <w:r w:rsidR="001557CB" w:rsidRPr="14F1DD01">
        <w:rPr>
          <w:sz w:val="24"/>
          <w:szCs w:val="24"/>
        </w:rPr>
        <w:t>s</w:t>
      </w:r>
      <w:r w:rsidR="00AB578C" w:rsidRPr="14F1DD01">
        <w:rPr>
          <w:sz w:val="24"/>
          <w:szCs w:val="24"/>
        </w:rPr>
        <w:t xml:space="preserve"> praise MLA style (Chau</w:t>
      </w:r>
      <w:r w:rsidR="001557CB" w:rsidRPr="14F1DD01">
        <w:rPr>
          <w:sz w:val="24"/>
          <w:szCs w:val="24"/>
        </w:rPr>
        <w:t xml:space="preserve"> et al.; Jacobs; Morales</w:t>
      </w:r>
      <w:r w:rsidR="00AB578C" w:rsidRPr="14F1DD01">
        <w:rPr>
          <w:sz w:val="24"/>
          <w:szCs w:val="24"/>
        </w:rPr>
        <w:t>).</w:t>
      </w:r>
    </w:p>
    <w:p w14:paraId="6975DB4C" w14:textId="3307C6C9" w:rsidR="006046CF" w:rsidRDefault="006046CF" w:rsidP="14F1DD01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17926586">
        <w:rPr>
          <w:sz w:val="24"/>
          <w:szCs w:val="24"/>
        </w:rPr>
        <w:t xml:space="preserve">According to the website </w:t>
      </w:r>
      <w:r w:rsidRPr="17926586">
        <w:rPr>
          <w:i/>
          <w:iCs/>
          <w:sz w:val="24"/>
          <w:szCs w:val="24"/>
        </w:rPr>
        <w:t>MLA and You</w:t>
      </w:r>
      <w:r w:rsidR="007620D5" w:rsidRPr="17926586">
        <w:rPr>
          <w:sz w:val="24"/>
          <w:szCs w:val="24"/>
        </w:rPr>
        <w:t>,</w:t>
      </w:r>
      <w:r w:rsidRPr="17926586">
        <w:rPr>
          <w:sz w:val="24"/>
          <w:szCs w:val="24"/>
        </w:rPr>
        <w:t xml:space="preserve"> the new 9th edition is a useful writing guide</w:t>
      </w:r>
      <w:r w:rsidR="002B30F2" w:rsidRPr="17926586">
        <w:rPr>
          <w:sz w:val="24"/>
          <w:szCs w:val="24"/>
        </w:rPr>
        <w:t>.</w:t>
      </w:r>
    </w:p>
    <w:p w14:paraId="303EA417" w14:textId="539BBA57" w:rsidR="008C6754" w:rsidRPr="00657990" w:rsidRDefault="32B742A6" w:rsidP="14F1DD01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t>Introduce a Paraphrase by</w:t>
      </w:r>
      <w:r w:rsidR="00F20543" w:rsidRPr="00657990">
        <w:rPr>
          <w:b/>
          <w:bCs/>
          <w:color w:val="auto"/>
        </w:rPr>
        <w:t xml:space="preserve"> Signaling the Author</w:t>
      </w:r>
    </w:p>
    <w:p w14:paraId="6F7BC0DC" w14:textId="35FB9A1F" w:rsidR="008C6754" w:rsidRDefault="00FA16AA" w:rsidP="14F1DD01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 xml:space="preserve">Fitzgerald introduces an interesting metaphor </w:t>
      </w:r>
      <w:r w:rsidR="00AA2401" w:rsidRPr="14F1DD01">
        <w:rPr>
          <w:sz w:val="24"/>
          <w:szCs w:val="24"/>
        </w:rPr>
        <w:t>of a</w:t>
      </w:r>
      <w:r w:rsidRPr="14F1DD01">
        <w:rPr>
          <w:sz w:val="24"/>
          <w:szCs w:val="24"/>
        </w:rPr>
        <w:t xml:space="preserve"> light </w:t>
      </w:r>
      <w:r w:rsidR="00AA2401" w:rsidRPr="14F1DD01">
        <w:rPr>
          <w:sz w:val="24"/>
          <w:szCs w:val="24"/>
        </w:rPr>
        <w:t>across the bay</w:t>
      </w:r>
      <w:r w:rsidRPr="14F1DD01">
        <w:rPr>
          <w:sz w:val="24"/>
          <w:szCs w:val="24"/>
        </w:rPr>
        <w:t xml:space="preserve"> which then extends to the overall theme of striving in the book (26).</w:t>
      </w:r>
    </w:p>
    <w:p w14:paraId="03D8A00D" w14:textId="470B5A3C" w:rsidR="008C6754" w:rsidRPr="00657990" w:rsidRDefault="1209B53F" w:rsidP="14F1DD01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lastRenderedPageBreak/>
        <w:t xml:space="preserve">A Paraphrase with no </w:t>
      </w:r>
      <w:r w:rsidR="00CA541F" w:rsidRPr="00657990">
        <w:rPr>
          <w:b/>
          <w:bCs/>
          <w:color w:val="auto"/>
        </w:rPr>
        <w:t>S</w:t>
      </w:r>
      <w:r w:rsidR="00FA16AA" w:rsidRPr="00657990">
        <w:rPr>
          <w:b/>
          <w:bCs/>
          <w:color w:val="auto"/>
        </w:rPr>
        <w:t xml:space="preserve">ignal </w:t>
      </w:r>
      <w:r w:rsidR="00CA541F" w:rsidRPr="00657990">
        <w:rPr>
          <w:b/>
          <w:bCs/>
          <w:color w:val="auto"/>
        </w:rPr>
        <w:t>P</w:t>
      </w:r>
      <w:r w:rsidR="00FA16AA" w:rsidRPr="00657990">
        <w:rPr>
          <w:b/>
          <w:bCs/>
          <w:color w:val="auto"/>
        </w:rPr>
        <w:t>hrase</w:t>
      </w:r>
    </w:p>
    <w:p w14:paraId="678805E5" w14:textId="2E837C07" w:rsidR="14F1DD01" w:rsidRDefault="00FA16AA" w:rsidP="2D6DC632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 w:rsidRPr="2D6DC632">
        <w:rPr>
          <w:sz w:val="24"/>
          <w:szCs w:val="24"/>
        </w:rPr>
        <w:t xml:space="preserve">The </w:t>
      </w:r>
      <w:r w:rsidR="00FA29EE" w:rsidRPr="2D6DC632">
        <w:rPr>
          <w:sz w:val="24"/>
          <w:szCs w:val="24"/>
        </w:rPr>
        <w:t>interesting</w:t>
      </w:r>
      <w:r w:rsidR="00D202BF" w:rsidRPr="2D6DC632">
        <w:rPr>
          <w:sz w:val="24"/>
          <w:szCs w:val="24"/>
        </w:rPr>
        <w:t xml:space="preserve"> </w:t>
      </w:r>
      <w:r w:rsidRPr="2D6DC632">
        <w:rPr>
          <w:sz w:val="24"/>
          <w:szCs w:val="24"/>
        </w:rPr>
        <w:t>metaphor of</w:t>
      </w:r>
      <w:r w:rsidR="00D202BF" w:rsidRPr="2D6DC632">
        <w:rPr>
          <w:sz w:val="24"/>
          <w:szCs w:val="24"/>
        </w:rPr>
        <w:t xml:space="preserve"> </w:t>
      </w:r>
      <w:r w:rsidR="00AA2401" w:rsidRPr="2D6DC632">
        <w:rPr>
          <w:sz w:val="24"/>
          <w:szCs w:val="24"/>
        </w:rPr>
        <w:t xml:space="preserve">a </w:t>
      </w:r>
      <w:r w:rsidRPr="2D6DC632">
        <w:rPr>
          <w:sz w:val="24"/>
          <w:szCs w:val="24"/>
        </w:rPr>
        <w:t xml:space="preserve">light across the bay </w:t>
      </w:r>
      <w:r w:rsidR="00D202BF" w:rsidRPr="2D6DC632">
        <w:rPr>
          <w:sz w:val="24"/>
          <w:szCs w:val="24"/>
        </w:rPr>
        <w:t xml:space="preserve">is introduced and </w:t>
      </w:r>
      <w:r w:rsidRPr="2D6DC632">
        <w:rPr>
          <w:sz w:val="24"/>
          <w:szCs w:val="24"/>
        </w:rPr>
        <w:t>then extend</w:t>
      </w:r>
      <w:r w:rsidR="00DB625A" w:rsidRPr="2D6DC632">
        <w:rPr>
          <w:sz w:val="24"/>
          <w:szCs w:val="24"/>
        </w:rPr>
        <w:t>ed</w:t>
      </w:r>
      <w:r w:rsidRPr="2D6DC632">
        <w:rPr>
          <w:sz w:val="24"/>
          <w:szCs w:val="24"/>
        </w:rPr>
        <w:t xml:space="preserve"> to the overall theme of striving in the book (Fitzgerald 26).</w:t>
      </w:r>
    </w:p>
    <w:p w14:paraId="33B8A6F0" w14:textId="0B587799" w:rsidR="004C7086" w:rsidRPr="00C31D66" w:rsidRDefault="004C7086" w:rsidP="2D6DC632">
      <w:pPr>
        <w:pStyle w:val="Heading1"/>
        <w:rPr>
          <w:b/>
          <w:bCs/>
          <w:color w:val="auto"/>
          <w:sz w:val="24"/>
          <w:szCs w:val="24"/>
        </w:rPr>
      </w:pPr>
      <w:r w:rsidRPr="2D6DC632">
        <w:rPr>
          <w:b/>
          <w:bCs/>
          <w:color w:val="auto"/>
        </w:rPr>
        <w:t>WORKS CITED</w:t>
      </w:r>
      <w:r w:rsidR="00673715" w:rsidRPr="2D6DC632">
        <w:rPr>
          <w:b/>
          <w:bCs/>
          <w:color w:val="auto"/>
        </w:rPr>
        <w:t xml:space="preserve"> LIST</w:t>
      </w:r>
    </w:p>
    <w:p w14:paraId="7BD17067" w14:textId="010DC1BD" w:rsidR="001C4D66" w:rsidRDefault="00354885" w:rsidP="4FEF6C84">
      <w:pPr>
        <w:spacing w:after="0"/>
        <w:rPr>
          <w:sz w:val="24"/>
          <w:szCs w:val="24"/>
        </w:rPr>
      </w:pPr>
      <w:r w:rsidRPr="4FEF6C84">
        <w:rPr>
          <w:sz w:val="24"/>
          <w:szCs w:val="24"/>
        </w:rPr>
        <w:t xml:space="preserve">Create a separate page at the end of the paper titled </w:t>
      </w:r>
      <w:r w:rsidR="56463A74" w:rsidRPr="4FEF6C84">
        <w:rPr>
          <w:sz w:val="24"/>
          <w:szCs w:val="24"/>
        </w:rPr>
        <w:t>“</w:t>
      </w:r>
      <w:r w:rsidRPr="4FEF6C84">
        <w:rPr>
          <w:sz w:val="24"/>
          <w:szCs w:val="24"/>
        </w:rPr>
        <w:t>Works Cited</w:t>
      </w:r>
      <w:r w:rsidR="30762565" w:rsidRPr="4FEF6C84">
        <w:rPr>
          <w:sz w:val="24"/>
          <w:szCs w:val="24"/>
        </w:rPr>
        <w:t>” as</w:t>
      </w:r>
      <w:r w:rsidRPr="4FEF6C84">
        <w:rPr>
          <w:sz w:val="24"/>
          <w:szCs w:val="24"/>
        </w:rPr>
        <w:t xml:space="preserve"> centered text on the first line. </w:t>
      </w:r>
      <w:r w:rsidR="00185B04" w:rsidRPr="4FEF6C84">
        <w:rPr>
          <w:sz w:val="24"/>
          <w:szCs w:val="24"/>
        </w:rPr>
        <w:t xml:space="preserve">If there is only one source, title it </w:t>
      </w:r>
      <w:r w:rsidR="0E848942" w:rsidRPr="4FEF6C84">
        <w:rPr>
          <w:sz w:val="24"/>
          <w:szCs w:val="24"/>
        </w:rPr>
        <w:t>“</w:t>
      </w:r>
      <w:r w:rsidR="00185B04" w:rsidRPr="4FEF6C84">
        <w:rPr>
          <w:sz w:val="24"/>
          <w:szCs w:val="24"/>
        </w:rPr>
        <w:t>Work Cited.</w:t>
      </w:r>
      <w:r w:rsidR="0A800A52" w:rsidRPr="4FEF6C84">
        <w:rPr>
          <w:sz w:val="24"/>
          <w:szCs w:val="24"/>
        </w:rPr>
        <w:t>”</w:t>
      </w:r>
      <w:r w:rsidR="00185B04" w:rsidRPr="4FEF6C84">
        <w:rPr>
          <w:sz w:val="24"/>
          <w:szCs w:val="24"/>
        </w:rPr>
        <w:t xml:space="preserve"> </w:t>
      </w:r>
      <w:r w:rsidRPr="4FEF6C84">
        <w:rPr>
          <w:sz w:val="24"/>
          <w:szCs w:val="24"/>
        </w:rPr>
        <w:t xml:space="preserve">Entries are listed alphabetically by author’s last name. The list is double spaced. </w:t>
      </w:r>
    </w:p>
    <w:p w14:paraId="6D4609BA" w14:textId="48DC9299" w:rsidR="001C4D66" w:rsidRPr="00147B9D" w:rsidRDefault="00354885" w:rsidP="4FEF6C84">
      <w:pPr>
        <w:spacing w:after="0"/>
        <w:rPr>
          <w:sz w:val="24"/>
          <w:szCs w:val="24"/>
        </w:rPr>
      </w:pPr>
      <w:r w:rsidRPr="4FEF6C84">
        <w:rPr>
          <w:sz w:val="24"/>
          <w:szCs w:val="24"/>
        </w:rPr>
        <w:t>If an entry takes more than one line, the second line is indented one</w:t>
      </w:r>
      <w:r w:rsidR="402511B4" w:rsidRPr="4FEF6C84">
        <w:rPr>
          <w:sz w:val="24"/>
          <w:szCs w:val="24"/>
        </w:rPr>
        <w:t>-</w:t>
      </w:r>
      <w:r w:rsidRPr="4FEF6C84">
        <w:rPr>
          <w:sz w:val="24"/>
          <w:szCs w:val="24"/>
        </w:rPr>
        <w:t>half inch.</w:t>
      </w:r>
      <w:r w:rsidR="00C11564" w:rsidRPr="4FEF6C84">
        <w:rPr>
          <w:sz w:val="24"/>
          <w:szCs w:val="24"/>
        </w:rPr>
        <w:t xml:space="preserve"> To make a hanging indent</w:t>
      </w:r>
      <w:r w:rsidR="008C6754" w:rsidRPr="4FEF6C84">
        <w:rPr>
          <w:sz w:val="24"/>
          <w:szCs w:val="24"/>
        </w:rPr>
        <w:t xml:space="preserve"> </w:t>
      </w:r>
      <w:r w:rsidR="00C11564" w:rsidRPr="4FEF6C84">
        <w:rPr>
          <w:sz w:val="24"/>
          <w:szCs w:val="24"/>
        </w:rPr>
        <w:t>i</w:t>
      </w:r>
      <w:r w:rsidR="00DC4CC5" w:rsidRPr="4FEF6C84">
        <w:rPr>
          <w:sz w:val="24"/>
          <w:szCs w:val="24"/>
        </w:rPr>
        <w:t>n Word</w:t>
      </w:r>
      <w:r w:rsidR="008C6754" w:rsidRPr="4FEF6C84">
        <w:rPr>
          <w:sz w:val="24"/>
          <w:szCs w:val="24"/>
        </w:rPr>
        <w:t xml:space="preserve">, </w:t>
      </w:r>
      <w:r w:rsidR="005656B0" w:rsidRPr="4FEF6C84">
        <w:rPr>
          <w:sz w:val="24"/>
          <w:szCs w:val="24"/>
        </w:rPr>
        <w:t xml:space="preserve">highlight the entry, then </w:t>
      </w:r>
      <w:r w:rsidR="08A22500" w:rsidRPr="4FEF6C84">
        <w:rPr>
          <w:sz w:val="24"/>
          <w:szCs w:val="24"/>
        </w:rPr>
        <w:t xml:space="preserve">navigate to the “Line Spacing Options” menu, and select </w:t>
      </w:r>
      <w:r w:rsidR="0D1869D9" w:rsidRPr="4FEF6C84">
        <w:rPr>
          <w:sz w:val="24"/>
          <w:szCs w:val="24"/>
        </w:rPr>
        <w:t>“</w:t>
      </w:r>
      <w:r w:rsidR="008A1A5E" w:rsidRPr="4FEF6C84">
        <w:rPr>
          <w:sz w:val="24"/>
          <w:szCs w:val="24"/>
        </w:rPr>
        <w:t>h</w:t>
      </w:r>
      <w:r w:rsidR="008C6754" w:rsidRPr="4FEF6C84">
        <w:rPr>
          <w:sz w:val="24"/>
          <w:szCs w:val="24"/>
        </w:rPr>
        <w:t>anging</w:t>
      </w:r>
      <w:r w:rsidR="545887D2" w:rsidRPr="4FEF6C84">
        <w:rPr>
          <w:sz w:val="24"/>
          <w:szCs w:val="24"/>
        </w:rPr>
        <w:t>”</w:t>
      </w:r>
      <w:r w:rsidR="008C6754" w:rsidRPr="4FEF6C84">
        <w:rPr>
          <w:sz w:val="24"/>
          <w:szCs w:val="24"/>
        </w:rPr>
        <w:t xml:space="preserve"> </w:t>
      </w:r>
      <w:r w:rsidR="26154AA8" w:rsidRPr="4FEF6C84">
        <w:rPr>
          <w:sz w:val="24"/>
          <w:szCs w:val="24"/>
        </w:rPr>
        <w:t xml:space="preserve">in </w:t>
      </w:r>
      <w:r w:rsidR="270CD042" w:rsidRPr="4FEF6C84">
        <w:rPr>
          <w:sz w:val="24"/>
          <w:szCs w:val="24"/>
        </w:rPr>
        <w:t xml:space="preserve">the </w:t>
      </w:r>
      <w:r w:rsidR="00EC3CB8" w:rsidRPr="4FEF6C84">
        <w:rPr>
          <w:sz w:val="24"/>
          <w:szCs w:val="24"/>
        </w:rPr>
        <w:t xml:space="preserve">special </w:t>
      </w:r>
      <w:r w:rsidR="002505B1" w:rsidRPr="4FEF6C84">
        <w:rPr>
          <w:sz w:val="24"/>
          <w:szCs w:val="24"/>
        </w:rPr>
        <w:t>i</w:t>
      </w:r>
      <w:r w:rsidR="008A1A5E" w:rsidRPr="4FEF6C84">
        <w:rPr>
          <w:sz w:val="24"/>
          <w:szCs w:val="24"/>
        </w:rPr>
        <w:t xml:space="preserve">ndentation </w:t>
      </w:r>
      <w:r w:rsidR="008C6754" w:rsidRPr="4FEF6C84">
        <w:rPr>
          <w:sz w:val="24"/>
          <w:szCs w:val="24"/>
        </w:rPr>
        <w:t>setting</w:t>
      </w:r>
      <w:r w:rsidR="008A1A5E" w:rsidRPr="4FEF6C84">
        <w:rPr>
          <w:sz w:val="24"/>
          <w:szCs w:val="24"/>
        </w:rPr>
        <w:t>s</w:t>
      </w:r>
      <w:r w:rsidR="2CE2971B" w:rsidRPr="4FEF6C84">
        <w:rPr>
          <w:sz w:val="24"/>
          <w:szCs w:val="24"/>
        </w:rPr>
        <w:t xml:space="preserve"> drop-down menu</w:t>
      </w:r>
      <w:r w:rsidR="008C6754" w:rsidRPr="4FEF6C84">
        <w:rPr>
          <w:sz w:val="24"/>
          <w:szCs w:val="24"/>
        </w:rPr>
        <w:t>.</w:t>
      </w:r>
    </w:p>
    <w:p w14:paraId="44DD0611" w14:textId="52C51CFF" w:rsidR="17926586" w:rsidRDefault="17926586" w:rsidP="17926586">
      <w:pPr>
        <w:spacing w:after="0"/>
        <w:rPr>
          <w:sz w:val="24"/>
          <w:szCs w:val="24"/>
        </w:rPr>
      </w:pPr>
    </w:p>
    <w:p w14:paraId="17190522" w14:textId="49F62BCD" w:rsidR="001C4D66" w:rsidRPr="00657990" w:rsidRDefault="00035C7F" w:rsidP="17926586">
      <w:pPr>
        <w:pStyle w:val="Heading2"/>
        <w:rPr>
          <w:b/>
          <w:bCs/>
          <w:color w:val="auto"/>
          <w:sz w:val="24"/>
          <w:szCs w:val="24"/>
        </w:rPr>
      </w:pPr>
      <w:r w:rsidRPr="00657990">
        <w:rPr>
          <w:b/>
          <w:bCs/>
          <w:color w:val="auto"/>
        </w:rPr>
        <w:t xml:space="preserve">BASIC FRAMEWORK FOR </w:t>
      </w:r>
      <w:r w:rsidR="009609BE" w:rsidRPr="00657990">
        <w:rPr>
          <w:b/>
          <w:bCs/>
          <w:color w:val="auto"/>
        </w:rPr>
        <w:t xml:space="preserve">AN </w:t>
      </w:r>
      <w:r w:rsidRPr="00657990">
        <w:rPr>
          <w:b/>
          <w:bCs/>
          <w:color w:val="auto"/>
        </w:rPr>
        <w:t>ENTRY</w:t>
      </w:r>
      <w:r w:rsidR="00652A3E" w:rsidRPr="00657990">
        <w:rPr>
          <w:b/>
          <w:bCs/>
          <w:color w:val="auto"/>
        </w:rPr>
        <w:t xml:space="preserve"> IN THE WORKS CITED LIST</w:t>
      </w:r>
    </w:p>
    <w:p w14:paraId="50F4CF0A" w14:textId="5BCA64B6" w:rsidR="17926586" w:rsidRDefault="1FD7685A" w:rsidP="00110E33">
      <w:pPr>
        <w:spacing w:after="120"/>
        <w:rPr>
          <w:sz w:val="24"/>
          <w:szCs w:val="24"/>
        </w:rPr>
      </w:pPr>
      <w:r w:rsidRPr="17926586">
        <w:rPr>
          <w:sz w:val="24"/>
          <w:szCs w:val="24"/>
        </w:rPr>
        <w:t>In MLA, t</w:t>
      </w:r>
      <w:r w:rsidR="00354885" w:rsidRPr="17926586">
        <w:rPr>
          <w:sz w:val="24"/>
          <w:szCs w:val="24"/>
        </w:rPr>
        <w:t xml:space="preserve">here are </w:t>
      </w:r>
      <w:r w:rsidR="74B05CFF" w:rsidRPr="17926586">
        <w:rPr>
          <w:sz w:val="24"/>
          <w:szCs w:val="24"/>
        </w:rPr>
        <w:t xml:space="preserve">9 </w:t>
      </w:r>
      <w:r w:rsidR="2494DBAA" w:rsidRPr="17926586">
        <w:rPr>
          <w:sz w:val="24"/>
          <w:szCs w:val="24"/>
        </w:rPr>
        <w:t xml:space="preserve">potential </w:t>
      </w:r>
      <w:r w:rsidR="00354885" w:rsidRPr="17926586">
        <w:rPr>
          <w:sz w:val="24"/>
          <w:szCs w:val="24"/>
        </w:rPr>
        <w:t>categories of information</w:t>
      </w:r>
      <w:r w:rsidR="0EA1344B" w:rsidRPr="17926586">
        <w:rPr>
          <w:sz w:val="24"/>
          <w:szCs w:val="24"/>
        </w:rPr>
        <w:t xml:space="preserve"> to include in a citation</w:t>
      </w:r>
      <w:r w:rsidR="00DC4CC5" w:rsidRPr="17926586">
        <w:rPr>
          <w:sz w:val="24"/>
          <w:szCs w:val="24"/>
        </w:rPr>
        <w:t>.</w:t>
      </w:r>
      <w:r w:rsidR="00FB2A51" w:rsidRPr="17926586">
        <w:rPr>
          <w:sz w:val="24"/>
          <w:szCs w:val="24"/>
        </w:rPr>
        <w:t xml:space="preserve"> </w:t>
      </w:r>
      <w:r w:rsidR="00DC4CC5" w:rsidRPr="17926586">
        <w:rPr>
          <w:sz w:val="24"/>
          <w:szCs w:val="24"/>
        </w:rPr>
        <w:t>S</w:t>
      </w:r>
      <w:r w:rsidR="00354885" w:rsidRPr="17926586">
        <w:rPr>
          <w:sz w:val="24"/>
          <w:szCs w:val="24"/>
        </w:rPr>
        <w:t>upp</w:t>
      </w:r>
      <w:r w:rsidR="00FB2A51" w:rsidRPr="17926586">
        <w:rPr>
          <w:sz w:val="24"/>
          <w:szCs w:val="24"/>
        </w:rPr>
        <w:t>ly</w:t>
      </w:r>
      <w:r w:rsidR="005800C5" w:rsidRPr="17926586">
        <w:rPr>
          <w:sz w:val="24"/>
          <w:szCs w:val="24"/>
        </w:rPr>
        <w:t xml:space="preserve"> </w:t>
      </w:r>
      <w:r w:rsidR="00FB2A51" w:rsidRPr="17926586">
        <w:rPr>
          <w:sz w:val="24"/>
          <w:szCs w:val="24"/>
        </w:rPr>
        <w:t xml:space="preserve">them </w:t>
      </w:r>
      <w:r w:rsidR="005800C5" w:rsidRPr="17926586">
        <w:rPr>
          <w:sz w:val="24"/>
          <w:szCs w:val="24"/>
        </w:rPr>
        <w:t>if they are useful for a reader</w:t>
      </w:r>
      <w:r w:rsidR="00DC4CC5" w:rsidRPr="17926586">
        <w:rPr>
          <w:sz w:val="24"/>
          <w:szCs w:val="24"/>
        </w:rPr>
        <w:t xml:space="preserve"> </w:t>
      </w:r>
      <w:r w:rsidR="00593788" w:rsidRPr="17926586">
        <w:rPr>
          <w:sz w:val="24"/>
          <w:szCs w:val="24"/>
        </w:rPr>
        <w:t xml:space="preserve">or are </w:t>
      </w:r>
      <w:r w:rsidR="2AC90062" w:rsidRPr="17926586">
        <w:rPr>
          <w:sz w:val="24"/>
          <w:szCs w:val="24"/>
        </w:rPr>
        <w:t xml:space="preserve">relevant </w:t>
      </w:r>
      <w:r w:rsidR="00593788" w:rsidRPr="17926586">
        <w:rPr>
          <w:sz w:val="24"/>
          <w:szCs w:val="24"/>
        </w:rPr>
        <w:t xml:space="preserve">to </w:t>
      </w:r>
      <w:r w:rsidR="6098D6BF" w:rsidRPr="17926586">
        <w:rPr>
          <w:sz w:val="24"/>
          <w:szCs w:val="24"/>
        </w:rPr>
        <w:t>identifying</w:t>
      </w:r>
      <w:r w:rsidR="00DC4CC5" w:rsidRPr="17926586">
        <w:rPr>
          <w:sz w:val="24"/>
          <w:szCs w:val="24"/>
        </w:rPr>
        <w:t xml:space="preserve"> </w:t>
      </w:r>
      <w:r w:rsidR="00593788" w:rsidRPr="17926586">
        <w:rPr>
          <w:sz w:val="24"/>
          <w:szCs w:val="24"/>
        </w:rPr>
        <w:t xml:space="preserve">the </w:t>
      </w:r>
      <w:r w:rsidR="00DC4CC5" w:rsidRPr="17926586">
        <w:rPr>
          <w:sz w:val="24"/>
          <w:szCs w:val="24"/>
        </w:rPr>
        <w:t>source</w:t>
      </w:r>
      <w:r w:rsidR="00FC78EB" w:rsidRPr="17926586">
        <w:rPr>
          <w:sz w:val="24"/>
          <w:szCs w:val="24"/>
        </w:rPr>
        <w:t>.</w:t>
      </w:r>
    </w:p>
    <w:p w14:paraId="5022894B" w14:textId="7ED5976C" w:rsidR="17926586" w:rsidRPr="00110E33" w:rsidRDefault="00354885" w:rsidP="00110E33">
      <w:pPr>
        <w:keepNext/>
        <w:spacing w:after="0"/>
        <w:ind w:left="720" w:hanging="720"/>
        <w:rPr>
          <w:sz w:val="32"/>
          <w:szCs w:val="32"/>
        </w:rPr>
      </w:pPr>
      <w:r w:rsidRPr="00110E33">
        <w:rPr>
          <w:sz w:val="32"/>
          <w:szCs w:val="32"/>
        </w:rPr>
        <w:t>Author. Title of Source</w:t>
      </w:r>
      <w:r w:rsidR="0090673E" w:rsidRPr="00110E33">
        <w:rPr>
          <w:sz w:val="32"/>
          <w:szCs w:val="32"/>
        </w:rPr>
        <w:t>: Subtitle of Source</w:t>
      </w:r>
      <w:r w:rsidRPr="00110E33">
        <w:rPr>
          <w:sz w:val="32"/>
          <w:szCs w:val="32"/>
        </w:rPr>
        <w:t>. Title of Container, Other Contributors, Version, Number, Publisher, Publication Date, Location.</w:t>
      </w:r>
    </w:p>
    <w:p w14:paraId="6CF0B57D" w14:textId="0345BFA1" w:rsidR="005B6F72" w:rsidRPr="005B6F72" w:rsidRDefault="00035C7F" w:rsidP="17926586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17926586">
        <w:rPr>
          <w:sz w:val="24"/>
          <w:szCs w:val="24"/>
        </w:rPr>
        <w:t>For</w:t>
      </w:r>
      <w:r w:rsidR="00A76087" w:rsidRPr="17926586">
        <w:rPr>
          <w:sz w:val="24"/>
          <w:szCs w:val="24"/>
        </w:rPr>
        <w:t xml:space="preserve"> 3 or more </w:t>
      </w:r>
      <w:r w:rsidRPr="17926586">
        <w:rPr>
          <w:sz w:val="24"/>
          <w:szCs w:val="24"/>
        </w:rPr>
        <w:t>autho</w:t>
      </w:r>
      <w:r w:rsidR="00A76087" w:rsidRPr="17926586">
        <w:rPr>
          <w:sz w:val="24"/>
          <w:szCs w:val="24"/>
        </w:rPr>
        <w:t xml:space="preserve">rs, list the first one followed by </w:t>
      </w:r>
      <w:r w:rsidR="48BB08D8" w:rsidRPr="17926586">
        <w:rPr>
          <w:sz w:val="24"/>
          <w:szCs w:val="24"/>
        </w:rPr>
        <w:t>“</w:t>
      </w:r>
      <w:r w:rsidR="00A76087" w:rsidRPr="17926586">
        <w:rPr>
          <w:sz w:val="24"/>
          <w:szCs w:val="24"/>
        </w:rPr>
        <w:t>et</w:t>
      </w:r>
      <w:r w:rsidR="008508A5" w:rsidRPr="17926586">
        <w:rPr>
          <w:sz w:val="24"/>
          <w:szCs w:val="24"/>
        </w:rPr>
        <w:t xml:space="preserve"> </w:t>
      </w:r>
      <w:r w:rsidR="00A76087" w:rsidRPr="17926586">
        <w:rPr>
          <w:sz w:val="24"/>
          <w:szCs w:val="24"/>
        </w:rPr>
        <w:t>al</w:t>
      </w:r>
      <w:r w:rsidR="00A10587" w:rsidRPr="17926586">
        <w:rPr>
          <w:sz w:val="24"/>
          <w:szCs w:val="24"/>
        </w:rPr>
        <w:t>.</w:t>
      </w:r>
      <w:r w:rsidR="3C4A4E24" w:rsidRPr="17926586">
        <w:rPr>
          <w:sz w:val="24"/>
          <w:szCs w:val="24"/>
        </w:rPr>
        <w:t>”</w:t>
      </w:r>
    </w:p>
    <w:p w14:paraId="1B332836" w14:textId="7FFAA658" w:rsidR="005B6F72" w:rsidRPr="00BA1D4E" w:rsidRDefault="00F23889" w:rsidP="17926586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17926586">
        <w:rPr>
          <w:sz w:val="24"/>
          <w:szCs w:val="24"/>
        </w:rPr>
        <w:t>For more than one source by the same author</w:t>
      </w:r>
      <w:r w:rsidR="00A76087" w:rsidRPr="17926586">
        <w:rPr>
          <w:sz w:val="24"/>
          <w:szCs w:val="24"/>
        </w:rPr>
        <w:t xml:space="preserve">, </w:t>
      </w:r>
      <w:r w:rsidR="007A269F" w:rsidRPr="17926586">
        <w:rPr>
          <w:sz w:val="24"/>
          <w:szCs w:val="24"/>
        </w:rPr>
        <w:t>alphabetize them by title</w:t>
      </w:r>
      <w:r w:rsidR="4BE518A3" w:rsidRPr="17926586">
        <w:rPr>
          <w:sz w:val="24"/>
          <w:szCs w:val="24"/>
        </w:rPr>
        <w:t>. L</w:t>
      </w:r>
      <w:r w:rsidR="00A76087" w:rsidRPr="17926586">
        <w:rPr>
          <w:sz w:val="24"/>
          <w:szCs w:val="24"/>
        </w:rPr>
        <w:t>ist the author’s name for the</w:t>
      </w:r>
      <w:r w:rsidR="007A269F" w:rsidRPr="17926586">
        <w:rPr>
          <w:sz w:val="24"/>
          <w:szCs w:val="24"/>
        </w:rPr>
        <w:t xml:space="preserve"> first entry, then use three hyphens, like this ---</w:t>
      </w:r>
      <w:r w:rsidR="00DA5318" w:rsidRPr="17926586">
        <w:rPr>
          <w:sz w:val="24"/>
          <w:szCs w:val="24"/>
        </w:rPr>
        <w:t xml:space="preserve">, </w:t>
      </w:r>
      <w:r w:rsidR="00594154" w:rsidRPr="17926586">
        <w:rPr>
          <w:sz w:val="24"/>
          <w:szCs w:val="24"/>
        </w:rPr>
        <w:t>in place of the name</w:t>
      </w:r>
      <w:r w:rsidR="224EED30" w:rsidRPr="17926586">
        <w:rPr>
          <w:sz w:val="24"/>
          <w:szCs w:val="24"/>
        </w:rPr>
        <w:t xml:space="preserve"> in subsequent entries</w:t>
      </w:r>
      <w:r w:rsidR="00594154" w:rsidRPr="17926586">
        <w:rPr>
          <w:sz w:val="24"/>
          <w:szCs w:val="24"/>
        </w:rPr>
        <w:t>.</w:t>
      </w:r>
    </w:p>
    <w:p w14:paraId="30F0CA52" w14:textId="724C91BD" w:rsidR="005B6F72" w:rsidRPr="005B6F72" w:rsidRDefault="00971556" w:rsidP="17926586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17926586">
        <w:rPr>
          <w:sz w:val="24"/>
          <w:szCs w:val="24"/>
        </w:rPr>
        <w:t xml:space="preserve">When citing </w:t>
      </w:r>
      <w:r w:rsidR="6305B553" w:rsidRPr="17926586">
        <w:rPr>
          <w:sz w:val="24"/>
          <w:szCs w:val="24"/>
        </w:rPr>
        <w:t xml:space="preserve">2 </w:t>
      </w:r>
      <w:r w:rsidRPr="17926586">
        <w:rPr>
          <w:sz w:val="24"/>
          <w:szCs w:val="24"/>
        </w:rPr>
        <w:t>or more sources from a collection, create a complete entry for the collection and cross-reference individual pieces to that entry with a shortened citation.</w:t>
      </w:r>
    </w:p>
    <w:p w14:paraId="7FB2B5C2" w14:textId="4006B8F1" w:rsidR="00D06159" w:rsidRPr="00D06159" w:rsidRDefault="008F5109" w:rsidP="17926586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17926586">
        <w:rPr>
          <w:sz w:val="24"/>
          <w:szCs w:val="24"/>
        </w:rPr>
        <w:t>If there is no author</w:t>
      </w:r>
      <w:r w:rsidR="00FF0DF0" w:rsidRPr="17926586">
        <w:rPr>
          <w:sz w:val="24"/>
          <w:szCs w:val="24"/>
        </w:rPr>
        <w:t>,</w:t>
      </w:r>
      <w:r w:rsidR="00C517E7" w:rsidRPr="17926586">
        <w:rPr>
          <w:sz w:val="24"/>
          <w:szCs w:val="24"/>
        </w:rPr>
        <w:t xml:space="preserve"> begin the entry with the title. If an organization is both the author and publisher, include it only as the publisher and begin with the title.</w:t>
      </w:r>
    </w:p>
    <w:p w14:paraId="55464B19" w14:textId="71E680A3" w:rsidR="001C6067" w:rsidRPr="001C6067" w:rsidRDefault="00035C7F" w:rsidP="17926586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17926586">
        <w:rPr>
          <w:sz w:val="24"/>
          <w:szCs w:val="24"/>
        </w:rPr>
        <w:t xml:space="preserve">Titles of books, films, periodicals, websites, and blogs are in </w:t>
      </w:r>
      <w:r w:rsidRPr="17926586">
        <w:rPr>
          <w:i/>
          <w:iCs/>
          <w:sz w:val="24"/>
          <w:szCs w:val="24"/>
        </w:rPr>
        <w:t>italics</w:t>
      </w:r>
      <w:r w:rsidR="2B378B3C" w:rsidRPr="17926586">
        <w:rPr>
          <w:sz w:val="24"/>
          <w:szCs w:val="24"/>
        </w:rPr>
        <w:t>. T</w:t>
      </w:r>
      <w:r w:rsidRPr="17926586">
        <w:rPr>
          <w:sz w:val="24"/>
          <w:szCs w:val="24"/>
        </w:rPr>
        <w:t xml:space="preserve">itles of chapters, articles, webpages, posts, and comments are within </w:t>
      </w:r>
      <w:r w:rsidR="64D1CE27" w:rsidRPr="17926586">
        <w:rPr>
          <w:sz w:val="24"/>
          <w:szCs w:val="24"/>
        </w:rPr>
        <w:t>“</w:t>
      </w:r>
      <w:r w:rsidRPr="17926586">
        <w:rPr>
          <w:sz w:val="24"/>
          <w:szCs w:val="24"/>
        </w:rPr>
        <w:t>quotation marks</w:t>
      </w:r>
      <w:r w:rsidR="3ED3AF6D" w:rsidRPr="17926586">
        <w:rPr>
          <w:sz w:val="24"/>
          <w:szCs w:val="24"/>
        </w:rPr>
        <w:t>.”</w:t>
      </w:r>
    </w:p>
    <w:p w14:paraId="77D7DE99" w14:textId="0D966067" w:rsidR="001C6067" w:rsidRPr="001C6067" w:rsidRDefault="5577DDAC" w:rsidP="17926586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17926586">
        <w:rPr>
          <w:sz w:val="24"/>
          <w:szCs w:val="24"/>
        </w:rPr>
        <w:t xml:space="preserve">A </w:t>
      </w:r>
      <w:r w:rsidR="002036DD" w:rsidRPr="17926586">
        <w:rPr>
          <w:sz w:val="24"/>
          <w:szCs w:val="24"/>
        </w:rPr>
        <w:t>container</w:t>
      </w:r>
      <w:r w:rsidR="00AF2D7F" w:rsidRPr="17926586">
        <w:rPr>
          <w:sz w:val="24"/>
          <w:szCs w:val="24"/>
        </w:rPr>
        <w:t xml:space="preserve"> is</w:t>
      </w:r>
      <w:r w:rsidR="002036DD" w:rsidRPr="17926586">
        <w:rPr>
          <w:sz w:val="24"/>
          <w:szCs w:val="24"/>
        </w:rPr>
        <w:t xml:space="preserve"> the larger work th</w:t>
      </w:r>
      <w:r w:rsidR="00AF2D7F" w:rsidRPr="17926586">
        <w:rPr>
          <w:sz w:val="24"/>
          <w:szCs w:val="24"/>
        </w:rPr>
        <w:t>at the</w:t>
      </w:r>
      <w:r w:rsidR="002036DD" w:rsidRPr="17926586">
        <w:rPr>
          <w:sz w:val="24"/>
          <w:szCs w:val="24"/>
        </w:rPr>
        <w:t xml:space="preserve"> smaller piece</w:t>
      </w:r>
      <w:r w:rsidR="00AF2D7F" w:rsidRPr="17926586">
        <w:rPr>
          <w:sz w:val="24"/>
          <w:szCs w:val="24"/>
        </w:rPr>
        <w:t xml:space="preserve"> </w:t>
      </w:r>
      <w:r w:rsidR="00C41B71" w:rsidRPr="17926586">
        <w:rPr>
          <w:sz w:val="24"/>
          <w:szCs w:val="24"/>
        </w:rPr>
        <w:t xml:space="preserve">of </w:t>
      </w:r>
      <w:r w:rsidR="00AF2D7F" w:rsidRPr="17926586">
        <w:rPr>
          <w:sz w:val="24"/>
          <w:szCs w:val="24"/>
        </w:rPr>
        <w:t>your source</w:t>
      </w:r>
      <w:r w:rsidR="002036DD" w:rsidRPr="17926586">
        <w:rPr>
          <w:sz w:val="24"/>
          <w:szCs w:val="24"/>
        </w:rPr>
        <w:t xml:space="preserve"> is a part of</w:t>
      </w:r>
      <w:r w:rsidR="01F008BF" w:rsidRPr="17926586">
        <w:rPr>
          <w:sz w:val="24"/>
          <w:szCs w:val="24"/>
        </w:rPr>
        <w:t>;</w:t>
      </w:r>
      <w:r w:rsidR="00AF2D7F" w:rsidRPr="17926586">
        <w:rPr>
          <w:sz w:val="24"/>
          <w:szCs w:val="24"/>
        </w:rPr>
        <w:t xml:space="preserve"> </w:t>
      </w:r>
      <w:r w:rsidR="00FB2A51" w:rsidRPr="17926586">
        <w:rPr>
          <w:sz w:val="24"/>
          <w:szCs w:val="24"/>
        </w:rPr>
        <w:t>a</w:t>
      </w:r>
      <w:r w:rsidR="007B0E94" w:rsidRPr="17926586">
        <w:rPr>
          <w:sz w:val="24"/>
          <w:szCs w:val="24"/>
        </w:rPr>
        <w:t xml:space="preserve"> journal contains </w:t>
      </w:r>
      <w:r w:rsidR="00AF2D7F" w:rsidRPr="17926586">
        <w:rPr>
          <w:sz w:val="24"/>
          <w:szCs w:val="24"/>
        </w:rPr>
        <w:t xml:space="preserve">the </w:t>
      </w:r>
      <w:r w:rsidR="007B0E94" w:rsidRPr="17926586">
        <w:rPr>
          <w:sz w:val="24"/>
          <w:szCs w:val="24"/>
        </w:rPr>
        <w:t>article</w:t>
      </w:r>
      <w:r w:rsidR="00AF2D7F" w:rsidRPr="17926586">
        <w:rPr>
          <w:sz w:val="24"/>
          <w:szCs w:val="24"/>
        </w:rPr>
        <w:t xml:space="preserve">, a book </w:t>
      </w:r>
      <w:r w:rsidR="319E21A0" w:rsidRPr="17926586">
        <w:rPr>
          <w:sz w:val="24"/>
          <w:szCs w:val="24"/>
        </w:rPr>
        <w:t xml:space="preserve">contains </w:t>
      </w:r>
      <w:r w:rsidR="00AF2D7F" w:rsidRPr="17926586">
        <w:rPr>
          <w:sz w:val="24"/>
          <w:szCs w:val="24"/>
        </w:rPr>
        <w:t>the chapter</w:t>
      </w:r>
      <w:r w:rsidR="0FCDAB1E" w:rsidRPr="17926586">
        <w:rPr>
          <w:sz w:val="24"/>
          <w:szCs w:val="24"/>
        </w:rPr>
        <w:t>,</w:t>
      </w:r>
      <w:r w:rsidR="00AF2D7F" w:rsidRPr="17926586">
        <w:rPr>
          <w:sz w:val="24"/>
          <w:szCs w:val="24"/>
        </w:rPr>
        <w:t xml:space="preserve"> or a website </w:t>
      </w:r>
      <w:r w:rsidR="65801853" w:rsidRPr="17926586">
        <w:rPr>
          <w:sz w:val="24"/>
          <w:szCs w:val="24"/>
        </w:rPr>
        <w:t xml:space="preserve">contains </w:t>
      </w:r>
      <w:r w:rsidR="00AF2D7F" w:rsidRPr="17926586">
        <w:rPr>
          <w:sz w:val="24"/>
          <w:szCs w:val="24"/>
        </w:rPr>
        <w:t>the webpage.</w:t>
      </w:r>
      <w:r w:rsidR="00622CB0" w:rsidRPr="17926586">
        <w:rPr>
          <w:sz w:val="24"/>
          <w:szCs w:val="24"/>
        </w:rPr>
        <w:t xml:space="preserve"> Many works exist in multiple containers</w:t>
      </w:r>
      <w:r w:rsidR="00593788" w:rsidRPr="17926586">
        <w:rPr>
          <w:sz w:val="24"/>
          <w:szCs w:val="24"/>
        </w:rPr>
        <w:t>:</w:t>
      </w:r>
      <w:r w:rsidR="00622CB0" w:rsidRPr="17926586">
        <w:rPr>
          <w:sz w:val="24"/>
          <w:szCs w:val="24"/>
        </w:rPr>
        <w:t xml:space="preserve"> identify all that seem important for your readers to understand what kind of source it is.</w:t>
      </w:r>
    </w:p>
    <w:p w14:paraId="587EC6FD" w14:textId="0C7E5535" w:rsidR="001C6067" w:rsidRPr="001C6067" w:rsidRDefault="00FB2A51" w:rsidP="17926586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17926586">
        <w:rPr>
          <w:sz w:val="24"/>
          <w:szCs w:val="24"/>
        </w:rPr>
        <w:t>For other contributors</w:t>
      </w:r>
      <w:r w:rsidR="10F09439" w:rsidRPr="17926586">
        <w:rPr>
          <w:sz w:val="24"/>
          <w:szCs w:val="24"/>
        </w:rPr>
        <w:t>,</w:t>
      </w:r>
      <w:r w:rsidRPr="17926586">
        <w:rPr>
          <w:sz w:val="24"/>
          <w:szCs w:val="24"/>
        </w:rPr>
        <w:t xml:space="preserve"> provide explanations</w:t>
      </w:r>
      <w:r w:rsidR="52508C15" w:rsidRPr="17926586">
        <w:rPr>
          <w:sz w:val="24"/>
          <w:szCs w:val="24"/>
        </w:rPr>
        <w:t xml:space="preserve"> such as:</w:t>
      </w:r>
      <w:r w:rsidRPr="17926586">
        <w:rPr>
          <w:sz w:val="24"/>
          <w:szCs w:val="24"/>
        </w:rPr>
        <w:t xml:space="preserve"> adapted by, directed by, introduction by, edited by, translated by, illustrated by</w:t>
      </w:r>
      <w:r w:rsidR="414E126D" w:rsidRPr="17926586">
        <w:rPr>
          <w:sz w:val="24"/>
          <w:szCs w:val="24"/>
        </w:rPr>
        <w:t>,</w:t>
      </w:r>
      <w:r w:rsidRPr="17926586">
        <w:rPr>
          <w:sz w:val="24"/>
          <w:szCs w:val="24"/>
        </w:rPr>
        <w:t xml:space="preserve"> etc.</w:t>
      </w:r>
    </w:p>
    <w:p w14:paraId="49C6EDAC" w14:textId="675E5BBB" w:rsidR="00FB2A51" w:rsidRDefault="007B0E94" w:rsidP="17926586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17926586">
        <w:rPr>
          <w:sz w:val="24"/>
          <w:szCs w:val="24"/>
        </w:rPr>
        <w:t>For uncertain dates, use [circa year] for an approximation, and [year?] for uncertain accuracy. If an original publication date is relevant, include it after the title.</w:t>
      </w:r>
    </w:p>
    <w:p w14:paraId="29F20062" w14:textId="77777777" w:rsidR="00673CE2" w:rsidRPr="00673CE2" w:rsidRDefault="00673CE2" w:rsidP="14F1DD01">
      <w:pPr>
        <w:spacing w:after="0"/>
        <w:rPr>
          <w:sz w:val="24"/>
          <w:szCs w:val="24"/>
        </w:rPr>
      </w:pPr>
    </w:p>
    <w:p w14:paraId="6F98BC05" w14:textId="703DE732" w:rsidR="00035C7F" w:rsidRPr="00657990" w:rsidRDefault="0086190E" w:rsidP="17926586">
      <w:pPr>
        <w:pStyle w:val="Heading2"/>
        <w:rPr>
          <w:b/>
          <w:bCs/>
          <w:color w:val="auto"/>
          <w:sz w:val="24"/>
          <w:szCs w:val="24"/>
        </w:rPr>
      </w:pPr>
      <w:r w:rsidRPr="00657990">
        <w:rPr>
          <w:b/>
          <w:bCs/>
          <w:color w:val="auto"/>
        </w:rPr>
        <w:lastRenderedPageBreak/>
        <w:t>SAMPLE ENTRIES</w:t>
      </w:r>
      <w:r w:rsidR="00537B10" w:rsidRPr="00657990">
        <w:rPr>
          <w:b/>
          <w:bCs/>
          <w:color w:val="auto"/>
        </w:rPr>
        <w:t xml:space="preserve"> FOR WORKS CITED LIST</w:t>
      </w:r>
    </w:p>
    <w:p w14:paraId="5171F22B" w14:textId="5E9A9849" w:rsidR="0086190E" w:rsidRPr="00657990" w:rsidRDefault="0086190E" w:rsidP="17926586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t>Book</w:t>
      </w:r>
      <w:r w:rsidR="62085F92" w:rsidRPr="00657990">
        <w:rPr>
          <w:b/>
          <w:bCs/>
          <w:color w:val="auto"/>
        </w:rPr>
        <w:t xml:space="preserve"> </w:t>
      </w:r>
      <w:r w:rsidR="00617F87" w:rsidRPr="00657990">
        <w:rPr>
          <w:b/>
          <w:bCs/>
          <w:color w:val="auto"/>
        </w:rPr>
        <w:t>/</w:t>
      </w:r>
      <w:r w:rsidR="62085F92" w:rsidRPr="00657990">
        <w:rPr>
          <w:b/>
          <w:bCs/>
          <w:color w:val="auto"/>
        </w:rPr>
        <w:t xml:space="preserve"> </w:t>
      </w:r>
      <w:r w:rsidR="00A6751B" w:rsidRPr="00657990">
        <w:rPr>
          <w:b/>
          <w:bCs/>
          <w:color w:val="auto"/>
        </w:rPr>
        <w:t>Work</w:t>
      </w:r>
      <w:r w:rsidR="7FFFB75C" w:rsidRPr="00657990">
        <w:rPr>
          <w:b/>
          <w:bCs/>
          <w:color w:val="auto"/>
        </w:rPr>
        <w:t>s</w:t>
      </w:r>
      <w:r w:rsidR="00A6751B" w:rsidRPr="00657990">
        <w:rPr>
          <w:b/>
          <w:bCs/>
          <w:color w:val="auto"/>
        </w:rPr>
        <w:t xml:space="preserve"> by the </w:t>
      </w:r>
      <w:r w:rsidR="007D3F9A" w:rsidRPr="00657990">
        <w:rPr>
          <w:b/>
          <w:bCs/>
          <w:color w:val="auto"/>
        </w:rPr>
        <w:t>S</w:t>
      </w:r>
      <w:r w:rsidR="00A6751B" w:rsidRPr="00657990">
        <w:rPr>
          <w:b/>
          <w:bCs/>
          <w:color w:val="auto"/>
        </w:rPr>
        <w:t xml:space="preserve">ame </w:t>
      </w:r>
      <w:r w:rsidR="007D3F9A" w:rsidRPr="00657990">
        <w:rPr>
          <w:b/>
          <w:bCs/>
          <w:color w:val="auto"/>
        </w:rPr>
        <w:t>A</w:t>
      </w:r>
      <w:r w:rsidR="00A6751B" w:rsidRPr="00657990">
        <w:rPr>
          <w:b/>
          <w:bCs/>
          <w:color w:val="auto"/>
        </w:rPr>
        <w:t>uthor</w:t>
      </w:r>
    </w:p>
    <w:p w14:paraId="359FF351" w14:textId="109F7152" w:rsidR="007760AD" w:rsidRPr="00B346B1" w:rsidRDefault="00630883" w:rsidP="00657990">
      <w:pPr>
        <w:spacing w:after="12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 xml:space="preserve">Osman, </w:t>
      </w:r>
      <w:proofErr w:type="spellStart"/>
      <w:r w:rsidRPr="17926586">
        <w:rPr>
          <w:sz w:val="24"/>
          <w:szCs w:val="24"/>
        </w:rPr>
        <w:t>Ladan</w:t>
      </w:r>
      <w:proofErr w:type="spellEnd"/>
      <w:r w:rsidRPr="17926586">
        <w:rPr>
          <w:sz w:val="24"/>
          <w:szCs w:val="24"/>
        </w:rPr>
        <w:t xml:space="preserve">. </w:t>
      </w:r>
      <w:r w:rsidRPr="17926586">
        <w:rPr>
          <w:i/>
          <w:iCs/>
          <w:sz w:val="24"/>
          <w:szCs w:val="24"/>
        </w:rPr>
        <w:t>The Kitchen-Dweller's Testimony.</w:t>
      </w:r>
      <w:r w:rsidRPr="17926586">
        <w:rPr>
          <w:sz w:val="24"/>
          <w:szCs w:val="24"/>
        </w:rPr>
        <w:t xml:space="preserve"> University of Nebraska Press, 2015.</w:t>
      </w:r>
    </w:p>
    <w:p w14:paraId="6F1BB942" w14:textId="77777777" w:rsidR="00A6751B" w:rsidRPr="00C517E7" w:rsidRDefault="00A6751B" w:rsidP="17926586">
      <w:pPr>
        <w:spacing w:after="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 xml:space="preserve">Kingston, Maxine Hong. “No Name Woman.” Oates and </w:t>
      </w:r>
      <w:proofErr w:type="spellStart"/>
      <w:r w:rsidRPr="17926586">
        <w:rPr>
          <w:sz w:val="24"/>
          <w:szCs w:val="24"/>
        </w:rPr>
        <w:t>Atwan</w:t>
      </w:r>
      <w:proofErr w:type="spellEnd"/>
      <w:r w:rsidRPr="17926586">
        <w:rPr>
          <w:sz w:val="24"/>
          <w:szCs w:val="24"/>
        </w:rPr>
        <w:t>, pp. 383-94.</w:t>
      </w:r>
    </w:p>
    <w:p w14:paraId="5F9EB42C" w14:textId="343A6EBB" w:rsidR="00C7355B" w:rsidRPr="00E8592E" w:rsidRDefault="799920F8" w:rsidP="17926586">
      <w:pPr>
        <w:spacing w:after="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>---</w:t>
      </w:r>
      <w:r w:rsidR="00A6751B" w:rsidRPr="17926586">
        <w:rPr>
          <w:sz w:val="24"/>
          <w:szCs w:val="24"/>
        </w:rPr>
        <w:t xml:space="preserve">. </w:t>
      </w:r>
      <w:r w:rsidR="00A6751B" w:rsidRPr="17926586">
        <w:rPr>
          <w:i/>
          <w:iCs/>
          <w:sz w:val="24"/>
          <w:szCs w:val="24"/>
        </w:rPr>
        <w:t>The Woman Warrior: Memoirs of a Girlhood Amidst Ghosts</w:t>
      </w:r>
      <w:r w:rsidR="00A6751B" w:rsidRPr="17926586">
        <w:rPr>
          <w:sz w:val="24"/>
          <w:szCs w:val="24"/>
        </w:rPr>
        <w:t>. A. A. Knopf, 1976.</w:t>
      </w:r>
    </w:p>
    <w:p w14:paraId="0E68F1B5" w14:textId="6B10E0CE" w:rsidR="00C7355B" w:rsidRPr="00E8592E" w:rsidRDefault="00C7355B" w:rsidP="17926586">
      <w:pPr>
        <w:spacing w:after="0"/>
        <w:ind w:left="720" w:hanging="720"/>
        <w:rPr>
          <w:sz w:val="24"/>
          <w:szCs w:val="24"/>
        </w:rPr>
      </w:pPr>
    </w:p>
    <w:p w14:paraId="73580646" w14:textId="7BB375AC" w:rsidR="00C7355B" w:rsidRPr="00657990" w:rsidRDefault="004766D2" w:rsidP="17926586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t xml:space="preserve">E-book with </w:t>
      </w:r>
      <w:r w:rsidR="007D3F9A" w:rsidRPr="00657990">
        <w:rPr>
          <w:b/>
          <w:bCs/>
          <w:color w:val="auto"/>
        </w:rPr>
        <w:t>T</w:t>
      </w:r>
      <w:r w:rsidRPr="00657990">
        <w:rPr>
          <w:b/>
          <w:bCs/>
          <w:color w:val="auto"/>
        </w:rPr>
        <w:t xml:space="preserve">wo </w:t>
      </w:r>
      <w:r w:rsidR="007D3F9A" w:rsidRPr="00657990">
        <w:rPr>
          <w:b/>
          <w:bCs/>
          <w:color w:val="auto"/>
        </w:rPr>
        <w:t>A</w:t>
      </w:r>
      <w:r w:rsidRPr="00657990">
        <w:rPr>
          <w:b/>
          <w:bCs/>
          <w:color w:val="auto"/>
        </w:rPr>
        <w:t>uthors</w:t>
      </w:r>
      <w:r w:rsidR="00EC4025" w:rsidRPr="00657990">
        <w:rPr>
          <w:b/>
          <w:bCs/>
          <w:color w:val="auto"/>
        </w:rPr>
        <w:t xml:space="preserve"> / E-book</w:t>
      </w:r>
      <w:r w:rsidR="00F20543" w:rsidRPr="00657990">
        <w:rPr>
          <w:b/>
          <w:bCs/>
          <w:color w:val="auto"/>
        </w:rPr>
        <w:t xml:space="preserve"> in</w:t>
      </w:r>
      <w:r w:rsidR="00EC4025" w:rsidRPr="00657990">
        <w:rPr>
          <w:b/>
          <w:bCs/>
          <w:color w:val="auto"/>
        </w:rPr>
        <w:t xml:space="preserve"> </w:t>
      </w:r>
      <w:r w:rsidR="12867155" w:rsidRPr="00657990">
        <w:rPr>
          <w:b/>
          <w:bCs/>
          <w:color w:val="auto"/>
        </w:rPr>
        <w:t xml:space="preserve">a </w:t>
      </w:r>
      <w:r w:rsidR="00C41B71" w:rsidRPr="00657990">
        <w:rPr>
          <w:b/>
          <w:bCs/>
          <w:color w:val="auto"/>
        </w:rPr>
        <w:t>Larger Digital Collection</w:t>
      </w:r>
    </w:p>
    <w:p w14:paraId="6D5C6039" w14:textId="5EC2507B" w:rsidR="00E7154D" w:rsidRPr="00B346B1" w:rsidRDefault="00E7154D" w:rsidP="003959C1">
      <w:pPr>
        <w:spacing w:after="120"/>
        <w:ind w:left="720" w:hanging="720"/>
        <w:rPr>
          <w:sz w:val="24"/>
          <w:szCs w:val="24"/>
        </w:rPr>
      </w:pPr>
      <w:proofErr w:type="spellStart"/>
      <w:r w:rsidRPr="17926586">
        <w:rPr>
          <w:sz w:val="24"/>
          <w:szCs w:val="24"/>
        </w:rPr>
        <w:t>Resau</w:t>
      </w:r>
      <w:proofErr w:type="spellEnd"/>
      <w:r w:rsidRPr="17926586">
        <w:rPr>
          <w:sz w:val="24"/>
          <w:szCs w:val="24"/>
        </w:rPr>
        <w:t xml:space="preserve">, Laura and Maria </w:t>
      </w:r>
      <w:proofErr w:type="spellStart"/>
      <w:r w:rsidRPr="17926586">
        <w:rPr>
          <w:sz w:val="24"/>
          <w:szCs w:val="24"/>
        </w:rPr>
        <w:t>Farinango</w:t>
      </w:r>
      <w:proofErr w:type="spellEnd"/>
      <w:r w:rsidRPr="17926586">
        <w:rPr>
          <w:sz w:val="24"/>
          <w:szCs w:val="24"/>
        </w:rPr>
        <w:t xml:space="preserve">. </w:t>
      </w:r>
      <w:r w:rsidRPr="17926586">
        <w:rPr>
          <w:i/>
          <w:iCs/>
          <w:sz w:val="24"/>
          <w:szCs w:val="24"/>
        </w:rPr>
        <w:t>The Queen of Water.</w:t>
      </w:r>
      <w:r w:rsidRPr="17926586">
        <w:rPr>
          <w:sz w:val="24"/>
          <w:szCs w:val="24"/>
        </w:rPr>
        <w:t xml:space="preserve"> e-book, </w:t>
      </w:r>
      <w:r w:rsidRPr="17926586">
        <w:rPr>
          <w:sz w:val="24"/>
          <w:szCs w:val="24"/>
          <w:lang w:val="en"/>
        </w:rPr>
        <w:t>Random House Children's Books,</w:t>
      </w:r>
      <w:r w:rsidRPr="17926586">
        <w:rPr>
          <w:sz w:val="24"/>
          <w:szCs w:val="24"/>
        </w:rPr>
        <w:t xml:space="preserve"> 2012.</w:t>
      </w:r>
    </w:p>
    <w:p w14:paraId="64EF44E5" w14:textId="509B8591" w:rsidR="00B346B1" w:rsidRPr="007E1C4C" w:rsidRDefault="00FA32E7" w:rsidP="17926586">
      <w:pPr>
        <w:spacing w:after="0"/>
        <w:ind w:left="720" w:hanging="720"/>
        <w:rPr>
          <w:sz w:val="24"/>
          <w:szCs w:val="24"/>
        </w:rPr>
      </w:pPr>
      <w:proofErr w:type="spellStart"/>
      <w:r w:rsidRPr="17926586">
        <w:rPr>
          <w:sz w:val="24"/>
          <w:szCs w:val="24"/>
        </w:rPr>
        <w:t>Chestnutt</w:t>
      </w:r>
      <w:proofErr w:type="spellEnd"/>
      <w:r w:rsidRPr="17926586">
        <w:rPr>
          <w:sz w:val="24"/>
          <w:szCs w:val="24"/>
        </w:rPr>
        <w:t xml:space="preserve">, Charles W. </w:t>
      </w:r>
      <w:r w:rsidRPr="17926586">
        <w:rPr>
          <w:i/>
          <w:iCs/>
          <w:sz w:val="24"/>
          <w:szCs w:val="24"/>
        </w:rPr>
        <w:t>The Marrow of Tradition.</w:t>
      </w:r>
      <w:r w:rsidRPr="17926586">
        <w:rPr>
          <w:sz w:val="24"/>
          <w:szCs w:val="24"/>
        </w:rPr>
        <w:t xml:space="preserve"> 1901. Project Gutenberg, 2004, </w:t>
      </w:r>
      <w:hyperlink r:id="rId9">
        <w:r w:rsidR="00B346B1" w:rsidRPr="007E1C4C">
          <w:rPr>
            <w:rStyle w:val="Hyperlink"/>
            <w:color w:val="auto"/>
            <w:sz w:val="24"/>
            <w:szCs w:val="24"/>
          </w:rPr>
          <w:t>https://www.gutenberg.org/ebooks/11228</w:t>
        </w:r>
      </w:hyperlink>
      <w:r w:rsidRPr="007E1C4C">
        <w:rPr>
          <w:sz w:val="24"/>
          <w:szCs w:val="24"/>
        </w:rPr>
        <w:t>.</w:t>
      </w:r>
    </w:p>
    <w:p w14:paraId="20EF12D5" w14:textId="4A69F4BD" w:rsidR="17926586" w:rsidRDefault="17926586" w:rsidP="17926586">
      <w:pPr>
        <w:spacing w:after="0"/>
        <w:ind w:left="720" w:hanging="720"/>
        <w:rPr>
          <w:sz w:val="24"/>
          <w:szCs w:val="24"/>
        </w:rPr>
      </w:pPr>
    </w:p>
    <w:p w14:paraId="246F3F27" w14:textId="29D45F02" w:rsidR="004766D2" w:rsidRPr="00657990" w:rsidRDefault="00F23889" w:rsidP="17926586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t>Work</w:t>
      </w:r>
      <w:r w:rsidR="004766D2" w:rsidRPr="00657990">
        <w:rPr>
          <w:b/>
          <w:bCs/>
          <w:color w:val="auto"/>
        </w:rPr>
        <w:t xml:space="preserve"> in an </w:t>
      </w:r>
      <w:r w:rsidR="000C1A2F" w:rsidRPr="00657990">
        <w:rPr>
          <w:b/>
          <w:bCs/>
          <w:color w:val="auto"/>
        </w:rPr>
        <w:t>A</w:t>
      </w:r>
      <w:r w:rsidR="004766D2" w:rsidRPr="00657990">
        <w:rPr>
          <w:b/>
          <w:bCs/>
          <w:color w:val="auto"/>
        </w:rPr>
        <w:t>nthology</w:t>
      </w:r>
      <w:r w:rsidR="001353F4" w:rsidRPr="00657990">
        <w:rPr>
          <w:b/>
          <w:bCs/>
          <w:color w:val="auto"/>
        </w:rPr>
        <w:t xml:space="preserve"> with </w:t>
      </w:r>
      <w:r w:rsidR="00C41B71" w:rsidRPr="00657990">
        <w:rPr>
          <w:b/>
          <w:bCs/>
          <w:color w:val="auto"/>
        </w:rPr>
        <w:t>O</w:t>
      </w:r>
      <w:r w:rsidR="008E221C" w:rsidRPr="00657990">
        <w:rPr>
          <w:b/>
          <w:bCs/>
          <w:color w:val="auto"/>
        </w:rPr>
        <w:t xml:space="preserve">ne </w:t>
      </w:r>
      <w:r w:rsidR="000C1A2F" w:rsidRPr="00657990">
        <w:rPr>
          <w:b/>
          <w:bCs/>
          <w:color w:val="auto"/>
        </w:rPr>
        <w:t>C</w:t>
      </w:r>
      <w:r w:rsidR="001353F4" w:rsidRPr="00657990">
        <w:rPr>
          <w:b/>
          <w:bCs/>
          <w:color w:val="auto"/>
        </w:rPr>
        <w:t>ontributor</w:t>
      </w:r>
    </w:p>
    <w:p w14:paraId="5AD67AEE" w14:textId="03AC1F4E" w:rsidR="001E7071" w:rsidRDefault="001E7071" w:rsidP="17926586">
      <w:pPr>
        <w:spacing w:after="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>Angelou, Maya. “</w:t>
      </w:r>
      <w:proofErr w:type="spellStart"/>
      <w:r w:rsidRPr="17926586">
        <w:rPr>
          <w:sz w:val="24"/>
          <w:szCs w:val="24"/>
        </w:rPr>
        <w:t>Pickin</w:t>
      </w:r>
      <w:proofErr w:type="spellEnd"/>
      <w:r w:rsidRPr="17926586">
        <w:rPr>
          <w:sz w:val="24"/>
          <w:szCs w:val="24"/>
        </w:rPr>
        <w:t xml:space="preserve"> </w:t>
      </w:r>
      <w:proofErr w:type="spellStart"/>
      <w:r w:rsidRPr="17926586">
        <w:rPr>
          <w:sz w:val="24"/>
          <w:szCs w:val="24"/>
        </w:rPr>
        <w:t>Em</w:t>
      </w:r>
      <w:proofErr w:type="spellEnd"/>
      <w:r w:rsidRPr="17926586">
        <w:rPr>
          <w:sz w:val="24"/>
          <w:szCs w:val="24"/>
        </w:rPr>
        <w:t xml:space="preserve"> Up and </w:t>
      </w:r>
      <w:proofErr w:type="spellStart"/>
      <w:r w:rsidRPr="17926586">
        <w:rPr>
          <w:sz w:val="24"/>
          <w:szCs w:val="24"/>
        </w:rPr>
        <w:t>Layin</w:t>
      </w:r>
      <w:proofErr w:type="spellEnd"/>
      <w:r w:rsidRPr="17926586">
        <w:rPr>
          <w:sz w:val="24"/>
          <w:szCs w:val="24"/>
        </w:rPr>
        <w:t xml:space="preserve"> </w:t>
      </w:r>
      <w:proofErr w:type="spellStart"/>
      <w:r w:rsidRPr="17926586">
        <w:rPr>
          <w:sz w:val="24"/>
          <w:szCs w:val="24"/>
        </w:rPr>
        <w:t>Em</w:t>
      </w:r>
      <w:proofErr w:type="spellEnd"/>
      <w:r w:rsidRPr="17926586">
        <w:rPr>
          <w:sz w:val="24"/>
          <w:szCs w:val="24"/>
        </w:rPr>
        <w:t xml:space="preserve"> Down.” </w:t>
      </w:r>
      <w:r w:rsidRPr="17926586">
        <w:rPr>
          <w:i/>
          <w:iCs/>
          <w:sz w:val="24"/>
          <w:szCs w:val="24"/>
        </w:rPr>
        <w:t>The Norton Book of Light Verse</w:t>
      </w:r>
      <w:r w:rsidRPr="17926586">
        <w:rPr>
          <w:sz w:val="24"/>
          <w:szCs w:val="24"/>
        </w:rPr>
        <w:t>, edited by Russell</w:t>
      </w:r>
      <w:r w:rsidR="00C517E7" w:rsidRPr="17926586">
        <w:rPr>
          <w:sz w:val="24"/>
          <w:szCs w:val="24"/>
        </w:rPr>
        <w:t xml:space="preserve"> </w:t>
      </w:r>
      <w:r w:rsidRPr="17926586">
        <w:rPr>
          <w:sz w:val="24"/>
          <w:szCs w:val="24"/>
        </w:rPr>
        <w:t>Baker, W. W. Norton, 1986, pp. 276-278.</w:t>
      </w:r>
    </w:p>
    <w:p w14:paraId="7D39A250" w14:textId="77777777" w:rsidR="00B346B1" w:rsidRPr="00C7355B" w:rsidRDefault="00B346B1" w:rsidP="14F1DD01">
      <w:pPr>
        <w:spacing w:after="0"/>
        <w:rPr>
          <w:sz w:val="24"/>
          <w:szCs w:val="24"/>
        </w:rPr>
      </w:pPr>
    </w:p>
    <w:p w14:paraId="2BAB6564" w14:textId="64525BF9" w:rsidR="000A4752" w:rsidRPr="00657990" w:rsidRDefault="000C1A2F" w:rsidP="17926586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t>J</w:t>
      </w:r>
      <w:r w:rsidR="004766D2" w:rsidRPr="00657990">
        <w:rPr>
          <w:b/>
          <w:bCs/>
          <w:color w:val="auto"/>
        </w:rPr>
        <w:t>ournal</w:t>
      </w:r>
      <w:r w:rsidR="001B1671" w:rsidRPr="00657990">
        <w:rPr>
          <w:b/>
          <w:bCs/>
          <w:color w:val="auto"/>
        </w:rPr>
        <w:t xml:space="preserve"> Art</w:t>
      </w:r>
      <w:r w:rsidR="00F31A2E" w:rsidRPr="00657990">
        <w:rPr>
          <w:b/>
          <w:bCs/>
          <w:color w:val="auto"/>
        </w:rPr>
        <w:t xml:space="preserve">icles with </w:t>
      </w:r>
      <w:r w:rsidR="008C50C9" w:rsidRPr="00657990">
        <w:rPr>
          <w:b/>
          <w:bCs/>
          <w:color w:val="auto"/>
        </w:rPr>
        <w:t>Multiple</w:t>
      </w:r>
      <w:r w:rsidR="00C41B71" w:rsidRPr="00657990">
        <w:rPr>
          <w:b/>
          <w:bCs/>
          <w:color w:val="auto"/>
        </w:rPr>
        <w:t xml:space="preserve"> </w:t>
      </w:r>
      <w:r w:rsidR="00DB3D10" w:rsidRPr="00657990">
        <w:rPr>
          <w:b/>
          <w:bCs/>
          <w:color w:val="auto"/>
        </w:rPr>
        <w:t>Authors</w:t>
      </w:r>
    </w:p>
    <w:p w14:paraId="06924A48" w14:textId="3E3238B4" w:rsidR="00B346B1" w:rsidRPr="00B346B1" w:rsidRDefault="00F341B4" w:rsidP="003959C1">
      <w:pPr>
        <w:spacing w:after="120"/>
        <w:ind w:left="720" w:hanging="720"/>
        <w:rPr>
          <w:sz w:val="24"/>
          <w:szCs w:val="24"/>
        </w:rPr>
      </w:pPr>
      <w:proofErr w:type="spellStart"/>
      <w:r w:rsidRPr="17926586">
        <w:rPr>
          <w:sz w:val="24"/>
          <w:szCs w:val="24"/>
        </w:rPr>
        <w:t>Xiong</w:t>
      </w:r>
      <w:proofErr w:type="spellEnd"/>
      <w:r w:rsidRPr="17926586">
        <w:rPr>
          <w:sz w:val="24"/>
          <w:szCs w:val="24"/>
        </w:rPr>
        <w:t xml:space="preserve">, </w:t>
      </w:r>
      <w:proofErr w:type="spellStart"/>
      <w:r w:rsidRPr="17926586">
        <w:rPr>
          <w:sz w:val="24"/>
          <w:szCs w:val="24"/>
        </w:rPr>
        <w:t>Shoua</w:t>
      </w:r>
      <w:proofErr w:type="spellEnd"/>
      <w:r w:rsidRPr="17926586">
        <w:rPr>
          <w:sz w:val="24"/>
          <w:szCs w:val="24"/>
        </w:rPr>
        <w:t xml:space="preserve">, et al. “Engaging in Culturally Informed Nursing Care with Hmong Children and Their Families.” </w:t>
      </w:r>
      <w:r w:rsidRPr="17926586">
        <w:rPr>
          <w:i/>
          <w:iCs/>
          <w:sz w:val="24"/>
          <w:szCs w:val="24"/>
        </w:rPr>
        <w:t>Journal of Pediatric Nursing</w:t>
      </w:r>
      <w:r w:rsidRPr="17926586">
        <w:rPr>
          <w:sz w:val="24"/>
          <w:szCs w:val="24"/>
        </w:rPr>
        <w:t xml:space="preserve">, vol. 31, no. 1, Jan.-Feb. 2016, pp. 102-106, </w:t>
      </w:r>
      <w:proofErr w:type="gramStart"/>
      <w:r w:rsidRPr="17926586">
        <w:rPr>
          <w:sz w:val="24"/>
          <w:szCs w:val="24"/>
        </w:rPr>
        <w:t>doi:10.1016/j.pedn</w:t>
      </w:r>
      <w:proofErr w:type="gramEnd"/>
      <w:r w:rsidRPr="17926586">
        <w:rPr>
          <w:sz w:val="24"/>
          <w:szCs w:val="24"/>
        </w:rPr>
        <w:t>.2015.08.008</w:t>
      </w:r>
      <w:r w:rsidR="23D97369" w:rsidRPr="17926586">
        <w:rPr>
          <w:sz w:val="24"/>
          <w:szCs w:val="24"/>
        </w:rPr>
        <w:t>.</w:t>
      </w:r>
    </w:p>
    <w:p w14:paraId="6F02E865" w14:textId="6AEFA4F9" w:rsidR="00DB3D10" w:rsidRDefault="00DB3D10" w:rsidP="17926586">
      <w:pPr>
        <w:spacing w:after="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>Tan, Noel Hidalgo, and Veronica Walker-</w:t>
      </w:r>
      <w:proofErr w:type="spellStart"/>
      <w:r w:rsidRPr="17926586">
        <w:rPr>
          <w:sz w:val="24"/>
          <w:szCs w:val="24"/>
        </w:rPr>
        <w:t>Vadillo</w:t>
      </w:r>
      <w:proofErr w:type="spellEnd"/>
      <w:r w:rsidRPr="17926586">
        <w:rPr>
          <w:sz w:val="24"/>
          <w:szCs w:val="24"/>
        </w:rPr>
        <w:t xml:space="preserve">. “The Curious Case of the Steamship on the Mekong.” </w:t>
      </w:r>
      <w:r w:rsidRPr="17926586">
        <w:rPr>
          <w:i/>
          <w:iCs/>
          <w:sz w:val="24"/>
          <w:szCs w:val="24"/>
        </w:rPr>
        <w:t>Asian Perspectives</w:t>
      </w:r>
      <w:r w:rsidRPr="17926586">
        <w:rPr>
          <w:sz w:val="24"/>
          <w:szCs w:val="24"/>
        </w:rPr>
        <w:t>, vol. 54, no. 2, 2015. Project Muse, doi:10.1353/asi.2016.0007</w:t>
      </w:r>
      <w:r w:rsidR="2FA4ABEC" w:rsidRPr="17926586">
        <w:rPr>
          <w:sz w:val="24"/>
          <w:szCs w:val="24"/>
        </w:rPr>
        <w:t>.</w:t>
      </w:r>
    </w:p>
    <w:p w14:paraId="7DD444B6" w14:textId="0CE43066" w:rsidR="00B346B1" w:rsidRDefault="00B346B1" w:rsidP="14F1DD01">
      <w:pPr>
        <w:spacing w:after="0"/>
        <w:rPr>
          <w:sz w:val="24"/>
          <w:szCs w:val="24"/>
        </w:rPr>
      </w:pPr>
    </w:p>
    <w:p w14:paraId="1EA39C9D" w14:textId="469F53D2" w:rsidR="007712EB" w:rsidRPr="00657990" w:rsidRDefault="007712EB" w:rsidP="17926586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t>Web Page / Blog Post</w:t>
      </w:r>
    </w:p>
    <w:p w14:paraId="05BBF128" w14:textId="7C296754" w:rsidR="007712EB" w:rsidRPr="00F43BEC" w:rsidRDefault="007712EB" w:rsidP="003959C1">
      <w:pPr>
        <w:spacing w:after="12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 xml:space="preserve">“How Do I Cite the MLA Style Center?” </w:t>
      </w:r>
      <w:r w:rsidRPr="17926586">
        <w:rPr>
          <w:i/>
          <w:iCs/>
          <w:sz w:val="24"/>
          <w:szCs w:val="24"/>
        </w:rPr>
        <w:t>The MLA Style Center</w:t>
      </w:r>
      <w:r w:rsidRPr="17926586">
        <w:rPr>
          <w:sz w:val="24"/>
          <w:szCs w:val="24"/>
        </w:rPr>
        <w:t>. Modern Language Association, 2 Dec. 2019, style.mla.org/citing-the-</w:t>
      </w:r>
      <w:proofErr w:type="spellStart"/>
      <w:r w:rsidRPr="17926586">
        <w:rPr>
          <w:sz w:val="24"/>
          <w:szCs w:val="24"/>
        </w:rPr>
        <w:t>mla</w:t>
      </w:r>
      <w:proofErr w:type="spellEnd"/>
      <w:r w:rsidRPr="17926586">
        <w:rPr>
          <w:sz w:val="24"/>
          <w:szCs w:val="24"/>
        </w:rPr>
        <w:t>-style-center/.</w:t>
      </w:r>
    </w:p>
    <w:p w14:paraId="6E25C706" w14:textId="3B09334D" w:rsidR="005F4FFF" w:rsidRDefault="007712EB" w:rsidP="17926586">
      <w:pPr>
        <w:spacing w:after="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 xml:space="preserve">Kaufman, Scott Barry. “Can You Be Social and Introspective?” </w:t>
      </w:r>
      <w:r w:rsidRPr="17926586">
        <w:rPr>
          <w:i/>
          <w:iCs/>
          <w:sz w:val="24"/>
          <w:szCs w:val="24"/>
        </w:rPr>
        <w:t>Beautiful Minds</w:t>
      </w:r>
      <w:r w:rsidRPr="17926586">
        <w:rPr>
          <w:sz w:val="24"/>
          <w:szCs w:val="24"/>
        </w:rPr>
        <w:t>, Scientific American Blogs, 16 June 2016, blogs.scientificamerican.com/beautiful-minds</w:t>
      </w:r>
    </w:p>
    <w:p w14:paraId="4BEE3A6F" w14:textId="77777777" w:rsidR="00C7355B" w:rsidRPr="00C7355B" w:rsidRDefault="00C7355B" w:rsidP="14F1DD01">
      <w:pPr>
        <w:spacing w:after="0"/>
        <w:rPr>
          <w:sz w:val="24"/>
          <w:szCs w:val="24"/>
        </w:rPr>
      </w:pPr>
    </w:p>
    <w:p w14:paraId="4556FD34" w14:textId="6127B8ED" w:rsidR="007712EB" w:rsidRPr="00657990" w:rsidRDefault="007712EB" w:rsidP="17926586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t xml:space="preserve">Online News Source with No Author / </w:t>
      </w:r>
      <w:proofErr w:type="gramStart"/>
      <w:r w:rsidRPr="00657990">
        <w:rPr>
          <w:b/>
          <w:bCs/>
          <w:color w:val="auto"/>
        </w:rPr>
        <w:t>Social Media</w:t>
      </w:r>
      <w:proofErr w:type="gramEnd"/>
    </w:p>
    <w:p w14:paraId="353C90F4" w14:textId="186365D7" w:rsidR="007712EB" w:rsidRDefault="007712EB" w:rsidP="003959C1">
      <w:pPr>
        <w:spacing w:after="12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 xml:space="preserve">“Uber Begins Helicopter Service in Brazil’s Biggest City.” </w:t>
      </w:r>
      <w:r w:rsidRPr="17926586">
        <w:rPr>
          <w:i/>
          <w:iCs/>
          <w:sz w:val="24"/>
          <w:szCs w:val="24"/>
        </w:rPr>
        <w:t>New York Times</w:t>
      </w:r>
      <w:r w:rsidRPr="17926586">
        <w:rPr>
          <w:sz w:val="24"/>
          <w:szCs w:val="24"/>
        </w:rPr>
        <w:t xml:space="preserve">, 14 June 2016, </w:t>
      </w:r>
      <w:hyperlink r:id="rId10">
        <w:r w:rsidRPr="007E1C4C">
          <w:rPr>
            <w:rStyle w:val="Hyperlink"/>
            <w:color w:val="auto"/>
            <w:sz w:val="24"/>
            <w:szCs w:val="24"/>
          </w:rPr>
          <w:t>www.nytimes.com/aponline/2016/06/14/world/americas/ap-lt-brazil-uber.html</w:t>
        </w:r>
      </w:hyperlink>
      <w:r w:rsidRPr="17926586">
        <w:rPr>
          <w:sz w:val="24"/>
          <w:szCs w:val="24"/>
        </w:rPr>
        <w:t>.</w:t>
      </w:r>
    </w:p>
    <w:p w14:paraId="295A11B6" w14:textId="6BA9D9F3" w:rsidR="00F83901" w:rsidRDefault="007712EB" w:rsidP="17926586">
      <w:pPr>
        <w:spacing w:after="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>@</w:t>
      </w:r>
      <w:proofErr w:type="gramStart"/>
      <w:r w:rsidRPr="17926586">
        <w:rPr>
          <w:sz w:val="24"/>
          <w:szCs w:val="24"/>
        </w:rPr>
        <w:t>mlastyle</w:t>
      </w:r>
      <w:proofErr w:type="gramEnd"/>
      <w:r w:rsidRPr="17926586">
        <w:rPr>
          <w:sz w:val="24"/>
          <w:szCs w:val="24"/>
        </w:rPr>
        <w:t xml:space="preserve"> (MLA Style). “Be among the first to get the latest MLA writing and style tips: sign up for our free newsletter—The Source </w:t>
      </w:r>
      <w:proofErr w:type="gramStart"/>
      <w:r w:rsidRPr="17926586">
        <w:rPr>
          <w:sz w:val="24"/>
          <w:szCs w:val="24"/>
        </w:rPr>
        <w:t>… .</w:t>
      </w:r>
      <w:proofErr w:type="gramEnd"/>
      <w:r w:rsidRPr="17926586">
        <w:rPr>
          <w:sz w:val="24"/>
          <w:szCs w:val="24"/>
        </w:rPr>
        <w:t xml:space="preserve">” </w:t>
      </w:r>
      <w:r w:rsidRPr="17926586">
        <w:rPr>
          <w:i/>
          <w:iCs/>
          <w:sz w:val="24"/>
          <w:szCs w:val="24"/>
        </w:rPr>
        <w:t>Twitter</w:t>
      </w:r>
      <w:r w:rsidRPr="17926586">
        <w:rPr>
          <w:sz w:val="24"/>
          <w:szCs w:val="24"/>
        </w:rPr>
        <w:t>, 20 July 2020, 1:02 p.m., twitter.com/</w:t>
      </w:r>
      <w:proofErr w:type="spellStart"/>
      <w:r w:rsidRPr="17926586">
        <w:rPr>
          <w:sz w:val="24"/>
          <w:szCs w:val="24"/>
        </w:rPr>
        <w:t>mlastyle</w:t>
      </w:r>
      <w:proofErr w:type="spellEnd"/>
      <w:r w:rsidRPr="17926586">
        <w:rPr>
          <w:sz w:val="24"/>
          <w:szCs w:val="24"/>
        </w:rPr>
        <w:t>/status/1285273946837987328.</w:t>
      </w:r>
    </w:p>
    <w:p w14:paraId="7561FC4C" w14:textId="1F0D6418" w:rsidR="17926586" w:rsidRDefault="17926586" w:rsidP="17926586">
      <w:pPr>
        <w:spacing w:after="0"/>
        <w:rPr>
          <w:sz w:val="24"/>
          <w:szCs w:val="24"/>
        </w:rPr>
      </w:pPr>
    </w:p>
    <w:p w14:paraId="2DB0AE27" w14:textId="7E686E5E" w:rsidR="0086190E" w:rsidRPr="00657990" w:rsidRDefault="004766D2" w:rsidP="17926586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lastRenderedPageBreak/>
        <w:t>Film</w:t>
      </w:r>
      <w:r w:rsidR="00617F87" w:rsidRPr="00657990">
        <w:rPr>
          <w:b/>
          <w:bCs/>
          <w:color w:val="auto"/>
        </w:rPr>
        <w:t xml:space="preserve"> /</w:t>
      </w:r>
      <w:r w:rsidRPr="00657990">
        <w:rPr>
          <w:b/>
          <w:bCs/>
          <w:color w:val="auto"/>
        </w:rPr>
        <w:t xml:space="preserve"> </w:t>
      </w:r>
      <w:r w:rsidR="000C1A2F" w:rsidRPr="00657990">
        <w:rPr>
          <w:b/>
          <w:bCs/>
          <w:color w:val="auto"/>
        </w:rPr>
        <w:t>S</w:t>
      </w:r>
      <w:r w:rsidR="00231676" w:rsidRPr="00657990">
        <w:rPr>
          <w:b/>
          <w:bCs/>
          <w:color w:val="auto"/>
        </w:rPr>
        <w:t>ong</w:t>
      </w:r>
      <w:r w:rsidR="00617F87" w:rsidRPr="00657990">
        <w:rPr>
          <w:b/>
          <w:bCs/>
          <w:color w:val="auto"/>
        </w:rPr>
        <w:t xml:space="preserve"> / </w:t>
      </w:r>
      <w:r w:rsidR="000C1A2F" w:rsidRPr="00657990">
        <w:rPr>
          <w:b/>
          <w:bCs/>
          <w:color w:val="auto"/>
        </w:rPr>
        <w:t>P</w:t>
      </w:r>
      <w:r w:rsidRPr="00657990">
        <w:rPr>
          <w:b/>
          <w:bCs/>
          <w:color w:val="auto"/>
        </w:rPr>
        <w:t xml:space="preserve">odcast </w:t>
      </w:r>
      <w:r w:rsidR="000C1A2F" w:rsidRPr="00657990">
        <w:rPr>
          <w:b/>
          <w:bCs/>
          <w:color w:val="auto"/>
        </w:rPr>
        <w:t>E</w:t>
      </w:r>
      <w:r w:rsidRPr="00657990">
        <w:rPr>
          <w:b/>
          <w:bCs/>
          <w:color w:val="auto"/>
        </w:rPr>
        <w:t>pisode</w:t>
      </w:r>
    </w:p>
    <w:p w14:paraId="6E15DECA" w14:textId="2F1CBBB1" w:rsidR="001353F4" w:rsidRPr="00A85834" w:rsidRDefault="001353F4" w:rsidP="00604828">
      <w:pPr>
        <w:spacing w:after="120"/>
        <w:ind w:left="720" w:hanging="720"/>
        <w:rPr>
          <w:rStyle w:val="Hyperlink"/>
          <w:color w:val="auto"/>
          <w:sz w:val="24"/>
          <w:szCs w:val="24"/>
        </w:rPr>
      </w:pPr>
      <w:r w:rsidRPr="17926586">
        <w:rPr>
          <w:i/>
          <w:iCs/>
          <w:sz w:val="24"/>
          <w:szCs w:val="24"/>
        </w:rPr>
        <w:t>Mister Rogers: It’s You I Like: A Retrospective of Mister Rogers’ Neighborhood</w:t>
      </w:r>
      <w:r w:rsidRPr="17926586">
        <w:rPr>
          <w:sz w:val="24"/>
          <w:szCs w:val="24"/>
        </w:rPr>
        <w:t>.</w:t>
      </w:r>
      <w:r w:rsidR="00EE58A7" w:rsidRPr="17926586">
        <w:rPr>
          <w:sz w:val="24"/>
          <w:szCs w:val="24"/>
        </w:rPr>
        <w:t xml:space="preserve"> </w:t>
      </w:r>
      <w:r w:rsidR="009629C7" w:rsidRPr="17926586">
        <w:rPr>
          <w:sz w:val="24"/>
          <w:szCs w:val="24"/>
        </w:rPr>
        <w:t>D</w:t>
      </w:r>
      <w:r w:rsidR="00E3289F" w:rsidRPr="17926586">
        <w:rPr>
          <w:sz w:val="24"/>
          <w:szCs w:val="24"/>
        </w:rPr>
        <w:t xml:space="preserve">irected by John Paulson, </w:t>
      </w:r>
      <w:r w:rsidRPr="17926586">
        <w:rPr>
          <w:sz w:val="24"/>
          <w:szCs w:val="24"/>
        </w:rPr>
        <w:t>PBS</w:t>
      </w:r>
      <w:r w:rsidR="00E3289F" w:rsidRPr="17926586">
        <w:rPr>
          <w:sz w:val="24"/>
          <w:szCs w:val="24"/>
        </w:rPr>
        <w:t>,</w:t>
      </w:r>
      <w:r w:rsidR="00EE58A7" w:rsidRPr="17926586">
        <w:rPr>
          <w:sz w:val="24"/>
          <w:szCs w:val="24"/>
        </w:rPr>
        <w:t xml:space="preserve"> </w:t>
      </w:r>
      <w:r w:rsidR="009629C7" w:rsidRPr="17926586">
        <w:rPr>
          <w:sz w:val="24"/>
          <w:szCs w:val="24"/>
        </w:rPr>
        <w:t xml:space="preserve">2018. </w:t>
      </w:r>
      <w:proofErr w:type="spellStart"/>
      <w:r w:rsidR="00EE58A7" w:rsidRPr="17926586">
        <w:rPr>
          <w:sz w:val="24"/>
          <w:szCs w:val="24"/>
        </w:rPr>
        <w:t>Kanopy</w:t>
      </w:r>
      <w:proofErr w:type="spellEnd"/>
      <w:r w:rsidR="00EE58A7" w:rsidRPr="00A85834">
        <w:rPr>
          <w:sz w:val="24"/>
          <w:szCs w:val="24"/>
        </w:rPr>
        <w:t>,</w:t>
      </w:r>
      <w:r w:rsidRPr="00A85834">
        <w:rPr>
          <w:sz w:val="24"/>
          <w:szCs w:val="24"/>
        </w:rPr>
        <w:t xml:space="preserve"> </w:t>
      </w:r>
      <w:r w:rsidRPr="00A85834">
        <w:rPr>
          <w:rStyle w:val="Hyperlink"/>
          <w:color w:val="auto"/>
          <w:sz w:val="24"/>
          <w:szCs w:val="24"/>
        </w:rPr>
        <w:t>metrostate.kanopy.com/video/mister-rogers-its-you-</w:t>
      </w:r>
      <w:proofErr w:type="spellStart"/>
      <w:r w:rsidRPr="00A85834">
        <w:rPr>
          <w:rStyle w:val="Hyperlink"/>
          <w:color w:val="auto"/>
          <w:sz w:val="24"/>
          <w:szCs w:val="24"/>
        </w:rPr>
        <w:t>i</w:t>
      </w:r>
      <w:proofErr w:type="spellEnd"/>
      <w:r w:rsidR="00E3289F" w:rsidRPr="003959C1">
        <w:rPr>
          <w:rStyle w:val="Hyperlink"/>
          <w:color w:val="auto"/>
          <w:sz w:val="24"/>
          <w:szCs w:val="24"/>
          <w:u w:val="none"/>
        </w:rPr>
        <w:t>.</w:t>
      </w:r>
    </w:p>
    <w:p w14:paraId="5810D64E" w14:textId="72497A5E" w:rsidR="00231676" w:rsidRDefault="00231676" w:rsidP="00604828">
      <w:pPr>
        <w:spacing w:after="120"/>
        <w:ind w:left="720" w:hanging="720"/>
        <w:rPr>
          <w:sz w:val="24"/>
          <w:szCs w:val="24"/>
        </w:rPr>
      </w:pPr>
      <w:r w:rsidRPr="17926586">
        <w:rPr>
          <w:i/>
          <w:iCs/>
          <w:sz w:val="24"/>
          <w:szCs w:val="24"/>
        </w:rPr>
        <w:t>Purple Rain</w:t>
      </w:r>
      <w:r w:rsidR="00741D36" w:rsidRPr="17926586">
        <w:rPr>
          <w:sz w:val="24"/>
          <w:szCs w:val="24"/>
        </w:rPr>
        <w:t>.</w:t>
      </w:r>
      <w:r w:rsidRPr="17926586">
        <w:rPr>
          <w:sz w:val="24"/>
          <w:szCs w:val="24"/>
        </w:rPr>
        <w:t xml:space="preserve"> </w:t>
      </w:r>
      <w:r w:rsidR="00741D36" w:rsidRPr="17926586">
        <w:rPr>
          <w:sz w:val="24"/>
          <w:szCs w:val="24"/>
        </w:rPr>
        <w:t>D</w:t>
      </w:r>
      <w:r w:rsidRPr="17926586">
        <w:rPr>
          <w:sz w:val="24"/>
          <w:szCs w:val="24"/>
        </w:rPr>
        <w:t>irected by Albert Magnoli,1984. Warner Brothers, 2004.</w:t>
      </w:r>
    </w:p>
    <w:p w14:paraId="18FA4FF8" w14:textId="273CA050" w:rsidR="008D246E" w:rsidRDefault="008D246E" w:rsidP="00657990">
      <w:pPr>
        <w:spacing w:after="12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>Beyonce. “Hold Up.”</w:t>
      </w:r>
      <w:r w:rsidR="00B01264" w:rsidRPr="17926586">
        <w:rPr>
          <w:sz w:val="24"/>
          <w:szCs w:val="24"/>
        </w:rPr>
        <w:t xml:space="preserve"> </w:t>
      </w:r>
      <w:r w:rsidRPr="17926586">
        <w:rPr>
          <w:i/>
          <w:iCs/>
          <w:sz w:val="24"/>
          <w:szCs w:val="24"/>
        </w:rPr>
        <w:t>Lemonade</w:t>
      </w:r>
      <w:r w:rsidRPr="17926586">
        <w:rPr>
          <w:sz w:val="24"/>
          <w:szCs w:val="24"/>
        </w:rPr>
        <w:t xml:space="preserve">, </w:t>
      </w:r>
      <w:r w:rsidR="006F0E30" w:rsidRPr="17926586">
        <w:rPr>
          <w:sz w:val="24"/>
          <w:szCs w:val="24"/>
        </w:rPr>
        <w:t>2016</w:t>
      </w:r>
      <w:r w:rsidR="00BC7AE0" w:rsidRPr="17926586">
        <w:rPr>
          <w:sz w:val="24"/>
          <w:szCs w:val="24"/>
        </w:rPr>
        <w:t>.</w:t>
      </w:r>
      <w:r w:rsidR="006F0E30" w:rsidRPr="17926586">
        <w:rPr>
          <w:sz w:val="24"/>
          <w:szCs w:val="24"/>
        </w:rPr>
        <w:t xml:space="preserve"> </w:t>
      </w:r>
      <w:r w:rsidR="112D3175" w:rsidRPr="17926586">
        <w:rPr>
          <w:sz w:val="24"/>
          <w:szCs w:val="24"/>
        </w:rPr>
        <w:t>Spotify</w:t>
      </w:r>
      <w:r w:rsidR="00BB5851" w:rsidRPr="17926586">
        <w:rPr>
          <w:sz w:val="24"/>
          <w:szCs w:val="24"/>
        </w:rPr>
        <w:t xml:space="preserve">, </w:t>
      </w:r>
      <w:r w:rsidRPr="17926586">
        <w:rPr>
          <w:sz w:val="24"/>
          <w:szCs w:val="24"/>
        </w:rPr>
        <w:t>www.</w:t>
      </w:r>
      <w:r w:rsidR="3EA7EBA4" w:rsidRPr="17926586">
        <w:rPr>
          <w:sz w:val="24"/>
          <w:szCs w:val="24"/>
        </w:rPr>
        <w:t>spotify</w:t>
      </w:r>
      <w:r w:rsidRPr="17926586">
        <w:rPr>
          <w:sz w:val="24"/>
          <w:szCs w:val="24"/>
        </w:rPr>
        <w:t>.com/station/play/325671736017.</w:t>
      </w:r>
    </w:p>
    <w:p w14:paraId="5937B4C1" w14:textId="720896C2" w:rsidR="00DB2980" w:rsidRPr="00E8592E" w:rsidRDefault="00F341B4" w:rsidP="00401810">
      <w:pPr>
        <w:spacing w:after="24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 xml:space="preserve">“COVID Diaries: Jessica and Sean Apply for a Loan.” </w:t>
      </w:r>
      <w:r w:rsidRPr="00A85834">
        <w:rPr>
          <w:i/>
          <w:iCs/>
          <w:sz w:val="24"/>
          <w:szCs w:val="24"/>
        </w:rPr>
        <w:t>Code Switch</w:t>
      </w:r>
      <w:r w:rsidRPr="00A85834">
        <w:rPr>
          <w:sz w:val="24"/>
          <w:szCs w:val="24"/>
        </w:rPr>
        <w:t>,</w:t>
      </w:r>
      <w:r w:rsidR="00EF287D" w:rsidRPr="00A85834">
        <w:rPr>
          <w:sz w:val="24"/>
          <w:szCs w:val="24"/>
        </w:rPr>
        <w:t xml:space="preserve"> hosted by Shereen Marisol </w:t>
      </w:r>
      <w:proofErr w:type="spellStart"/>
      <w:r w:rsidR="00EF287D" w:rsidRPr="00A85834">
        <w:rPr>
          <w:sz w:val="24"/>
          <w:szCs w:val="24"/>
        </w:rPr>
        <w:t>Meraji</w:t>
      </w:r>
      <w:proofErr w:type="spellEnd"/>
      <w:r w:rsidR="00EF287D" w:rsidRPr="00A85834">
        <w:rPr>
          <w:sz w:val="24"/>
          <w:szCs w:val="24"/>
        </w:rPr>
        <w:t xml:space="preserve">, </w:t>
      </w:r>
      <w:r w:rsidRPr="00A85834">
        <w:rPr>
          <w:sz w:val="24"/>
          <w:szCs w:val="24"/>
        </w:rPr>
        <w:t xml:space="preserve">NPR, 20 May, 2020, </w:t>
      </w:r>
      <w:hyperlink r:id="rId11">
        <w:r w:rsidRPr="00A85834">
          <w:rPr>
            <w:rStyle w:val="Hyperlink"/>
            <w:color w:val="auto"/>
            <w:sz w:val="24"/>
            <w:szCs w:val="24"/>
          </w:rPr>
          <w:t>www.npr.org/podcasts/510312/codeswitch</w:t>
        </w:r>
      </w:hyperlink>
      <w:r w:rsidR="006039F7" w:rsidRPr="00A85834">
        <w:rPr>
          <w:rStyle w:val="Hyperlink"/>
          <w:color w:val="auto"/>
          <w:sz w:val="24"/>
          <w:szCs w:val="24"/>
        </w:rPr>
        <w:t>.</w:t>
      </w:r>
    </w:p>
    <w:p w14:paraId="1CE9E9E7" w14:textId="547D1D9B" w:rsidR="007712EB" w:rsidRPr="00657990" w:rsidRDefault="007712EB" w:rsidP="17926586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t xml:space="preserve">Government </w:t>
      </w:r>
      <w:r w:rsidR="00F203C0" w:rsidRPr="00657990">
        <w:rPr>
          <w:b/>
          <w:bCs/>
          <w:color w:val="auto"/>
        </w:rPr>
        <w:t>Website</w:t>
      </w:r>
      <w:r w:rsidR="00DB2980" w:rsidRPr="00657990">
        <w:rPr>
          <w:b/>
          <w:bCs/>
          <w:color w:val="auto"/>
        </w:rPr>
        <w:t>s</w:t>
      </w:r>
    </w:p>
    <w:p w14:paraId="28E8ACD0" w14:textId="1C2B77F5" w:rsidR="00A307FF" w:rsidRPr="008153A0" w:rsidRDefault="005F5698" w:rsidP="00604828">
      <w:pPr>
        <w:spacing w:after="12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 xml:space="preserve">United Nations. </w:t>
      </w:r>
      <w:r w:rsidRPr="17926586">
        <w:rPr>
          <w:i/>
          <w:iCs/>
          <w:sz w:val="24"/>
          <w:szCs w:val="24"/>
        </w:rPr>
        <w:t>Support Sustainable Development and Climate Action</w:t>
      </w:r>
      <w:r w:rsidRPr="17926586">
        <w:rPr>
          <w:sz w:val="24"/>
          <w:szCs w:val="24"/>
        </w:rPr>
        <w:t xml:space="preserve">. </w:t>
      </w:r>
      <w:hyperlink r:id="rId12">
        <w:r w:rsidRPr="00A85834">
          <w:rPr>
            <w:rStyle w:val="Hyperlink"/>
            <w:color w:val="auto"/>
            <w:sz w:val="24"/>
            <w:szCs w:val="24"/>
          </w:rPr>
          <w:t>https://www.un.org/en/our-work/support-sustainable-development-and-climate-action</w:t>
        </w:r>
      </w:hyperlink>
      <w:r w:rsidR="003959C1" w:rsidRPr="003959C1">
        <w:rPr>
          <w:rStyle w:val="Hyperlink"/>
          <w:color w:val="auto"/>
          <w:sz w:val="24"/>
          <w:szCs w:val="24"/>
          <w:u w:val="none"/>
        </w:rPr>
        <w:t>.</w:t>
      </w:r>
    </w:p>
    <w:p w14:paraId="3B90970E" w14:textId="0D07A9DF" w:rsidR="17926586" w:rsidRDefault="007712EB" w:rsidP="00401810">
      <w:pPr>
        <w:spacing w:after="240"/>
        <w:ind w:left="720" w:hanging="720"/>
        <w:rPr>
          <w:sz w:val="24"/>
          <w:szCs w:val="24"/>
        </w:rPr>
      </w:pPr>
      <w:proofErr w:type="spellStart"/>
      <w:r w:rsidRPr="17926586">
        <w:rPr>
          <w:sz w:val="24"/>
          <w:szCs w:val="24"/>
        </w:rPr>
        <w:t>Ingels</w:t>
      </w:r>
      <w:proofErr w:type="spellEnd"/>
      <w:r w:rsidRPr="17926586">
        <w:rPr>
          <w:sz w:val="24"/>
          <w:szCs w:val="24"/>
        </w:rPr>
        <w:t xml:space="preserve">, Steven J., et al. </w:t>
      </w:r>
      <w:r w:rsidRPr="17926586">
        <w:rPr>
          <w:i/>
          <w:iCs/>
          <w:sz w:val="24"/>
          <w:szCs w:val="24"/>
        </w:rPr>
        <w:t>Trends among Young Adults over Three Decades, 1974-2006</w:t>
      </w:r>
      <w:r w:rsidRPr="17926586">
        <w:rPr>
          <w:sz w:val="24"/>
          <w:szCs w:val="24"/>
        </w:rPr>
        <w:t>. NCES 2012-345, U.S. Dept. of Education, National Center for Education Statistics, 2012, nces.ed.gov/pubs2012/2012345.pdf.</w:t>
      </w:r>
    </w:p>
    <w:p w14:paraId="1D0B030C" w14:textId="61498B46" w:rsidR="001E0460" w:rsidRPr="00657990" w:rsidRDefault="001E0460" w:rsidP="17926586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t>Artwork</w:t>
      </w:r>
      <w:r w:rsidR="00630883" w:rsidRPr="00657990">
        <w:rPr>
          <w:b/>
          <w:bCs/>
          <w:color w:val="auto"/>
        </w:rPr>
        <w:t xml:space="preserve"> / Image</w:t>
      </w:r>
    </w:p>
    <w:p w14:paraId="598C37AA" w14:textId="1D8A8AEC" w:rsidR="00EF287D" w:rsidRDefault="001E0460" w:rsidP="003959C1">
      <w:pPr>
        <w:spacing w:after="24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 xml:space="preserve">Wiley, Kehinde. </w:t>
      </w:r>
      <w:r w:rsidRPr="17926586">
        <w:rPr>
          <w:i/>
          <w:iCs/>
          <w:sz w:val="24"/>
          <w:szCs w:val="24"/>
        </w:rPr>
        <w:t>Santos Dumont: The Father of Aviation II.</w:t>
      </w:r>
      <w:r w:rsidRPr="17926586">
        <w:rPr>
          <w:sz w:val="24"/>
          <w:szCs w:val="24"/>
        </w:rPr>
        <w:t xml:space="preserve"> Minneapolis Institute of Art, </w:t>
      </w:r>
      <w:hyperlink r:id="rId13" w:anchor="/o/107241">
        <w:r w:rsidR="00EA242A" w:rsidRPr="00A85834">
          <w:rPr>
            <w:rStyle w:val="Hyperlink"/>
            <w:color w:val="auto"/>
            <w:sz w:val="24"/>
            <w:szCs w:val="24"/>
          </w:rPr>
          <w:t>https://artstories.artsmia.org/#/o/107241</w:t>
        </w:r>
      </w:hyperlink>
      <w:r w:rsidRPr="00A85834">
        <w:rPr>
          <w:sz w:val="24"/>
          <w:szCs w:val="24"/>
        </w:rPr>
        <w:t>.</w:t>
      </w:r>
    </w:p>
    <w:p w14:paraId="24653E79" w14:textId="580041C5" w:rsidR="00EA242A" w:rsidRPr="00C2472D" w:rsidRDefault="00EA242A" w:rsidP="17926586">
      <w:pPr>
        <w:spacing w:after="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 xml:space="preserve">Haj-Hassan, Sarah. </w:t>
      </w:r>
      <w:r w:rsidRPr="17926586">
        <w:rPr>
          <w:i/>
          <w:iCs/>
          <w:sz w:val="24"/>
          <w:szCs w:val="24"/>
        </w:rPr>
        <w:t>Library of Light</w:t>
      </w:r>
      <w:r w:rsidRPr="17926586">
        <w:rPr>
          <w:sz w:val="24"/>
          <w:szCs w:val="24"/>
        </w:rPr>
        <w:t>. https://www.freeimages.com/photo/library-of-ligh</w:t>
      </w:r>
      <w:r w:rsidR="7CA66127" w:rsidRPr="17926586">
        <w:rPr>
          <w:sz w:val="24"/>
          <w:szCs w:val="24"/>
        </w:rPr>
        <w:t>t</w:t>
      </w:r>
      <w:r w:rsidRPr="17926586">
        <w:rPr>
          <w:sz w:val="24"/>
          <w:szCs w:val="24"/>
        </w:rPr>
        <w:t>.</w:t>
      </w:r>
    </w:p>
    <w:p w14:paraId="53AC492D" w14:textId="51836D34" w:rsidR="17926586" w:rsidRDefault="17926586" w:rsidP="17926586">
      <w:pPr>
        <w:spacing w:after="0"/>
        <w:rPr>
          <w:sz w:val="24"/>
          <w:szCs w:val="24"/>
        </w:rPr>
      </w:pPr>
    </w:p>
    <w:p w14:paraId="3D2AD4D0" w14:textId="5EE5B473" w:rsidR="004766D2" w:rsidRPr="00657990" w:rsidRDefault="00ED317D" w:rsidP="17926586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t xml:space="preserve">Dictionary </w:t>
      </w:r>
      <w:r w:rsidR="000C1A2F" w:rsidRPr="00657990">
        <w:rPr>
          <w:b/>
          <w:bCs/>
          <w:color w:val="auto"/>
        </w:rPr>
        <w:t>E</w:t>
      </w:r>
      <w:r w:rsidRPr="00657990">
        <w:rPr>
          <w:b/>
          <w:bCs/>
          <w:color w:val="auto"/>
        </w:rPr>
        <w:t>ntry</w:t>
      </w:r>
      <w:r w:rsidR="00617F87" w:rsidRPr="00657990">
        <w:rPr>
          <w:b/>
          <w:bCs/>
          <w:color w:val="auto"/>
        </w:rPr>
        <w:t xml:space="preserve"> / </w:t>
      </w:r>
      <w:r w:rsidR="004766D2" w:rsidRPr="00657990">
        <w:rPr>
          <w:b/>
          <w:bCs/>
          <w:color w:val="auto"/>
        </w:rPr>
        <w:t xml:space="preserve">Encyclopedia </w:t>
      </w:r>
      <w:r w:rsidR="000C1A2F" w:rsidRPr="00657990">
        <w:rPr>
          <w:b/>
          <w:bCs/>
          <w:color w:val="auto"/>
        </w:rPr>
        <w:t>A</w:t>
      </w:r>
      <w:r w:rsidR="004766D2" w:rsidRPr="00657990">
        <w:rPr>
          <w:b/>
          <w:bCs/>
          <w:color w:val="auto"/>
        </w:rPr>
        <w:t>rticle</w:t>
      </w:r>
      <w:r w:rsidR="00F008FF" w:rsidRPr="00657990">
        <w:rPr>
          <w:b/>
          <w:bCs/>
          <w:color w:val="auto"/>
        </w:rPr>
        <w:t>s</w:t>
      </w:r>
    </w:p>
    <w:p w14:paraId="2F3300F0" w14:textId="2D488442" w:rsidR="001255B8" w:rsidRPr="001940D7" w:rsidRDefault="00F715BF" w:rsidP="00604828">
      <w:pPr>
        <w:spacing w:after="12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>“Ritual</w:t>
      </w:r>
      <w:r w:rsidR="001E0460" w:rsidRPr="17926586">
        <w:rPr>
          <w:sz w:val="24"/>
          <w:szCs w:val="24"/>
        </w:rPr>
        <w:t>, N</w:t>
      </w:r>
      <w:r w:rsidRPr="17926586">
        <w:rPr>
          <w:sz w:val="24"/>
          <w:szCs w:val="24"/>
        </w:rPr>
        <w:t xml:space="preserve">.” </w:t>
      </w:r>
      <w:r w:rsidR="001E0460" w:rsidRPr="17926586">
        <w:rPr>
          <w:i/>
          <w:iCs/>
          <w:sz w:val="24"/>
          <w:szCs w:val="24"/>
        </w:rPr>
        <w:t>Oxford English Dictionary</w:t>
      </w:r>
      <w:r w:rsidRPr="17926586">
        <w:rPr>
          <w:sz w:val="24"/>
          <w:szCs w:val="24"/>
        </w:rPr>
        <w:t>, Oxford UP, 2016, www.oed.com/view/Entry/166369</w:t>
      </w:r>
      <w:r w:rsidR="001E0460" w:rsidRPr="17926586">
        <w:rPr>
          <w:sz w:val="24"/>
          <w:szCs w:val="24"/>
        </w:rPr>
        <w:t>.</w:t>
      </w:r>
    </w:p>
    <w:p w14:paraId="15B4D7A3" w14:textId="5206A1B5" w:rsidR="00EA242A" w:rsidRDefault="001255B8" w:rsidP="17926586">
      <w:pPr>
        <w:spacing w:after="0"/>
        <w:ind w:left="720" w:hanging="720"/>
        <w:rPr>
          <w:sz w:val="24"/>
          <w:szCs w:val="24"/>
        </w:rPr>
      </w:pPr>
      <w:proofErr w:type="spellStart"/>
      <w:r w:rsidRPr="17926586">
        <w:rPr>
          <w:sz w:val="24"/>
          <w:szCs w:val="24"/>
        </w:rPr>
        <w:t>Heyes</w:t>
      </w:r>
      <w:proofErr w:type="spellEnd"/>
      <w:r w:rsidRPr="17926586">
        <w:rPr>
          <w:sz w:val="24"/>
          <w:szCs w:val="24"/>
        </w:rPr>
        <w:t xml:space="preserve">, Cressida. “Identity Politics.” </w:t>
      </w:r>
      <w:r w:rsidRPr="17926586">
        <w:rPr>
          <w:i/>
          <w:iCs/>
          <w:sz w:val="24"/>
          <w:szCs w:val="24"/>
        </w:rPr>
        <w:t>Stanford Encyclopedia of Philosophy</w:t>
      </w:r>
      <w:r w:rsidRPr="17926586">
        <w:rPr>
          <w:sz w:val="24"/>
          <w:szCs w:val="24"/>
        </w:rPr>
        <w:t>, 2016, plato.stanford.edu/entries/identity-politics/.</w:t>
      </w:r>
    </w:p>
    <w:p w14:paraId="57998628" w14:textId="6F93F650" w:rsidR="17926586" w:rsidRDefault="17926586" w:rsidP="17926586">
      <w:pPr>
        <w:spacing w:after="0"/>
        <w:rPr>
          <w:sz w:val="24"/>
          <w:szCs w:val="24"/>
        </w:rPr>
      </w:pPr>
    </w:p>
    <w:p w14:paraId="7959EE94" w14:textId="24C872A2" w:rsidR="008153A0" w:rsidRPr="00657990" w:rsidRDefault="008153A0" w:rsidP="17926586">
      <w:pPr>
        <w:pStyle w:val="Heading3"/>
        <w:rPr>
          <w:b/>
          <w:bCs/>
          <w:color w:val="auto"/>
        </w:rPr>
      </w:pPr>
      <w:r w:rsidRPr="00657990">
        <w:rPr>
          <w:b/>
          <w:bCs/>
          <w:color w:val="auto"/>
        </w:rPr>
        <w:t>Course Materials</w:t>
      </w:r>
    </w:p>
    <w:p w14:paraId="38E274D0" w14:textId="23BA0F48" w:rsidR="00DB3D10" w:rsidRPr="00DB3D10" w:rsidRDefault="00DB3D10" w:rsidP="17926586">
      <w:pPr>
        <w:spacing w:after="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 xml:space="preserve">Larson, Christine. </w:t>
      </w:r>
      <w:r w:rsidR="000A25CB" w:rsidRPr="17926586">
        <w:rPr>
          <w:sz w:val="24"/>
          <w:szCs w:val="24"/>
        </w:rPr>
        <w:t>“</w:t>
      </w:r>
      <w:r w:rsidRPr="17926586">
        <w:rPr>
          <w:sz w:val="24"/>
          <w:szCs w:val="24"/>
        </w:rPr>
        <w:t>Web Evaluation.</w:t>
      </w:r>
      <w:r w:rsidR="000A25CB" w:rsidRPr="17926586">
        <w:rPr>
          <w:sz w:val="24"/>
          <w:szCs w:val="24"/>
        </w:rPr>
        <w:t>”</w:t>
      </w:r>
      <w:r w:rsidRPr="17926586">
        <w:rPr>
          <w:sz w:val="24"/>
          <w:szCs w:val="24"/>
        </w:rPr>
        <w:t xml:space="preserve"> INFS115 Information Access,</w:t>
      </w:r>
      <w:r w:rsidR="00381A24" w:rsidRPr="17926586">
        <w:rPr>
          <w:sz w:val="24"/>
          <w:szCs w:val="24"/>
        </w:rPr>
        <w:t xml:space="preserve"> 16 May 2019,</w:t>
      </w:r>
      <w:r w:rsidRPr="17926586">
        <w:rPr>
          <w:sz w:val="24"/>
          <w:szCs w:val="24"/>
        </w:rPr>
        <w:t xml:space="preserve"> </w:t>
      </w:r>
      <w:r w:rsidR="00381A24" w:rsidRPr="17926586">
        <w:rPr>
          <w:sz w:val="24"/>
          <w:szCs w:val="24"/>
        </w:rPr>
        <w:t>Metropolitan State University</w:t>
      </w:r>
      <w:r w:rsidRPr="17926586">
        <w:rPr>
          <w:sz w:val="24"/>
          <w:szCs w:val="24"/>
        </w:rPr>
        <w:t>,</w:t>
      </w:r>
      <w:r w:rsidR="00381A24" w:rsidRPr="17926586">
        <w:rPr>
          <w:sz w:val="24"/>
          <w:szCs w:val="24"/>
        </w:rPr>
        <w:t xml:space="preserve"> </w:t>
      </w:r>
      <w:r w:rsidRPr="17926586">
        <w:rPr>
          <w:sz w:val="24"/>
          <w:szCs w:val="24"/>
        </w:rPr>
        <w:t>metrostate.learn.minnstate.edu/d2l/content/1234567/</w:t>
      </w:r>
      <w:proofErr w:type="spellStart"/>
      <w:r w:rsidRPr="17926586">
        <w:rPr>
          <w:sz w:val="24"/>
          <w:szCs w:val="24"/>
        </w:rPr>
        <w:t>viewContent</w:t>
      </w:r>
      <w:proofErr w:type="spellEnd"/>
      <w:r w:rsidRPr="17926586">
        <w:rPr>
          <w:sz w:val="24"/>
          <w:szCs w:val="24"/>
        </w:rPr>
        <w:t>.</w:t>
      </w:r>
    </w:p>
    <w:p w14:paraId="3AC937C5" w14:textId="6E8C78FF" w:rsidR="17926586" w:rsidRDefault="17926586" w:rsidP="17926586">
      <w:pPr>
        <w:spacing w:after="0"/>
        <w:ind w:left="720" w:hanging="720"/>
        <w:rPr>
          <w:sz w:val="24"/>
          <w:szCs w:val="24"/>
        </w:rPr>
      </w:pPr>
    </w:p>
    <w:p w14:paraId="56FC4E92" w14:textId="77777777" w:rsidR="000A4752" w:rsidRPr="00657990" w:rsidRDefault="00005960" w:rsidP="17926586">
      <w:pPr>
        <w:pStyle w:val="Heading3"/>
        <w:rPr>
          <w:b/>
          <w:bCs/>
          <w:noProof/>
          <w:color w:val="auto"/>
        </w:rPr>
      </w:pPr>
      <w:r w:rsidRPr="00657990">
        <w:rPr>
          <w:b/>
          <w:bCs/>
          <w:noProof/>
          <w:color w:val="auto"/>
        </w:rPr>
        <w:t>Interview</w:t>
      </w:r>
      <w:r w:rsidR="00617F87" w:rsidRPr="00657990">
        <w:rPr>
          <w:b/>
          <w:bCs/>
          <w:noProof/>
          <w:color w:val="auto"/>
        </w:rPr>
        <w:t xml:space="preserve"> / </w:t>
      </w:r>
      <w:r w:rsidR="00C908BA" w:rsidRPr="00657990">
        <w:rPr>
          <w:b/>
          <w:bCs/>
          <w:noProof/>
          <w:color w:val="auto"/>
        </w:rPr>
        <w:t>U</w:t>
      </w:r>
      <w:r w:rsidRPr="00657990">
        <w:rPr>
          <w:b/>
          <w:bCs/>
          <w:noProof/>
          <w:color w:val="auto"/>
        </w:rPr>
        <w:t xml:space="preserve">n-recorded </w:t>
      </w:r>
      <w:r w:rsidR="00C908BA" w:rsidRPr="00657990">
        <w:rPr>
          <w:b/>
          <w:bCs/>
          <w:noProof/>
          <w:color w:val="auto"/>
        </w:rPr>
        <w:t>C</w:t>
      </w:r>
      <w:r w:rsidRPr="00657990">
        <w:rPr>
          <w:b/>
          <w:bCs/>
          <w:noProof/>
          <w:color w:val="auto"/>
        </w:rPr>
        <w:t xml:space="preserve">lass </w:t>
      </w:r>
      <w:r w:rsidR="00C908BA" w:rsidRPr="00657990">
        <w:rPr>
          <w:b/>
          <w:bCs/>
          <w:noProof/>
          <w:color w:val="auto"/>
        </w:rPr>
        <w:t>L</w:t>
      </w:r>
      <w:r w:rsidRPr="00657990">
        <w:rPr>
          <w:b/>
          <w:bCs/>
          <w:noProof/>
          <w:color w:val="auto"/>
        </w:rPr>
        <w:t>ecture</w:t>
      </w:r>
      <w:r w:rsidR="00617F87" w:rsidRPr="00657990">
        <w:rPr>
          <w:b/>
          <w:bCs/>
          <w:noProof/>
          <w:color w:val="auto"/>
        </w:rPr>
        <w:t xml:space="preserve"> /</w:t>
      </w:r>
      <w:r w:rsidRPr="00657990">
        <w:rPr>
          <w:b/>
          <w:bCs/>
          <w:noProof/>
          <w:color w:val="auto"/>
        </w:rPr>
        <w:t xml:space="preserve"> </w:t>
      </w:r>
      <w:r w:rsidR="00254289" w:rsidRPr="00657990">
        <w:rPr>
          <w:b/>
          <w:bCs/>
          <w:noProof/>
          <w:color w:val="auto"/>
        </w:rPr>
        <w:t>Live Performance</w:t>
      </w:r>
    </w:p>
    <w:p w14:paraId="6A005B0E" w14:textId="19DD0F74" w:rsidR="00942169" w:rsidRPr="009A601F" w:rsidRDefault="00B25E31" w:rsidP="00604828">
      <w:pPr>
        <w:spacing w:after="12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>Yang, Kao Kalia. Oral interview</w:t>
      </w:r>
      <w:r w:rsidR="002F1328" w:rsidRPr="17926586">
        <w:rPr>
          <w:sz w:val="24"/>
          <w:szCs w:val="24"/>
        </w:rPr>
        <w:t>.</w:t>
      </w:r>
      <w:r w:rsidRPr="17926586">
        <w:rPr>
          <w:sz w:val="24"/>
          <w:szCs w:val="24"/>
        </w:rPr>
        <w:t xml:space="preserve"> 10 October</w:t>
      </w:r>
      <w:r w:rsidR="002F1328" w:rsidRPr="17926586">
        <w:rPr>
          <w:sz w:val="24"/>
          <w:szCs w:val="24"/>
        </w:rPr>
        <w:t xml:space="preserve"> </w:t>
      </w:r>
      <w:r w:rsidRPr="17926586">
        <w:rPr>
          <w:sz w:val="24"/>
          <w:szCs w:val="24"/>
        </w:rPr>
        <w:t>2016.</w:t>
      </w:r>
    </w:p>
    <w:p w14:paraId="2CEC8E7F" w14:textId="50A68206" w:rsidR="00E753CA" w:rsidRPr="009A601F" w:rsidRDefault="006D0CDA" w:rsidP="00604828">
      <w:pPr>
        <w:spacing w:after="12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>DeJonghe</w:t>
      </w:r>
      <w:r w:rsidR="00E753CA" w:rsidRPr="17926586">
        <w:rPr>
          <w:sz w:val="24"/>
          <w:szCs w:val="24"/>
        </w:rPr>
        <w:t xml:space="preserve">, </w:t>
      </w:r>
      <w:r w:rsidR="00061D5E" w:rsidRPr="17926586">
        <w:rPr>
          <w:sz w:val="24"/>
          <w:szCs w:val="24"/>
        </w:rPr>
        <w:t>Jennifer</w:t>
      </w:r>
      <w:r w:rsidR="00E753CA" w:rsidRPr="17926586">
        <w:rPr>
          <w:sz w:val="24"/>
          <w:szCs w:val="24"/>
        </w:rPr>
        <w:t xml:space="preserve">. </w:t>
      </w:r>
      <w:r w:rsidR="0034520A" w:rsidRPr="17926586">
        <w:rPr>
          <w:sz w:val="24"/>
          <w:szCs w:val="24"/>
        </w:rPr>
        <w:t>“</w:t>
      </w:r>
      <w:r w:rsidR="001B4659" w:rsidRPr="17926586">
        <w:rPr>
          <w:sz w:val="24"/>
          <w:szCs w:val="24"/>
        </w:rPr>
        <w:t>Books, Literacy, and Reading</w:t>
      </w:r>
      <w:r w:rsidR="0034520A" w:rsidRPr="17926586">
        <w:rPr>
          <w:sz w:val="24"/>
          <w:szCs w:val="24"/>
        </w:rPr>
        <w:t>.”</w:t>
      </w:r>
      <w:r w:rsidR="00C77276" w:rsidRPr="17926586">
        <w:rPr>
          <w:sz w:val="24"/>
          <w:szCs w:val="24"/>
        </w:rPr>
        <w:t xml:space="preserve"> </w:t>
      </w:r>
      <w:r w:rsidR="00196E8B" w:rsidRPr="17926586">
        <w:rPr>
          <w:sz w:val="24"/>
          <w:szCs w:val="24"/>
        </w:rPr>
        <w:t xml:space="preserve">INFS315 </w:t>
      </w:r>
      <w:r w:rsidR="0034520A" w:rsidRPr="17926586">
        <w:rPr>
          <w:sz w:val="24"/>
          <w:szCs w:val="24"/>
        </w:rPr>
        <w:t xml:space="preserve">Searching for </w:t>
      </w:r>
      <w:r w:rsidR="00E753CA" w:rsidRPr="17926586">
        <w:rPr>
          <w:sz w:val="24"/>
          <w:szCs w:val="24"/>
        </w:rPr>
        <w:t>Inform</w:t>
      </w:r>
      <w:r w:rsidR="0034520A" w:rsidRPr="17926586">
        <w:rPr>
          <w:sz w:val="24"/>
          <w:szCs w:val="24"/>
        </w:rPr>
        <w:t>a</w:t>
      </w:r>
      <w:r w:rsidR="00196E8B" w:rsidRPr="17926586">
        <w:rPr>
          <w:sz w:val="24"/>
          <w:szCs w:val="24"/>
        </w:rPr>
        <w:t>tion</w:t>
      </w:r>
      <w:r w:rsidR="00E753CA" w:rsidRPr="17926586">
        <w:rPr>
          <w:sz w:val="24"/>
          <w:szCs w:val="24"/>
        </w:rPr>
        <w:t xml:space="preserve">, </w:t>
      </w:r>
      <w:r w:rsidR="00C77276" w:rsidRPr="17926586">
        <w:rPr>
          <w:sz w:val="24"/>
          <w:szCs w:val="24"/>
        </w:rPr>
        <w:t xml:space="preserve">19 May 2020, </w:t>
      </w:r>
      <w:r w:rsidR="00E753CA" w:rsidRPr="17926586">
        <w:rPr>
          <w:sz w:val="24"/>
          <w:szCs w:val="24"/>
        </w:rPr>
        <w:t>Metropolitan State University,</w:t>
      </w:r>
      <w:r w:rsidR="00C77276" w:rsidRPr="17926586">
        <w:rPr>
          <w:sz w:val="24"/>
          <w:szCs w:val="24"/>
        </w:rPr>
        <w:t xml:space="preserve"> St Paul</w:t>
      </w:r>
      <w:r w:rsidR="0034520A" w:rsidRPr="17926586">
        <w:rPr>
          <w:sz w:val="24"/>
          <w:szCs w:val="24"/>
        </w:rPr>
        <w:t>.</w:t>
      </w:r>
      <w:r w:rsidR="00CC1837" w:rsidRPr="17926586">
        <w:rPr>
          <w:sz w:val="24"/>
          <w:szCs w:val="24"/>
        </w:rPr>
        <w:t xml:space="preserve"> Lecture</w:t>
      </w:r>
      <w:r w:rsidR="00892B66" w:rsidRPr="17926586">
        <w:rPr>
          <w:sz w:val="24"/>
          <w:szCs w:val="24"/>
        </w:rPr>
        <w:t>.</w:t>
      </w:r>
    </w:p>
    <w:p w14:paraId="59E6D5D2" w14:textId="62CBE9B6" w:rsidR="14F1DD01" w:rsidRDefault="003F0941" w:rsidP="17926586">
      <w:pPr>
        <w:spacing w:after="0"/>
        <w:ind w:left="720" w:hanging="720"/>
        <w:rPr>
          <w:sz w:val="24"/>
          <w:szCs w:val="24"/>
        </w:rPr>
      </w:pPr>
      <w:r w:rsidRPr="17926586">
        <w:rPr>
          <w:sz w:val="24"/>
          <w:szCs w:val="24"/>
        </w:rPr>
        <w:t xml:space="preserve">Shakespeare, William. </w:t>
      </w:r>
      <w:r w:rsidR="00336AAC" w:rsidRPr="17926586">
        <w:rPr>
          <w:i/>
          <w:iCs/>
          <w:sz w:val="24"/>
          <w:szCs w:val="24"/>
        </w:rPr>
        <w:t>The Winter’s Tale</w:t>
      </w:r>
      <w:r w:rsidR="00336AAC" w:rsidRPr="17926586">
        <w:rPr>
          <w:sz w:val="24"/>
          <w:szCs w:val="24"/>
        </w:rPr>
        <w:t xml:space="preserve">. </w:t>
      </w:r>
      <w:r w:rsidRPr="17926586">
        <w:rPr>
          <w:sz w:val="24"/>
          <w:szCs w:val="24"/>
        </w:rPr>
        <w:t xml:space="preserve">Directed </w:t>
      </w:r>
      <w:r w:rsidR="00336AAC" w:rsidRPr="17926586">
        <w:rPr>
          <w:sz w:val="24"/>
          <w:szCs w:val="24"/>
        </w:rPr>
        <w:t>by Jonathan Munby, Guthrie Production Company, Guthrie Theater, 27 Mar</w:t>
      </w:r>
      <w:r w:rsidRPr="17926586">
        <w:rPr>
          <w:sz w:val="24"/>
          <w:szCs w:val="24"/>
        </w:rPr>
        <w:t>.</w:t>
      </w:r>
      <w:r w:rsidR="00336AAC" w:rsidRPr="17926586">
        <w:rPr>
          <w:sz w:val="24"/>
          <w:szCs w:val="24"/>
        </w:rPr>
        <w:t xml:space="preserve"> 2011, Minneapoli</w:t>
      </w:r>
      <w:r w:rsidRPr="17926586">
        <w:rPr>
          <w:sz w:val="24"/>
          <w:szCs w:val="24"/>
        </w:rPr>
        <w:t>s</w:t>
      </w:r>
      <w:r w:rsidR="00336AAC" w:rsidRPr="17926586">
        <w:rPr>
          <w:sz w:val="24"/>
          <w:szCs w:val="24"/>
        </w:rPr>
        <w:t>.</w:t>
      </w:r>
    </w:p>
    <w:p w14:paraId="532F9D94" w14:textId="610FCFE8" w:rsidR="17926586" w:rsidRDefault="17926586">
      <w:r>
        <w:br w:type="page"/>
      </w:r>
    </w:p>
    <w:p w14:paraId="1CB96168" w14:textId="4BD45FE3" w:rsidR="004C7086" w:rsidRPr="00C31D66" w:rsidRDefault="004C7086" w:rsidP="17926586">
      <w:pPr>
        <w:pStyle w:val="Heading1"/>
        <w:jc w:val="left"/>
        <w:rPr>
          <w:b/>
          <w:bCs/>
          <w:color w:val="auto"/>
          <w:sz w:val="24"/>
          <w:szCs w:val="24"/>
        </w:rPr>
      </w:pPr>
      <w:r w:rsidRPr="17926586">
        <w:rPr>
          <w:b/>
          <w:bCs/>
          <w:color w:val="auto"/>
        </w:rPr>
        <w:lastRenderedPageBreak/>
        <w:t>STUDENT PAPER FORMAT</w:t>
      </w:r>
    </w:p>
    <w:p w14:paraId="0EDAA5A8" w14:textId="7CB63F9D" w:rsidR="00E83CDE" w:rsidRPr="00FC799E" w:rsidRDefault="00E83CDE" w:rsidP="17926586">
      <w:pPr>
        <w:spacing w:after="0"/>
        <w:ind w:firstLine="720"/>
        <w:rPr>
          <w:sz w:val="24"/>
          <w:szCs w:val="24"/>
        </w:rPr>
      </w:pPr>
      <w:r w:rsidRPr="17926586">
        <w:rPr>
          <w:sz w:val="24"/>
          <w:szCs w:val="24"/>
        </w:rPr>
        <w:t xml:space="preserve">For papers, the basic </w:t>
      </w:r>
      <w:r w:rsidR="0AC8F606" w:rsidRPr="17926586">
        <w:rPr>
          <w:sz w:val="24"/>
          <w:szCs w:val="24"/>
        </w:rPr>
        <w:t xml:space="preserve">document </w:t>
      </w:r>
      <w:r w:rsidRPr="17926586">
        <w:rPr>
          <w:sz w:val="24"/>
          <w:szCs w:val="24"/>
        </w:rPr>
        <w:t xml:space="preserve">format is one-sided, double-spaced, with </w:t>
      </w:r>
      <w:r w:rsidR="002E2B11" w:rsidRPr="17926586">
        <w:rPr>
          <w:sz w:val="24"/>
          <w:szCs w:val="24"/>
        </w:rPr>
        <w:t>one-inch</w:t>
      </w:r>
      <w:r w:rsidRPr="17926586">
        <w:rPr>
          <w:sz w:val="24"/>
          <w:szCs w:val="24"/>
        </w:rPr>
        <w:t xml:space="preserve"> margins. </w:t>
      </w:r>
      <w:r w:rsidR="671DE2D7" w:rsidRPr="17926586">
        <w:rPr>
          <w:sz w:val="24"/>
          <w:szCs w:val="24"/>
        </w:rPr>
        <w:t>The f</w:t>
      </w:r>
      <w:r w:rsidRPr="17926586">
        <w:rPr>
          <w:sz w:val="24"/>
          <w:szCs w:val="24"/>
        </w:rPr>
        <w:t>ont color is black only,</w:t>
      </w:r>
      <w:r w:rsidR="6A1B689E" w:rsidRPr="17926586">
        <w:rPr>
          <w:sz w:val="24"/>
          <w:szCs w:val="24"/>
        </w:rPr>
        <w:t xml:space="preserve"> and</w:t>
      </w:r>
      <w:r w:rsidRPr="17926586">
        <w:rPr>
          <w:sz w:val="24"/>
          <w:szCs w:val="24"/>
        </w:rPr>
        <w:t xml:space="preserve"> the size is 12 </w:t>
      </w:r>
      <w:proofErr w:type="gramStart"/>
      <w:r w:rsidRPr="17926586">
        <w:rPr>
          <w:sz w:val="24"/>
          <w:szCs w:val="24"/>
        </w:rPr>
        <w:t>point</w:t>
      </w:r>
      <w:proofErr w:type="gramEnd"/>
      <w:r w:rsidR="00207105" w:rsidRPr="17926586">
        <w:rPr>
          <w:sz w:val="24"/>
          <w:szCs w:val="24"/>
        </w:rPr>
        <w:t xml:space="preserve">; choose from any easily readable font style </w:t>
      </w:r>
      <w:r w:rsidR="29A0C3CF" w:rsidRPr="17926586">
        <w:rPr>
          <w:sz w:val="24"/>
          <w:szCs w:val="24"/>
        </w:rPr>
        <w:t xml:space="preserve">such as </w:t>
      </w:r>
      <w:r w:rsidRPr="17926586">
        <w:rPr>
          <w:sz w:val="24"/>
          <w:szCs w:val="24"/>
        </w:rPr>
        <w:t>Times New Roman, Calibri, Arial</w:t>
      </w:r>
      <w:r w:rsidR="2C333ACB" w:rsidRPr="17926586">
        <w:rPr>
          <w:sz w:val="24"/>
          <w:szCs w:val="24"/>
        </w:rPr>
        <w:t>,</w:t>
      </w:r>
      <w:r w:rsidRPr="17926586">
        <w:rPr>
          <w:sz w:val="24"/>
          <w:szCs w:val="24"/>
        </w:rPr>
        <w:t xml:space="preserve"> etc. Use only one, do not mix fonts. </w:t>
      </w:r>
      <w:r w:rsidR="00E0005D" w:rsidRPr="17926586">
        <w:rPr>
          <w:sz w:val="24"/>
          <w:szCs w:val="24"/>
        </w:rPr>
        <w:t xml:space="preserve">After the body of the paper, place </w:t>
      </w:r>
      <w:r w:rsidR="00283D83" w:rsidRPr="17926586">
        <w:rPr>
          <w:sz w:val="24"/>
          <w:szCs w:val="24"/>
        </w:rPr>
        <w:t xml:space="preserve">any </w:t>
      </w:r>
      <w:r w:rsidR="00ED08EF" w:rsidRPr="17926586">
        <w:rPr>
          <w:sz w:val="24"/>
          <w:szCs w:val="24"/>
        </w:rPr>
        <w:t>e</w:t>
      </w:r>
      <w:r w:rsidR="00283D83" w:rsidRPr="17926586">
        <w:rPr>
          <w:sz w:val="24"/>
          <w:szCs w:val="24"/>
        </w:rPr>
        <w:t>ndnotes</w:t>
      </w:r>
      <w:r w:rsidR="00ED08EF" w:rsidRPr="17926586">
        <w:rPr>
          <w:sz w:val="24"/>
          <w:szCs w:val="24"/>
        </w:rPr>
        <w:t xml:space="preserve"> </w:t>
      </w:r>
      <w:r w:rsidR="7E6740FC" w:rsidRPr="17926586">
        <w:rPr>
          <w:sz w:val="24"/>
          <w:szCs w:val="24"/>
        </w:rPr>
        <w:t xml:space="preserve">in </w:t>
      </w:r>
      <w:r w:rsidR="00ED08EF" w:rsidRPr="17926586">
        <w:rPr>
          <w:sz w:val="24"/>
          <w:szCs w:val="24"/>
        </w:rPr>
        <w:t>a section titled Notes</w:t>
      </w:r>
      <w:r w:rsidR="0031081C" w:rsidRPr="17926586">
        <w:rPr>
          <w:sz w:val="24"/>
          <w:szCs w:val="24"/>
        </w:rPr>
        <w:t>. After this</w:t>
      </w:r>
      <w:r w:rsidR="00046A3A" w:rsidRPr="17926586">
        <w:rPr>
          <w:sz w:val="24"/>
          <w:szCs w:val="24"/>
        </w:rPr>
        <w:t xml:space="preserve">, place </w:t>
      </w:r>
      <w:r w:rsidR="4442A470" w:rsidRPr="17926586">
        <w:rPr>
          <w:sz w:val="24"/>
          <w:szCs w:val="24"/>
        </w:rPr>
        <w:t xml:space="preserve">any </w:t>
      </w:r>
      <w:r w:rsidR="3AEBACB8" w:rsidRPr="17926586">
        <w:rPr>
          <w:sz w:val="24"/>
          <w:szCs w:val="24"/>
        </w:rPr>
        <w:t>appendix</w:t>
      </w:r>
      <w:r w:rsidR="00FC799E" w:rsidRPr="17926586">
        <w:rPr>
          <w:sz w:val="24"/>
          <w:szCs w:val="24"/>
        </w:rPr>
        <w:t xml:space="preserve"> on a separate page</w:t>
      </w:r>
      <w:r w:rsidR="001323BA" w:rsidRPr="17926586">
        <w:rPr>
          <w:sz w:val="24"/>
          <w:szCs w:val="24"/>
        </w:rPr>
        <w:t xml:space="preserve"> titled Appendix</w:t>
      </w:r>
      <w:r w:rsidR="459A006C" w:rsidRPr="17926586">
        <w:rPr>
          <w:sz w:val="24"/>
          <w:szCs w:val="24"/>
        </w:rPr>
        <w:t xml:space="preserve"> (</w:t>
      </w:r>
      <w:r w:rsidR="00FC799E" w:rsidRPr="17926586">
        <w:rPr>
          <w:sz w:val="24"/>
          <w:szCs w:val="24"/>
        </w:rPr>
        <w:t xml:space="preserve">for </w:t>
      </w:r>
      <w:r w:rsidR="001323BA" w:rsidRPr="17926586">
        <w:rPr>
          <w:sz w:val="24"/>
          <w:szCs w:val="24"/>
        </w:rPr>
        <w:t xml:space="preserve">more than one appendix, </w:t>
      </w:r>
      <w:r w:rsidR="00FC799E" w:rsidRPr="17926586">
        <w:rPr>
          <w:sz w:val="24"/>
          <w:szCs w:val="24"/>
        </w:rPr>
        <w:t>add either numbers or letters and/or a short title</w:t>
      </w:r>
      <w:r w:rsidR="26BBDA5C" w:rsidRPr="17926586">
        <w:rPr>
          <w:sz w:val="24"/>
          <w:szCs w:val="24"/>
        </w:rPr>
        <w:t>)</w:t>
      </w:r>
      <w:r w:rsidR="00046A3A" w:rsidRPr="17926586">
        <w:rPr>
          <w:sz w:val="24"/>
          <w:szCs w:val="24"/>
        </w:rPr>
        <w:t>. P</w:t>
      </w:r>
      <w:r w:rsidR="001323BA" w:rsidRPr="17926586">
        <w:rPr>
          <w:sz w:val="24"/>
          <w:szCs w:val="24"/>
        </w:rPr>
        <w:t xml:space="preserve">lace </w:t>
      </w:r>
      <w:r w:rsidR="2ED5D829" w:rsidRPr="17926586">
        <w:rPr>
          <w:sz w:val="24"/>
          <w:szCs w:val="24"/>
        </w:rPr>
        <w:t xml:space="preserve">the </w:t>
      </w:r>
      <w:r w:rsidR="00E0005D" w:rsidRPr="17926586">
        <w:rPr>
          <w:sz w:val="24"/>
          <w:szCs w:val="24"/>
        </w:rPr>
        <w:t xml:space="preserve">Works Cited </w:t>
      </w:r>
      <w:r w:rsidR="5B04D8BF" w:rsidRPr="17926586">
        <w:rPr>
          <w:sz w:val="24"/>
          <w:szCs w:val="24"/>
        </w:rPr>
        <w:t xml:space="preserve">page </w:t>
      </w:r>
      <w:r w:rsidR="00ED08EF" w:rsidRPr="17926586">
        <w:rPr>
          <w:sz w:val="24"/>
          <w:szCs w:val="24"/>
        </w:rPr>
        <w:t>on a separate page</w:t>
      </w:r>
      <w:r w:rsidR="009A51C6" w:rsidRPr="17926586">
        <w:rPr>
          <w:sz w:val="24"/>
          <w:szCs w:val="24"/>
        </w:rPr>
        <w:t xml:space="preserve"> </w:t>
      </w:r>
      <w:r w:rsidR="001323BA" w:rsidRPr="17926586">
        <w:rPr>
          <w:sz w:val="24"/>
          <w:szCs w:val="24"/>
        </w:rPr>
        <w:t>as the last section.</w:t>
      </w:r>
    </w:p>
    <w:p w14:paraId="3412A361" w14:textId="03E4FB41" w:rsidR="17926586" w:rsidRDefault="17926586" w:rsidP="17926586">
      <w:pPr>
        <w:spacing w:after="0"/>
        <w:rPr>
          <w:sz w:val="24"/>
          <w:szCs w:val="24"/>
        </w:rPr>
      </w:pPr>
    </w:p>
    <w:p w14:paraId="7511CD75" w14:textId="300E65F4" w:rsidR="00E83CDE" w:rsidRPr="008153A0" w:rsidRDefault="00E83CDE" w:rsidP="17926586">
      <w:pPr>
        <w:pStyle w:val="Heading2"/>
        <w:rPr>
          <w:b/>
          <w:bCs/>
          <w:i/>
          <w:iCs/>
          <w:color w:val="auto"/>
          <w:sz w:val="24"/>
          <w:szCs w:val="24"/>
        </w:rPr>
      </w:pPr>
      <w:r w:rsidRPr="17926586">
        <w:rPr>
          <w:b/>
          <w:bCs/>
          <w:i/>
          <w:iCs/>
          <w:color w:val="auto"/>
        </w:rPr>
        <w:t>HEAD</w:t>
      </w:r>
      <w:r w:rsidR="0082118A" w:rsidRPr="17926586">
        <w:rPr>
          <w:b/>
          <w:bCs/>
          <w:i/>
          <w:iCs/>
          <w:color w:val="auto"/>
        </w:rPr>
        <w:t>ER, T</w:t>
      </w:r>
      <w:r w:rsidRPr="17926586">
        <w:rPr>
          <w:b/>
          <w:bCs/>
          <w:i/>
          <w:iCs/>
          <w:color w:val="auto"/>
        </w:rPr>
        <w:t>ITLE</w:t>
      </w:r>
      <w:r w:rsidR="51064995" w:rsidRPr="17926586">
        <w:rPr>
          <w:b/>
          <w:bCs/>
          <w:i/>
          <w:iCs/>
          <w:color w:val="auto"/>
        </w:rPr>
        <w:t>,</w:t>
      </w:r>
      <w:r w:rsidR="0082118A" w:rsidRPr="17926586">
        <w:rPr>
          <w:b/>
          <w:bCs/>
          <w:i/>
          <w:iCs/>
          <w:color w:val="auto"/>
        </w:rPr>
        <w:t xml:space="preserve"> AND PAGE NUMBERS</w:t>
      </w:r>
    </w:p>
    <w:p w14:paraId="470400E2" w14:textId="4ECB0AE4" w:rsidR="001921F3" w:rsidRDefault="00E83CDE" w:rsidP="17926586">
      <w:pPr>
        <w:spacing w:after="0"/>
        <w:ind w:firstLine="720"/>
        <w:rPr>
          <w:sz w:val="24"/>
          <w:szCs w:val="24"/>
        </w:rPr>
      </w:pPr>
      <w:r w:rsidRPr="17926586">
        <w:rPr>
          <w:sz w:val="24"/>
          <w:szCs w:val="24"/>
        </w:rPr>
        <w:t xml:space="preserve">In the upper </w:t>
      </w:r>
      <w:r w:rsidR="002E2B11" w:rsidRPr="17926586">
        <w:rPr>
          <w:sz w:val="24"/>
          <w:szCs w:val="24"/>
        </w:rPr>
        <w:t>left-hand</w:t>
      </w:r>
      <w:r w:rsidRPr="17926586">
        <w:rPr>
          <w:sz w:val="24"/>
          <w:szCs w:val="24"/>
        </w:rPr>
        <w:t xml:space="preserve"> corner of the first page, one inch from the top, flush left, type your name, the professor’s name, course number, and the date. Give each one its own </w:t>
      </w:r>
      <w:r w:rsidR="3D93A93B" w:rsidRPr="17926586">
        <w:rPr>
          <w:sz w:val="24"/>
          <w:szCs w:val="24"/>
        </w:rPr>
        <w:t xml:space="preserve">double-spaced </w:t>
      </w:r>
      <w:r w:rsidRPr="17926586">
        <w:rPr>
          <w:sz w:val="24"/>
          <w:szCs w:val="24"/>
        </w:rPr>
        <w:t>line. The title is on the next line, centered</w:t>
      </w:r>
      <w:r w:rsidR="00ED08EF" w:rsidRPr="17926586">
        <w:rPr>
          <w:sz w:val="24"/>
          <w:szCs w:val="24"/>
        </w:rPr>
        <w:t xml:space="preserve"> in plain text, and</w:t>
      </w:r>
      <w:r w:rsidRPr="17926586">
        <w:rPr>
          <w:sz w:val="24"/>
          <w:szCs w:val="24"/>
        </w:rPr>
        <w:t xml:space="preserve"> with key words capitalized.</w:t>
      </w:r>
      <w:r w:rsidR="0082118A" w:rsidRPr="17926586">
        <w:rPr>
          <w:sz w:val="24"/>
          <w:szCs w:val="24"/>
        </w:rPr>
        <w:t xml:space="preserve"> P</w:t>
      </w:r>
      <w:r w:rsidR="00C908BA" w:rsidRPr="17926586">
        <w:rPr>
          <w:sz w:val="24"/>
          <w:szCs w:val="24"/>
        </w:rPr>
        <w:t>age numbers are placed in the upper right with your last name in front</w:t>
      </w:r>
      <w:r w:rsidR="46337378" w:rsidRPr="17926586">
        <w:rPr>
          <w:sz w:val="24"/>
          <w:szCs w:val="24"/>
        </w:rPr>
        <w:t>. F</w:t>
      </w:r>
      <w:r w:rsidR="00C908BA" w:rsidRPr="17926586">
        <w:rPr>
          <w:sz w:val="24"/>
          <w:szCs w:val="24"/>
        </w:rPr>
        <w:t>or example:</w:t>
      </w:r>
    </w:p>
    <w:p w14:paraId="03F859FE" w14:textId="7EDCEA34" w:rsidR="17926586" w:rsidRDefault="17926586" w:rsidP="17926586">
      <w:pPr>
        <w:spacing w:after="0"/>
        <w:ind w:firstLine="720"/>
        <w:rPr>
          <w:sz w:val="24"/>
          <w:szCs w:val="24"/>
        </w:rPr>
      </w:pPr>
    </w:p>
    <w:p w14:paraId="7FA2AFD8" w14:textId="77777777" w:rsidR="001921F3" w:rsidRDefault="001921F3" w:rsidP="17926586">
      <w:pPr>
        <w:spacing w:after="0"/>
        <w:jc w:val="right"/>
        <w:rPr>
          <w:sz w:val="24"/>
          <w:szCs w:val="24"/>
        </w:rPr>
      </w:pPr>
      <w:r w:rsidRPr="17926586">
        <w:rPr>
          <w:sz w:val="24"/>
          <w:szCs w:val="24"/>
        </w:rPr>
        <w:t>Plume 1</w:t>
      </w:r>
    </w:p>
    <w:p w14:paraId="1F40F831" w14:textId="77777777" w:rsidR="001921F3" w:rsidRPr="001921F3" w:rsidRDefault="001921F3" w:rsidP="14F1DD01">
      <w:p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>Noam D. Plume</w:t>
      </w:r>
    </w:p>
    <w:p w14:paraId="1A7E3A0F" w14:textId="77777777" w:rsidR="001921F3" w:rsidRPr="001921F3" w:rsidRDefault="001921F3" w:rsidP="14F1DD01">
      <w:p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>Professor B. Chau</w:t>
      </w:r>
    </w:p>
    <w:p w14:paraId="77860526" w14:textId="77777777" w:rsidR="001921F3" w:rsidRPr="001921F3" w:rsidRDefault="001921F3" w:rsidP="14F1DD01">
      <w:p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>Writing 101</w:t>
      </w:r>
    </w:p>
    <w:p w14:paraId="6B806961" w14:textId="0FE7920B" w:rsidR="001921F3" w:rsidRPr="001921F3" w:rsidRDefault="000C194B" w:rsidP="14F1DD01">
      <w:pPr>
        <w:spacing w:after="0"/>
        <w:rPr>
          <w:sz w:val="24"/>
          <w:szCs w:val="24"/>
        </w:rPr>
      </w:pPr>
      <w:r w:rsidRPr="14F1DD01">
        <w:rPr>
          <w:sz w:val="24"/>
          <w:szCs w:val="24"/>
        </w:rPr>
        <w:t>3</w:t>
      </w:r>
      <w:r w:rsidR="001921F3" w:rsidRPr="14F1DD01">
        <w:rPr>
          <w:sz w:val="24"/>
          <w:szCs w:val="24"/>
        </w:rPr>
        <w:t xml:space="preserve"> November 20</w:t>
      </w:r>
      <w:r w:rsidRPr="14F1DD01">
        <w:rPr>
          <w:sz w:val="24"/>
          <w:szCs w:val="24"/>
        </w:rPr>
        <w:t>20</w:t>
      </w:r>
    </w:p>
    <w:p w14:paraId="3857A1B4" w14:textId="58FE0806" w:rsidR="001921F3" w:rsidRDefault="001921F3" w:rsidP="17926586">
      <w:pPr>
        <w:spacing w:after="0"/>
        <w:jc w:val="center"/>
        <w:rPr>
          <w:sz w:val="24"/>
          <w:szCs w:val="24"/>
        </w:rPr>
      </w:pPr>
      <w:r w:rsidRPr="17926586">
        <w:rPr>
          <w:sz w:val="24"/>
          <w:szCs w:val="24"/>
        </w:rPr>
        <w:t>A Guide to MLA Style: Formatting a Paper</w:t>
      </w:r>
    </w:p>
    <w:p w14:paraId="2486C58B" w14:textId="77777777" w:rsidR="007C6866" w:rsidRPr="007C6866" w:rsidRDefault="007C6866" w:rsidP="14F1DD01">
      <w:pPr>
        <w:spacing w:after="0"/>
        <w:rPr>
          <w:sz w:val="24"/>
          <w:szCs w:val="24"/>
        </w:rPr>
      </w:pPr>
    </w:p>
    <w:p w14:paraId="14E34CC9" w14:textId="116C65F6" w:rsidR="00454775" w:rsidRPr="00826148" w:rsidRDefault="00826148" w:rsidP="14F1DD01">
      <w:pPr>
        <w:spacing w:after="0"/>
        <w:rPr>
          <w:sz w:val="24"/>
          <w:szCs w:val="24"/>
        </w:rPr>
      </w:pPr>
      <w:r w:rsidRPr="17926586">
        <w:rPr>
          <w:sz w:val="24"/>
          <w:szCs w:val="24"/>
        </w:rPr>
        <w:t>Headings are optional</w:t>
      </w:r>
      <w:r w:rsidR="4C9A09DC" w:rsidRPr="17926586">
        <w:rPr>
          <w:sz w:val="24"/>
          <w:szCs w:val="24"/>
        </w:rPr>
        <w:t>, but</w:t>
      </w:r>
      <w:r w:rsidRPr="17926586">
        <w:rPr>
          <w:sz w:val="24"/>
          <w:szCs w:val="24"/>
        </w:rPr>
        <w:t xml:space="preserve"> MLA suggests this format</w:t>
      </w:r>
      <w:r w:rsidR="007D3F9A" w:rsidRPr="17926586">
        <w:rPr>
          <w:sz w:val="24"/>
          <w:szCs w:val="24"/>
        </w:rPr>
        <w:t xml:space="preserve"> flush left with a line above and below</w:t>
      </w:r>
      <w:r w:rsidRPr="17926586">
        <w:rPr>
          <w:sz w:val="24"/>
          <w:szCs w:val="24"/>
        </w:rPr>
        <w:t xml:space="preserve"> if</w:t>
      </w:r>
      <w:r w:rsidR="20C8E35F" w:rsidRPr="17926586">
        <w:rPr>
          <w:sz w:val="24"/>
          <w:szCs w:val="24"/>
        </w:rPr>
        <w:t xml:space="preserve"> they are</w:t>
      </w:r>
      <w:r w:rsidRPr="17926586">
        <w:rPr>
          <w:sz w:val="24"/>
          <w:szCs w:val="24"/>
        </w:rPr>
        <w:t xml:space="preserve"> used:</w:t>
      </w:r>
    </w:p>
    <w:p w14:paraId="6F057F0D" w14:textId="2D48A5C7" w:rsidR="00454775" w:rsidRPr="00826148" w:rsidRDefault="00454775" w:rsidP="17926586">
      <w:pPr>
        <w:spacing w:after="0"/>
        <w:rPr>
          <w:b/>
          <w:bCs/>
          <w:sz w:val="24"/>
          <w:szCs w:val="24"/>
        </w:rPr>
      </w:pPr>
      <w:r w:rsidRPr="17926586">
        <w:rPr>
          <w:b/>
          <w:bCs/>
          <w:sz w:val="24"/>
          <w:szCs w:val="24"/>
        </w:rPr>
        <w:t>H</w:t>
      </w:r>
      <w:r w:rsidR="00826148" w:rsidRPr="17926586">
        <w:rPr>
          <w:b/>
          <w:bCs/>
          <w:sz w:val="24"/>
          <w:szCs w:val="24"/>
        </w:rPr>
        <w:t>eading Level 1</w:t>
      </w:r>
      <w:r w:rsidR="1FA381CF" w:rsidRPr="17926586">
        <w:rPr>
          <w:b/>
          <w:bCs/>
          <w:sz w:val="24"/>
          <w:szCs w:val="24"/>
        </w:rPr>
        <w:t xml:space="preserve"> (bold)</w:t>
      </w:r>
    </w:p>
    <w:p w14:paraId="40E8133A" w14:textId="7B11A8DE" w:rsidR="00454775" w:rsidRPr="00826148" w:rsidRDefault="00454775" w:rsidP="14F1DD01">
      <w:pPr>
        <w:spacing w:after="0"/>
        <w:rPr>
          <w:sz w:val="24"/>
          <w:szCs w:val="24"/>
        </w:rPr>
      </w:pPr>
      <w:r w:rsidRPr="17926586">
        <w:rPr>
          <w:sz w:val="24"/>
          <w:szCs w:val="24"/>
        </w:rPr>
        <w:t>Heading Level 2</w:t>
      </w:r>
      <w:r w:rsidR="0DB62C9A" w:rsidRPr="17926586">
        <w:rPr>
          <w:sz w:val="24"/>
          <w:szCs w:val="24"/>
        </w:rPr>
        <w:t xml:space="preserve"> (plain)</w:t>
      </w:r>
    </w:p>
    <w:p w14:paraId="22367B81" w14:textId="0071EF61" w:rsidR="00454775" w:rsidRPr="00826148" w:rsidRDefault="00454775" w:rsidP="17926586">
      <w:pPr>
        <w:spacing w:after="0"/>
        <w:rPr>
          <w:i/>
          <w:iCs/>
          <w:sz w:val="24"/>
          <w:szCs w:val="24"/>
        </w:rPr>
      </w:pPr>
      <w:r w:rsidRPr="17926586">
        <w:rPr>
          <w:i/>
          <w:iCs/>
          <w:sz w:val="24"/>
          <w:szCs w:val="24"/>
        </w:rPr>
        <w:t>Heading Level 3</w:t>
      </w:r>
      <w:r w:rsidR="2C5AAE7F" w:rsidRPr="17926586">
        <w:rPr>
          <w:i/>
          <w:iCs/>
          <w:sz w:val="24"/>
          <w:szCs w:val="24"/>
        </w:rPr>
        <w:t xml:space="preserve"> (italics)</w:t>
      </w:r>
    </w:p>
    <w:p w14:paraId="7391A0E4" w14:textId="77777777" w:rsidR="009870FF" w:rsidRDefault="009870FF" w:rsidP="14F1DD01">
      <w:pPr>
        <w:spacing w:after="0"/>
        <w:rPr>
          <w:sz w:val="24"/>
          <w:szCs w:val="24"/>
        </w:rPr>
      </w:pPr>
    </w:p>
    <w:p w14:paraId="1F2CB8C4" w14:textId="4338C2B0" w:rsidR="00E83CDE" w:rsidRPr="008153A0" w:rsidRDefault="00283D83" w:rsidP="17926586">
      <w:pPr>
        <w:pStyle w:val="Heading2"/>
        <w:rPr>
          <w:b/>
          <w:bCs/>
          <w:i/>
          <w:iCs/>
          <w:color w:val="auto"/>
          <w:sz w:val="24"/>
          <w:szCs w:val="24"/>
        </w:rPr>
      </w:pPr>
      <w:r w:rsidRPr="17926586">
        <w:rPr>
          <w:b/>
          <w:bCs/>
          <w:i/>
          <w:iCs/>
          <w:color w:val="auto"/>
        </w:rPr>
        <w:t xml:space="preserve">TABLES AND </w:t>
      </w:r>
      <w:r w:rsidR="00CB6E69" w:rsidRPr="17926586">
        <w:rPr>
          <w:b/>
          <w:bCs/>
          <w:i/>
          <w:iCs/>
          <w:color w:val="auto"/>
        </w:rPr>
        <w:t>FIGURE</w:t>
      </w:r>
      <w:r w:rsidRPr="17926586">
        <w:rPr>
          <w:b/>
          <w:bCs/>
          <w:i/>
          <w:iCs/>
          <w:color w:val="auto"/>
        </w:rPr>
        <w:t>S</w:t>
      </w:r>
    </w:p>
    <w:p w14:paraId="11B8F3D3" w14:textId="6D35055F" w:rsidR="00FE3391" w:rsidRDefault="00FE3391" w:rsidP="17926586">
      <w:pPr>
        <w:spacing w:after="0"/>
        <w:ind w:firstLine="720"/>
        <w:rPr>
          <w:sz w:val="24"/>
          <w:szCs w:val="24"/>
        </w:rPr>
      </w:pPr>
      <w:r w:rsidRPr="17926586">
        <w:rPr>
          <w:sz w:val="24"/>
          <w:szCs w:val="24"/>
        </w:rPr>
        <w:t>Identify t</w:t>
      </w:r>
      <w:r w:rsidR="00437930" w:rsidRPr="17926586">
        <w:rPr>
          <w:sz w:val="24"/>
          <w:szCs w:val="24"/>
        </w:rPr>
        <w:t xml:space="preserve">ables </w:t>
      </w:r>
      <w:r w:rsidRPr="17926586">
        <w:rPr>
          <w:sz w:val="24"/>
          <w:szCs w:val="24"/>
        </w:rPr>
        <w:t xml:space="preserve">as </w:t>
      </w:r>
      <w:r w:rsidR="1B05F116" w:rsidRPr="17926586">
        <w:rPr>
          <w:sz w:val="24"/>
          <w:szCs w:val="24"/>
        </w:rPr>
        <w:t>“</w:t>
      </w:r>
      <w:r w:rsidRPr="17926586">
        <w:rPr>
          <w:sz w:val="24"/>
          <w:szCs w:val="24"/>
        </w:rPr>
        <w:t>Table</w:t>
      </w:r>
      <w:r w:rsidR="24C27A36" w:rsidRPr="17926586">
        <w:rPr>
          <w:sz w:val="24"/>
          <w:szCs w:val="24"/>
        </w:rPr>
        <w:t>”</w:t>
      </w:r>
      <w:r w:rsidRPr="17926586">
        <w:rPr>
          <w:sz w:val="24"/>
          <w:szCs w:val="24"/>
        </w:rPr>
        <w:t xml:space="preserve"> </w:t>
      </w:r>
      <w:r w:rsidR="00437930" w:rsidRPr="17926586">
        <w:rPr>
          <w:sz w:val="24"/>
          <w:szCs w:val="24"/>
        </w:rPr>
        <w:t>with</w:t>
      </w:r>
      <w:r w:rsidR="00283D83" w:rsidRPr="17926586">
        <w:rPr>
          <w:sz w:val="24"/>
          <w:szCs w:val="24"/>
        </w:rPr>
        <w:t xml:space="preserve"> a</w:t>
      </w:r>
      <w:r w:rsidR="00437930" w:rsidRPr="17926586">
        <w:rPr>
          <w:sz w:val="24"/>
          <w:szCs w:val="24"/>
        </w:rPr>
        <w:t xml:space="preserve"> </w:t>
      </w:r>
      <w:r w:rsidR="00283D83" w:rsidRPr="17926586">
        <w:rPr>
          <w:sz w:val="24"/>
          <w:szCs w:val="24"/>
        </w:rPr>
        <w:t>numeral</w:t>
      </w:r>
      <w:r w:rsidR="00437930" w:rsidRPr="17926586">
        <w:rPr>
          <w:sz w:val="24"/>
          <w:szCs w:val="24"/>
        </w:rPr>
        <w:t xml:space="preserve"> </w:t>
      </w:r>
      <w:r w:rsidR="00283D83" w:rsidRPr="17926586">
        <w:rPr>
          <w:sz w:val="24"/>
          <w:szCs w:val="24"/>
        </w:rPr>
        <w:t>and title</w:t>
      </w:r>
      <w:r w:rsidR="00437930" w:rsidRPr="17926586">
        <w:rPr>
          <w:sz w:val="24"/>
          <w:szCs w:val="24"/>
        </w:rPr>
        <w:t xml:space="preserve"> </w:t>
      </w:r>
      <w:r w:rsidR="00283D83" w:rsidRPr="17926586">
        <w:rPr>
          <w:sz w:val="24"/>
          <w:szCs w:val="24"/>
        </w:rPr>
        <w:t xml:space="preserve">flush left on </w:t>
      </w:r>
      <w:r w:rsidR="00437930" w:rsidRPr="17926586">
        <w:rPr>
          <w:sz w:val="24"/>
          <w:szCs w:val="24"/>
        </w:rPr>
        <w:t xml:space="preserve">a </w:t>
      </w:r>
      <w:r w:rsidR="00283D83" w:rsidRPr="17926586">
        <w:rPr>
          <w:sz w:val="24"/>
          <w:szCs w:val="24"/>
        </w:rPr>
        <w:t>separate line above</w:t>
      </w:r>
      <w:r w:rsidR="00437930" w:rsidRPr="17926586">
        <w:rPr>
          <w:sz w:val="24"/>
          <w:szCs w:val="24"/>
        </w:rPr>
        <w:t xml:space="preserve"> them</w:t>
      </w:r>
      <w:r w:rsidR="00DA3EF4" w:rsidRPr="17926586">
        <w:rPr>
          <w:sz w:val="24"/>
          <w:szCs w:val="24"/>
        </w:rPr>
        <w:t xml:space="preserve"> (</w:t>
      </w:r>
      <w:r w:rsidR="10FDB0E4" w:rsidRPr="17926586">
        <w:rPr>
          <w:sz w:val="24"/>
          <w:szCs w:val="24"/>
        </w:rPr>
        <w:t xml:space="preserve">Ex: </w:t>
      </w:r>
      <w:r w:rsidR="00DA3EF4" w:rsidRPr="17926586">
        <w:rPr>
          <w:sz w:val="24"/>
          <w:szCs w:val="24"/>
        </w:rPr>
        <w:t>Table 1 Data for Analysis).</w:t>
      </w:r>
      <w:r w:rsidR="00283D83" w:rsidRPr="17926586">
        <w:rPr>
          <w:sz w:val="24"/>
          <w:szCs w:val="24"/>
        </w:rPr>
        <w:t xml:space="preserve"> Give the source of the table and any notes immediately below the table in a caption</w:t>
      </w:r>
      <w:r w:rsidRPr="17926586">
        <w:rPr>
          <w:sz w:val="24"/>
          <w:szCs w:val="24"/>
        </w:rPr>
        <w:t>; use</w:t>
      </w:r>
      <w:r w:rsidR="00283D83" w:rsidRPr="17926586">
        <w:rPr>
          <w:sz w:val="24"/>
          <w:szCs w:val="24"/>
        </w:rPr>
        <w:t xml:space="preserve"> lowercase letters </w:t>
      </w:r>
      <w:r w:rsidRPr="17926586">
        <w:rPr>
          <w:sz w:val="24"/>
          <w:szCs w:val="24"/>
        </w:rPr>
        <w:t xml:space="preserve">for notes. </w:t>
      </w:r>
    </w:p>
    <w:p w14:paraId="5A063D97" w14:textId="77777777" w:rsidR="007C6866" w:rsidRPr="007C6866" w:rsidRDefault="007C6866" w:rsidP="14F1DD01">
      <w:pPr>
        <w:spacing w:after="0"/>
        <w:rPr>
          <w:sz w:val="24"/>
          <w:szCs w:val="24"/>
        </w:rPr>
      </w:pPr>
    </w:p>
    <w:p w14:paraId="7F6E971A" w14:textId="3222D485" w:rsidR="00DA3EF4" w:rsidRDefault="00FE3391" w:rsidP="17926586">
      <w:pPr>
        <w:spacing w:after="0"/>
        <w:ind w:firstLine="720"/>
        <w:rPr>
          <w:sz w:val="24"/>
          <w:szCs w:val="24"/>
        </w:rPr>
      </w:pPr>
      <w:r w:rsidRPr="17926586">
        <w:rPr>
          <w:sz w:val="24"/>
          <w:szCs w:val="24"/>
        </w:rPr>
        <w:t>Identify v</w:t>
      </w:r>
      <w:r w:rsidR="00283D83" w:rsidRPr="17926586">
        <w:rPr>
          <w:sz w:val="24"/>
          <w:szCs w:val="24"/>
        </w:rPr>
        <w:t>isual material</w:t>
      </w:r>
      <w:r w:rsidRPr="17926586">
        <w:rPr>
          <w:sz w:val="24"/>
          <w:szCs w:val="24"/>
        </w:rPr>
        <w:t xml:space="preserve"> as a Figur</w:t>
      </w:r>
      <w:r w:rsidR="00DA3EF4" w:rsidRPr="17926586">
        <w:rPr>
          <w:sz w:val="24"/>
          <w:szCs w:val="24"/>
        </w:rPr>
        <w:t>e</w:t>
      </w:r>
      <w:r w:rsidRPr="17926586">
        <w:rPr>
          <w:sz w:val="24"/>
          <w:szCs w:val="24"/>
        </w:rPr>
        <w:t xml:space="preserve"> (</w:t>
      </w:r>
      <w:r w:rsidR="00283D83" w:rsidRPr="17926586">
        <w:rPr>
          <w:sz w:val="24"/>
          <w:szCs w:val="24"/>
        </w:rPr>
        <w:t>Fig.</w:t>
      </w:r>
      <w:r w:rsidR="00DA3EF4" w:rsidRPr="17926586">
        <w:rPr>
          <w:sz w:val="24"/>
          <w:szCs w:val="24"/>
        </w:rPr>
        <w:t>1</w:t>
      </w:r>
      <w:r w:rsidR="00283D83" w:rsidRPr="17926586">
        <w:rPr>
          <w:sz w:val="24"/>
          <w:szCs w:val="24"/>
        </w:rPr>
        <w:t xml:space="preserve">), </w:t>
      </w:r>
      <w:r w:rsidR="00DA3EF4" w:rsidRPr="17926586">
        <w:rPr>
          <w:sz w:val="24"/>
          <w:szCs w:val="24"/>
        </w:rPr>
        <w:t xml:space="preserve">a </w:t>
      </w:r>
      <w:r w:rsidR="00283D83" w:rsidRPr="17926586">
        <w:rPr>
          <w:sz w:val="24"/>
          <w:szCs w:val="24"/>
        </w:rPr>
        <w:t xml:space="preserve">numeral, </w:t>
      </w:r>
      <w:r w:rsidR="00DA3EF4" w:rsidRPr="17926586">
        <w:rPr>
          <w:sz w:val="24"/>
          <w:szCs w:val="24"/>
        </w:rPr>
        <w:t xml:space="preserve">and </w:t>
      </w:r>
      <w:r w:rsidR="00283D83" w:rsidRPr="17926586">
        <w:rPr>
          <w:sz w:val="24"/>
          <w:szCs w:val="24"/>
        </w:rPr>
        <w:t xml:space="preserve">a caption directly below </w:t>
      </w:r>
      <w:r w:rsidR="00DA3EF4" w:rsidRPr="17926586">
        <w:rPr>
          <w:sz w:val="24"/>
          <w:szCs w:val="24"/>
        </w:rPr>
        <w:t>them using</w:t>
      </w:r>
      <w:r w:rsidR="00283D83" w:rsidRPr="17926586">
        <w:rPr>
          <w:sz w:val="24"/>
          <w:szCs w:val="24"/>
        </w:rPr>
        <w:t xml:space="preserve"> the </w:t>
      </w:r>
      <w:r w:rsidR="00F3025E" w:rsidRPr="17926586">
        <w:rPr>
          <w:sz w:val="24"/>
          <w:szCs w:val="24"/>
        </w:rPr>
        <w:t xml:space="preserve">full </w:t>
      </w:r>
      <w:r w:rsidR="00283D83" w:rsidRPr="17926586">
        <w:rPr>
          <w:sz w:val="24"/>
          <w:szCs w:val="24"/>
        </w:rPr>
        <w:t>margins</w:t>
      </w:r>
      <w:r w:rsidR="4AB9DF1E" w:rsidRPr="17926586">
        <w:rPr>
          <w:sz w:val="24"/>
          <w:szCs w:val="24"/>
        </w:rPr>
        <w:t xml:space="preserve"> (</w:t>
      </w:r>
      <w:r w:rsidR="00F3025E" w:rsidRPr="17926586">
        <w:rPr>
          <w:sz w:val="24"/>
          <w:szCs w:val="24"/>
        </w:rPr>
        <w:t>do not indent</w:t>
      </w:r>
      <w:r w:rsidR="7475FF6C" w:rsidRPr="17926586">
        <w:rPr>
          <w:sz w:val="24"/>
          <w:szCs w:val="24"/>
        </w:rPr>
        <w:t>)</w:t>
      </w:r>
      <w:r w:rsidR="00DA3EF4" w:rsidRPr="17926586">
        <w:rPr>
          <w:sz w:val="24"/>
          <w:szCs w:val="24"/>
        </w:rPr>
        <w:t>. Label m</w:t>
      </w:r>
      <w:r w:rsidR="00283D83" w:rsidRPr="17926586">
        <w:rPr>
          <w:sz w:val="24"/>
          <w:szCs w:val="24"/>
        </w:rPr>
        <w:t>usical illustrations</w:t>
      </w:r>
      <w:r w:rsidR="1FEF881E" w:rsidRPr="17926586">
        <w:rPr>
          <w:sz w:val="24"/>
          <w:szCs w:val="24"/>
        </w:rPr>
        <w:t xml:space="preserve"> as an</w:t>
      </w:r>
      <w:r w:rsidR="00283D83" w:rsidRPr="17926586">
        <w:rPr>
          <w:sz w:val="24"/>
          <w:szCs w:val="24"/>
        </w:rPr>
        <w:t xml:space="preserve"> Example </w:t>
      </w:r>
      <w:r w:rsidR="00DA3EF4" w:rsidRPr="17926586">
        <w:rPr>
          <w:sz w:val="24"/>
          <w:szCs w:val="24"/>
        </w:rPr>
        <w:t>(</w:t>
      </w:r>
      <w:r w:rsidR="00283D83" w:rsidRPr="17926586">
        <w:rPr>
          <w:sz w:val="24"/>
          <w:szCs w:val="24"/>
        </w:rPr>
        <w:t>Ex.</w:t>
      </w:r>
      <w:r w:rsidR="00DA3EF4" w:rsidRPr="17926586">
        <w:rPr>
          <w:sz w:val="24"/>
          <w:szCs w:val="24"/>
        </w:rPr>
        <w:t>1</w:t>
      </w:r>
      <w:r w:rsidR="00283D83" w:rsidRPr="17926586">
        <w:rPr>
          <w:sz w:val="24"/>
          <w:szCs w:val="24"/>
        </w:rPr>
        <w:t xml:space="preserve">) </w:t>
      </w:r>
      <w:r w:rsidR="00DA3EF4" w:rsidRPr="17926586">
        <w:rPr>
          <w:sz w:val="24"/>
          <w:szCs w:val="24"/>
        </w:rPr>
        <w:t>with a</w:t>
      </w:r>
      <w:r w:rsidR="00283D83" w:rsidRPr="17926586">
        <w:rPr>
          <w:sz w:val="24"/>
          <w:szCs w:val="24"/>
        </w:rPr>
        <w:t xml:space="preserve"> numeral </w:t>
      </w:r>
      <w:r w:rsidR="00DA3EF4" w:rsidRPr="17926586">
        <w:rPr>
          <w:sz w:val="24"/>
          <w:szCs w:val="24"/>
        </w:rPr>
        <w:t xml:space="preserve">and </w:t>
      </w:r>
      <w:r w:rsidR="00283D83" w:rsidRPr="17926586">
        <w:rPr>
          <w:sz w:val="24"/>
          <w:szCs w:val="24"/>
        </w:rPr>
        <w:t>caption</w:t>
      </w:r>
      <w:r w:rsidR="0010660C" w:rsidRPr="17926586">
        <w:rPr>
          <w:sz w:val="24"/>
          <w:szCs w:val="24"/>
        </w:rPr>
        <w:t xml:space="preserve"> directly below them using the </w:t>
      </w:r>
      <w:r w:rsidR="00F3025E" w:rsidRPr="17926586">
        <w:rPr>
          <w:sz w:val="24"/>
          <w:szCs w:val="24"/>
        </w:rPr>
        <w:t xml:space="preserve">full </w:t>
      </w:r>
      <w:r w:rsidR="0010660C" w:rsidRPr="17926586">
        <w:rPr>
          <w:sz w:val="24"/>
          <w:szCs w:val="24"/>
        </w:rPr>
        <w:t>margins</w:t>
      </w:r>
      <w:r w:rsidR="00DA3EF4" w:rsidRPr="17926586">
        <w:rPr>
          <w:sz w:val="24"/>
          <w:szCs w:val="24"/>
        </w:rPr>
        <w:t>.</w:t>
      </w:r>
    </w:p>
    <w:p w14:paraId="57A64082" w14:textId="77777777" w:rsidR="007C6866" w:rsidRPr="007C6866" w:rsidRDefault="007C6866" w:rsidP="14F1DD01">
      <w:pPr>
        <w:spacing w:after="0"/>
        <w:rPr>
          <w:sz w:val="24"/>
          <w:szCs w:val="24"/>
        </w:rPr>
      </w:pPr>
    </w:p>
    <w:p w14:paraId="50A7BC27" w14:textId="5C0C7CAF" w:rsidR="00C7190C" w:rsidRPr="00905C7C" w:rsidRDefault="00C7190C" w:rsidP="17926586">
      <w:pPr>
        <w:spacing w:after="0"/>
        <w:ind w:firstLine="720"/>
        <w:rPr>
          <w:sz w:val="24"/>
          <w:szCs w:val="24"/>
        </w:rPr>
      </w:pPr>
      <w:r w:rsidRPr="17926586">
        <w:rPr>
          <w:sz w:val="24"/>
          <w:szCs w:val="24"/>
        </w:rPr>
        <w:t>Place Tables, Figures</w:t>
      </w:r>
      <w:r w:rsidR="004C3097" w:rsidRPr="17926586">
        <w:rPr>
          <w:sz w:val="24"/>
          <w:szCs w:val="24"/>
        </w:rPr>
        <w:t>,</w:t>
      </w:r>
      <w:r w:rsidRPr="17926586">
        <w:rPr>
          <w:sz w:val="24"/>
          <w:szCs w:val="24"/>
        </w:rPr>
        <w:t xml:space="preserve"> and Examples near the text to which they relate.</w:t>
      </w:r>
      <w:r w:rsidR="00DA3EF4" w:rsidRPr="17926586">
        <w:rPr>
          <w:sz w:val="24"/>
          <w:szCs w:val="24"/>
        </w:rPr>
        <w:t xml:space="preserve"> </w:t>
      </w:r>
      <w:r w:rsidRPr="17926586">
        <w:rPr>
          <w:sz w:val="24"/>
          <w:szCs w:val="24"/>
        </w:rPr>
        <w:t>If the caption provides complete information about the source and the source is not cited</w:t>
      </w:r>
      <w:r w:rsidR="00DA3EF4" w:rsidRPr="17926586">
        <w:rPr>
          <w:sz w:val="24"/>
          <w:szCs w:val="24"/>
        </w:rPr>
        <w:t xml:space="preserve"> elsewhere</w:t>
      </w:r>
      <w:r w:rsidRPr="17926586">
        <w:rPr>
          <w:sz w:val="24"/>
          <w:szCs w:val="24"/>
        </w:rPr>
        <w:t xml:space="preserve"> in the text, </w:t>
      </w:r>
      <w:r w:rsidR="000C194B" w:rsidRPr="17926586">
        <w:rPr>
          <w:sz w:val="24"/>
          <w:szCs w:val="24"/>
        </w:rPr>
        <w:t xml:space="preserve">then </w:t>
      </w:r>
      <w:r w:rsidRPr="17926586">
        <w:rPr>
          <w:sz w:val="24"/>
          <w:szCs w:val="24"/>
        </w:rPr>
        <w:t xml:space="preserve">no entry for the source </w:t>
      </w:r>
      <w:r w:rsidR="3CABA079" w:rsidRPr="17926586">
        <w:rPr>
          <w:sz w:val="24"/>
          <w:szCs w:val="24"/>
        </w:rPr>
        <w:t xml:space="preserve">on </w:t>
      </w:r>
      <w:r w:rsidRPr="17926586">
        <w:rPr>
          <w:sz w:val="24"/>
          <w:szCs w:val="24"/>
        </w:rPr>
        <w:t xml:space="preserve">the </w:t>
      </w:r>
      <w:r w:rsidR="53C87205" w:rsidRPr="17926586">
        <w:rPr>
          <w:sz w:val="24"/>
          <w:szCs w:val="24"/>
        </w:rPr>
        <w:t xml:space="preserve">Works Cited page </w:t>
      </w:r>
      <w:r w:rsidRPr="17926586">
        <w:rPr>
          <w:sz w:val="24"/>
          <w:szCs w:val="24"/>
        </w:rPr>
        <w:t>is necessary.</w:t>
      </w:r>
    </w:p>
    <w:sectPr w:rsidR="00C7190C" w:rsidRPr="00905C7C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5C85" w14:textId="77777777" w:rsidR="0079646C" w:rsidRDefault="0079646C" w:rsidP="00CE27A4">
      <w:pPr>
        <w:spacing w:after="0" w:line="240" w:lineRule="auto"/>
      </w:pPr>
      <w:r>
        <w:separator/>
      </w:r>
    </w:p>
  </w:endnote>
  <w:endnote w:type="continuationSeparator" w:id="0">
    <w:p w14:paraId="685D3910" w14:textId="77777777" w:rsidR="0079646C" w:rsidRDefault="0079646C" w:rsidP="00CE27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-120340459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800FCA7" w14:textId="2C390BF1" w:rsidR="00CE27A4" w:rsidRPr="00CE27A4" w:rsidRDefault="00BA03D4">
            <w:pPr>
              <w:pStyle w:val="Footer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8A5D63">
              <w:rPr>
                <w:rFonts w:cstheme="minorHAnsi"/>
              </w:rPr>
              <w:t>Metro State</w:t>
            </w:r>
            <w:r>
              <w:rPr>
                <w:rFonts w:cstheme="minorHAnsi"/>
              </w:rPr>
              <w:t xml:space="preserve"> University, a member of Minnesota State</w:t>
            </w:r>
            <w:r w:rsidR="00CE27A4" w:rsidRPr="00CE27A4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CF73DD">
              <w:rPr>
                <w:rFonts w:ascii="Arial" w:hAnsi="Arial" w:cs="Arial"/>
                <w:sz w:val="20"/>
                <w:szCs w:val="20"/>
              </w:rPr>
              <w:t>Spring 2024</w:t>
            </w:r>
            <w:r w:rsidR="00CE27A4" w:rsidRPr="00CE27A4">
              <w:rPr>
                <w:rFonts w:ascii="Arial" w:hAnsi="Arial" w:cs="Arial"/>
                <w:sz w:val="20"/>
                <w:szCs w:val="20"/>
              </w:rPr>
              <w:tab/>
            </w:r>
            <w:r w:rsidR="00CE27A4" w:rsidRPr="00CE27A4">
              <w:rPr>
                <w:rFonts w:ascii="Arial" w:hAnsi="Arial" w:cs="Arial"/>
                <w:sz w:val="20"/>
                <w:szCs w:val="20"/>
              </w:rPr>
              <w:tab/>
              <w:t xml:space="preserve">Page </w:t>
            </w:r>
            <w:r w:rsidR="00CE27A4" w:rsidRPr="00CE27A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CE27A4" w:rsidRPr="00CE27A4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="00CE27A4" w:rsidRPr="00CE27A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CE27A4" w:rsidRPr="00CE27A4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="00CE27A4" w:rsidRPr="00CE27A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CE27A4" w:rsidRPr="00CE27A4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="00CE27A4" w:rsidRPr="00CE27A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="00CE27A4" w:rsidRPr="00CE27A4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="00CE27A4" w:rsidRPr="00CE27A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CE27A4" w:rsidRPr="00CE27A4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="00CE27A4" w:rsidRPr="00CE27A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8E97E43" w14:textId="77777777" w:rsidR="00CE27A4" w:rsidRDefault="00CE27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3A7FE" w14:textId="77777777" w:rsidR="0079646C" w:rsidRDefault="0079646C" w:rsidP="00CE27A4">
      <w:pPr>
        <w:spacing w:after="0" w:line="240" w:lineRule="auto"/>
      </w:pPr>
      <w:r>
        <w:separator/>
      </w:r>
    </w:p>
  </w:footnote>
  <w:footnote w:type="continuationSeparator" w:id="0">
    <w:p w14:paraId="69268007" w14:textId="77777777" w:rsidR="0079646C" w:rsidRDefault="0079646C" w:rsidP="00CE27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525B7"/>
    <w:multiLevelType w:val="hybridMultilevel"/>
    <w:tmpl w:val="39E6B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6E279E"/>
    <w:multiLevelType w:val="hybridMultilevel"/>
    <w:tmpl w:val="036C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0F84"/>
    <w:multiLevelType w:val="hybridMultilevel"/>
    <w:tmpl w:val="69AC6C78"/>
    <w:lvl w:ilvl="0" w:tplc="D64CBE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FCA6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0E7D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86B1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247A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C035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9AC4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4C0E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9E53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0C3DF2"/>
    <w:multiLevelType w:val="hybridMultilevel"/>
    <w:tmpl w:val="642A1E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CB3E59"/>
    <w:multiLevelType w:val="hybridMultilevel"/>
    <w:tmpl w:val="5C048CD2"/>
    <w:lvl w:ilvl="0" w:tplc="CB143F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B212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7ADD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4866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F4CA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7A3D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0016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A4F4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2E17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581637"/>
    <w:multiLevelType w:val="hybridMultilevel"/>
    <w:tmpl w:val="12802098"/>
    <w:lvl w:ilvl="0" w:tplc="B4DE4D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4888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6AD4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08E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42B0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789B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38DF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227D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E88F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929E75"/>
    <w:multiLevelType w:val="hybridMultilevel"/>
    <w:tmpl w:val="2DB0FEB0"/>
    <w:lvl w:ilvl="0" w:tplc="481A6A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C2EF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468F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7AEF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B4B7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3EB9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2EC4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6237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D2C5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1745D"/>
    <w:multiLevelType w:val="hybridMultilevel"/>
    <w:tmpl w:val="86C0FF8C"/>
    <w:lvl w:ilvl="0" w:tplc="2C8AF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B23F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EF5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B2A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4842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FAA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6683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D0B4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506E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4546FC"/>
    <w:multiLevelType w:val="hybridMultilevel"/>
    <w:tmpl w:val="74C2CC8A"/>
    <w:lvl w:ilvl="0" w:tplc="6980AD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8221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80C2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BEF8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4200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C465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483F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94CB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240A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A66BE5"/>
    <w:multiLevelType w:val="hybridMultilevel"/>
    <w:tmpl w:val="EDA0B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B41B7F"/>
    <w:multiLevelType w:val="hybridMultilevel"/>
    <w:tmpl w:val="509C0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011CA4"/>
    <w:multiLevelType w:val="hybridMultilevel"/>
    <w:tmpl w:val="75A25BC4"/>
    <w:lvl w:ilvl="0" w:tplc="CD5613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DE63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32A2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D2EC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0AD9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8E6E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EEA8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62C9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887F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4CBDDB"/>
    <w:multiLevelType w:val="hybridMultilevel"/>
    <w:tmpl w:val="29E6CEAA"/>
    <w:lvl w:ilvl="0" w:tplc="E31404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4EA6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5CD7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8CD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40C3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3E73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1EEC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DA4F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70D7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CAA5FD"/>
    <w:multiLevelType w:val="hybridMultilevel"/>
    <w:tmpl w:val="C1FC715E"/>
    <w:lvl w:ilvl="0" w:tplc="A5AC44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1C10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64D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E24A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9636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14E9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C433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923A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A2AB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13"/>
  </w:num>
  <w:num w:numId="4">
    <w:abstractNumId w:val="4"/>
  </w:num>
  <w:num w:numId="5">
    <w:abstractNumId w:val="7"/>
  </w:num>
  <w:num w:numId="6">
    <w:abstractNumId w:val="6"/>
  </w:num>
  <w:num w:numId="7">
    <w:abstractNumId w:val="8"/>
  </w:num>
  <w:num w:numId="8">
    <w:abstractNumId w:val="12"/>
  </w:num>
  <w:num w:numId="9">
    <w:abstractNumId w:val="2"/>
  </w:num>
  <w:num w:numId="10">
    <w:abstractNumId w:val="3"/>
  </w:num>
  <w:num w:numId="11">
    <w:abstractNumId w:val="1"/>
  </w:num>
  <w:num w:numId="12">
    <w:abstractNumId w:val="0"/>
  </w:num>
  <w:num w:numId="13">
    <w:abstractNumId w:val="9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zAysjS1NLcws7RQ0lEKTi0uzszPAykwqgUAy0ya9ywAAAA="/>
  </w:docVars>
  <w:rsids>
    <w:rsidRoot w:val="00F96DC5"/>
    <w:rsid w:val="00003929"/>
    <w:rsid w:val="00005960"/>
    <w:rsid w:val="00011073"/>
    <w:rsid w:val="00011A4A"/>
    <w:rsid w:val="00020976"/>
    <w:rsid w:val="0003239D"/>
    <w:rsid w:val="000334DF"/>
    <w:rsid w:val="00035C7F"/>
    <w:rsid w:val="00046A3A"/>
    <w:rsid w:val="000566D9"/>
    <w:rsid w:val="00057F5A"/>
    <w:rsid w:val="00061D5E"/>
    <w:rsid w:val="0006379B"/>
    <w:rsid w:val="0007758C"/>
    <w:rsid w:val="00086CF3"/>
    <w:rsid w:val="0008714A"/>
    <w:rsid w:val="0008732F"/>
    <w:rsid w:val="0009307C"/>
    <w:rsid w:val="000A0CA7"/>
    <w:rsid w:val="000A1844"/>
    <w:rsid w:val="000A25CB"/>
    <w:rsid w:val="000A4752"/>
    <w:rsid w:val="000B544A"/>
    <w:rsid w:val="000C194B"/>
    <w:rsid w:val="000C1A2F"/>
    <w:rsid w:val="000C6BC5"/>
    <w:rsid w:val="000C7748"/>
    <w:rsid w:val="000D75B4"/>
    <w:rsid w:val="000D7C65"/>
    <w:rsid w:val="000E0830"/>
    <w:rsid w:val="000F72CE"/>
    <w:rsid w:val="00101905"/>
    <w:rsid w:val="00102F8A"/>
    <w:rsid w:val="0010660C"/>
    <w:rsid w:val="001079C7"/>
    <w:rsid w:val="00107F2D"/>
    <w:rsid w:val="00110E33"/>
    <w:rsid w:val="00113FA5"/>
    <w:rsid w:val="001255B8"/>
    <w:rsid w:val="00127051"/>
    <w:rsid w:val="00127DFE"/>
    <w:rsid w:val="001323BA"/>
    <w:rsid w:val="001353F4"/>
    <w:rsid w:val="001469C6"/>
    <w:rsid w:val="00147B9D"/>
    <w:rsid w:val="00154125"/>
    <w:rsid w:val="001557CB"/>
    <w:rsid w:val="0015674F"/>
    <w:rsid w:val="00157CD3"/>
    <w:rsid w:val="00161142"/>
    <w:rsid w:val="00166942"/>
    <w:rsid w:val="00183F57"/>
    <w:rsid w:val="00185B04"/>
    <w:rsid w:val="00187F8E"/>
    <w:rsid w:val="00190C9B"/>
    <w:rsid w:val="001921F3"/>
    <w:rsid w:val="001940D7"/>
    <w:rsid w:val="001951C7"/>
    <w:rsid w:val="00196E8B"/>
    <w:rsid w:val="00196F00"/>
    <w:rsid w:val="001A486E"/>
    <w:rsid w:val="001B1671"/>
    <w:rsid w:val="001B4659"/>
    <w:rsid w:val="001C0113"/>
    <w:rsid w:val="001C04EB"/>
    <w:rsid w:val="001C4D66"/>
    <w:rsid w:val="001C6067"/>
    <w:rsid w:val="001C7041"/>
    <w:rsid w:val="001D6483"/>
    <w:rsid w:val="001D69E4"/>
    <w:rsid w:val="001E0460"/>
    <w:rsid w:val="001E048D"/>
    <w:rsid w:val="001E64E5"/>
    <w:rsid w:val="001E7071"/>
    <w:rsid w:val="001F32D1"/>
    <w:rsid w:val="002036DD"/>
    <w:rsid w:val="0020409C"/>
    <w:rsid w:val="00205D2C"/>
    <w:rsid w:val="00207105"/>
    <w:rsid w:val="00210B18"/>
    <w:rsid w:val="00215C59"/>
    <w:rsid w:val="0022250E"/>
    <w:rsid w:val="00226AE1"/>
    <w:rsid w:val="00231006"/>
    <w:rsid w:val="00231676"/>
    <w:rsid w:val="00231919"/>
    <w:rsid w:val="00233009"/>
    <w:rsid w:val="00237457"/>
    <w:rsid w:val="00243CF0"/>
    <w:rsid w:val="00246372"/>
    <w:rsid w:val="002505B1"/>
    <w:rsid w:val="002520C0"/>
    <w:rsid w:val="00253B17"/>
    <w:rsid w:val="00254289"/>
    <w:rsid w:val="002657C0"/>
    <w:rsid w:val="00283A6E"/>
    <w:rsid w:val="00283D83"/>
    <w:rsid w:val="0029404C"/>
    <w:rsid w:val="002A1C22"/>
    <w:rsid w:val="002A5378"/>
    <w:rsid w:val="002B30F2"/>
    <w:rsid w:val="002B708E"/>
    <w:rsid w:val="002C5FDC"/>
    <w:rsid w:val="002C6E6C"/>
    <w:rsid w:val="002E25E8"/>
    <w:rsid w:val="002E2B11"/>
    <w:rsid w:val="002F019D"/>
    <w:rsid w:val="002F1328"/>
    <w:rsid w:val="002F14BB"/>
    <w:rsid w:val="002F2FE1"/>
    <w:rsid w:val="003067CB"/>
    <w:rsid w:val="0031081C"/>
    <w:rsid w:val="00310859"/>
    <w:rsid w:val="00312F4A"/>
    <w:rsid w:val="00320128"/>
    <w:rsid w:val="00327782"/>
    <w:rsid w:val="003278DC"/>
    <w:rsid w:val="00335F9B"/>
    <w:rsid w:val="00336AAC"/>
    <w:rsid w:val="00340BC8"/>
    <w:rsid w:val="003437E3"/>
    <w:rsid w:val="0034520A"/>
    <w:rsid w:val="003464EB"/>
    <w:rsid w:val="00351663"/>
    <w:rsid w:val="00354885"/>
    <w:rsid w:val="00364325"/>
    <w:rsid w:val="00370148"/>
    <w:rsid w:val="00374609"/>
    <w:rsid w:val="0037518D"/>
    <w:rsid w:val="00381A24"/>
    <w:rsid w:val="00385AC8"/>
    <w:rsid w:val="00392BD3"/>
    <w:rsid w:val="003959C1"/>
    <w:rsid w:val="003A24CE"/>
    <w:rsid w:val="003A651C"/>
    <w:rsid w:val="003C6B10"/>
    <w:rsid w:val="003D0F1C"/>
    <w:rsid w:val="003D410D"/>
    <w:rsid w:val="003E5B1E"/>
    <w:rsid w:val="003E7B02"/>
    <w:rsid w:val="003F0941"/>
    <w:rsid w:val="003F7438"/>
    <w:rsid w:val="00401810"/>
    <w:rsid w:val="0040597F"/>
    <w:rsid w:val="004078B2"/>
    <w:rsid w:val="00413995"/>
    <w:rsid w:val="00431D5B"/>
    <w:rsid w:val="00437930"/>
    <w:rsid w:val="004457F5"/>
    <w:rsid w:val="0045409F"/>
    <w:rsid w:val="00454775"/>
    <w:rsid w:val="00456CC5"/>
    <w:rsid w:val="0046036E"/>
    <w:rsid w:val="004705ED"/>
    <w:rsid w:val="004766D2"/>
    <w:rsid w:val="00484C80"/>
    <w:rsid w:val="004A6660"/>
    <w:rsid w:val="004C0303"/>
    <w:rsid w:val="004C1F82"/>
    <w:rsid w:val="004C3097"/>
    <w:rsid w:val="004C7086"/>
    <w:rsid w:val="004D24AD"/>
    <w:rsid w:val="004D7C5A"/>
    <w:rsid w:val="004E01F4"/>
    <w:rsid w:val="004E0459"/>
    <w:rsid w:val="004E5491"/>
    <w:rsid w:val="00502D2F"/>
    <w:rsid w:val="00505E2A"/>
    <w:rsid w:val="00511DA1"/>
    <w:rsid w:val="0051245E"/>
    <w:rsid w:val="00513AF3"/>
    <w:rsid w:val="005155B9"/>
    <w:rsid w:val="00521B69"/>
    <w:rsid w:val="00523CC6"/>
    <w:rsid w:val="00524E75"/>
    <w:rsid w:val="00525369"/>
    <w:rsid w:val="005338C7"/>
    <w:rsid w:val="00537B10"/>
    <w:rsid w:val="00542E1E"/>
    <w:rsid w:val="00557D69"/>
    <w:rsid w:val="00565542"/>
    <w:rsid w:val="005656B0"/>
    <w:rsid w:val="00571DA1"/>
    <w:rsid w:val="00572631"/>
    <w:rsid w:val="005800C5"/>
    <w:rsid w:val="00582947"/>
    <w:rsid w:val="00583ED2"/>
    <w:rsid w:val="00585C98"/>
    <w:rsid w:val="00587FA5"/>
    <w:rsid w:val="0059051F"/>
    <w:rsid w:val="00593788"/>
    <w:rsid w:val="00594154"/>
    <w:rsid w:val="005A70C2"/>
    <w:rsid w:val="005B0905"/>
    <w:rsid w:val="005B1689"/>
    <w:rsid w:val="005B6F72"/>
    <w:rsid w:val="005C64ED"/>
    <w:rsid w:val="005D11E2"/>
    <w:rsid w:val="005D78C3"/>
    <w:rsid w:val="005E03EC"/>
    <w:rsid w:val="005E0B4B"/>
    <w:rsid w:val="005E0F6C"/>
    <w:rsid w:val="005E72EA"/>
    <w:rsid w:val="005E74B8"/>
    <w:rsid w:val="005F001C"/>
    <w:rsid w:val="005F007B"/>
    <w:rsid w:val="005F4BD1"/>
    <w:rsid w:val="005F4FFF"/>
    <w:rsid w:val="005F5698"/>
    <w:rsid w:val="006039F7"/>
    <w:rsid w:val="006046CF"/>
    <w:rsid w:val="00604828"/>
    <w:rsid w:val="00607467"/>
    <w:rsid w:val="006118AE"/>
    <w:rsid w:val="00614589"/>
    <w:rsid w:val="00615CAA"/>
    <w:rsid w:val="00617F87"/>
    <w:rsid w:val="00622CB0"/>
    <w:rsid w:val="006241E6"/>
    <w:rsid w:val="00630883"/>
    <w:rsid w:val="0063729E"/>
    <w:rsid w:val="00637EC2"/>
    <w:rsid w:val="00642A98"/>
    <w:rsid w:val="00643EA7"/>
    <w:rsid w:val="0064548A"/>
    <w:rsid w:val="006466AB"/>
    <w:rsid w:val="00652A3E"/>
    <w:rsid w:val="00657990"/>
    <w:rsid w:val="00666658"/>
    <w:rsid w:val="00666DAA"/>
    <w:rsid w:val="00673715"/>
    <w:rsid w:val="00673CE2"/>
    <w:rsid w:val="0067593D"/>
    <w:rsid w:val="0068470D"/>
    <w:rsid w:val="006A2055"/>
    <w:rsid w:val="006A29BC"/>
    <w:rsid w:val="006C6E29"/>
    <w:rsid w:val="006D0CDA"/>
    <w:rsid w:val="006D16DD"/>
    <w:rsid w:val="006E02AD"/>
    <w:rsid w:val="006F0E30"/>
    <w:rsid w:val="006F648F"/>
    <w:rsid w:val="007006A3"/>
    <w:rsid w:val="00701539"/>
    <w:rsid w:val="00704F13"/>
    <w:rsid w:val="00705C5A"/>
    <w:rsid w:val="00710445"/>
    <w:rsid w:val="00715730"/>
    <w:rsid w:val="00725591"/>
    <w:rsid w:val="00735E92"/>
    <w:rsid w:val="0074114A"/>
    <w:rsid w:val="00741D36"/>
    <w:rsid w:val="00743558"/>
    <w:rsid w:val="007461E7"/>
    <w:rsid w:val="007620D5"/>
    <w:rsid w:val="00762989"/>
    <w:rsid w:val="00766863"/>
    <w:rsid w:val="007705C6"/>
    <w:rsid w:val="007712EB"/>
    <w:rsid w:val="007760AD"/>
    <w:rsid w:val="00780505"/>
    <w:rsid w:val="0079054C"/>
    <w:rsid w:val="0079175C"/>
    <w:rsid w:val="00793583"/>
    <w:rsid w:val="0079646C"/>
    <w:rsid w:val="007A1555"/>
    <w:rsid w:val="007A2022"/>
    <w:rsid w:val="007A269F"/>
    <w:rsid w:val="007A295F"/>
    <w:rsid w:val="007A2DA4"/>
    <w:rsid w:val="007A7B44"/>
    <w:rsid w:val="007B0E94"/>
    <w:rsid w:val="007B2B51"/>
    <w:rsid w:val="007B51AB"/>
    <w:rsid w:val="007C5EA8"/>
    <w:rsid w:val="007C6866"/>
    <w:rsid w:val="007D3F9A"/>
    <w:rsid w:val="007D3FCE"/>
    <w:rsid w:val="007E1C4C"/>
    <w:rsid w:val="007E62A5"/>
    <w:rsid w:val="007F0AA4"/>
    <w:rsid w:val="007F0BE7"/>
    <w:rsid w:val="007F44FA"/>
    <w:rsid w:val="008010B1"/>
    <w:rsid w:val="00801C07"/>
    <w:rsid w:val="0080538A"/>
    <w:rsid w:val="008153A0"/>
    <w:rsid w:val="008202A4"/>
    <w:rsid w:val="0082118A"/>
    <w:rsid w:val="00826148"/>
    <w:rsid w:val="00830840"/>
    <w:rsid w:val="00830A78"/>
    <w:rsid w:val="00831BD7"/>
    <w:rsid w:val="00837818"/>
    <w:rsid w:val="00840D51"/>
    <w:rsid w:val="008508A5"/>
    <w:rsid w:val="00851149"/>
    <w:rsid w:val="00851754"/>
    <w:rsid w:val="008532C0"/>
    <w:rsid w:val="00855900"/>
    <w:rsid w:val="00855F5B"/>
    <w:rsid w:val="00856662"/>
    <w:rsid w:val="0086190E"/>
    <w:rsid w:val="00863D86"/>
    <w:rsid w:val="00864BE3"/>
    <w:rsid w:val="008848F1"/>
    <w:rsid w:val="00887354"/>
    <w:rsid w:val="00887A05"/>
    <w:rsid w:val="00892B66"/>
    <w:rsid w:val="00896FBC"/>
    <w:rsid w:val="008A1A5E"/>
    <w:rsid w:val="008A31FE"/>
    <w:rsid w:val="008B066C"/>
    <w:rsid w:val="008B2387"/>
    <w:rsid w:val="008B3A0F"/>
    <w:rsid w:val="008B71CE"/>
    <w:rsid w:val="008C47CD"/>
    <w:rsid w:val="008C50C9"/>
    <w:rsid w:val="008C6754"/>
    <w:rsid w:val="008C6ABB"/>
    <w:rsid w:val="008C70FA"/>
    <w:rsid w:val="008D246E"/>
    <w:rsid w:val="008D2916"/>
    <w:rsid w:val="008D3146"/>
    <w:rsid w:val="008D5542"/>
    <w:rsid w:val="008E221C"/>
    <w:rsid w:val="008E5DCF"/>
    <w:rsid w:val="008F472E"/>
    <w:rsid w:val="008F5109"/>
    <w:rsid w:val="00905C7C"/>
    <w:rsid w:val="0090673E"/>
    <w:rsid w:val="00927A14"/>
    <w:rsid w:val="00930DA8"/>
    <w:rsid w:val="00931F27"/>
    <w:rsid w:val="009374A0"/>
    <w:rsid w:val="00942169"/>
    <w:rsid w:val="0095287D"/>
    <w:rsid w:val="009609BE"/>
    <w:rsid w:val="009617B1"/>
    <w:rsid w:val="009629C7"/>
    <w:rsid w:val="00971556"/>
    <w:rsid w:val="009822D4"/>
    <w:rsid w:val="00986002"/>
    <w:rsid w:val="0098707B"/>
    <w:rsid w:val="009870FF"/>
    <w:rsid w:val="00993BDC"/>
    <w:rsid w:val="009A1180"/>
    <w:rsid w:val="009A51C6"/>
    <w:rsid w:val="009A601F"/>
    <w:rsid w:val="009A62CD"/>
    <w:rsid w:val="009B250A"/>
    <w:rsid w:val="009C16BA"/>
    <w:rsid w:val="009C2D3B"/>
    <w:rsid w:val="009C3637"/>
    <w:rsid w:val="009C3BC2"/>
    <w:rsid w:val="009C46F8"/>
    <w:rsid w:val="009D0517"/>
    <w:rsid w:val="009D205C"/>
    <w:rsid w:val="009E2BF9"/>
    <w:rsid w:val="00A044C5"/>
    <w:rsid w:val="00A0753E"/>
    <w:rsid w:val="00A10587"/>
    <w:rsid w:val="00A13725"/>
    <w:rsid w:val="00A1479F"/>
    <w:rsid w:val="00A26432"/>
    <w:rsid w:val="00A307FF"/>
    <w:rsid w:val="00A33545"/>
    <w:rsid w:val="00A345D0"/>
    <w:rsid w:val="00A46FB4"/>
    <w:rsid w:val="00A55D1F"/>
    <w:rsid w:val="00A6577D"/>
    <w:rsid w:val="00A65FAF"/>
    <w:rsid w:val="00A6751B"/>
    <w:rsid w:val="00A7590E"/>
    <w:rsid w:val="00A76087"/>
    <w:rsid w:val="00A76B79"/>
    <w:rsid w:val="00A85834"/>
    <w:rsid w:val="00AA030D"/>
    <w:rsid w:val="00AA2401"/>
    <w:rsid w:val="00AB2FEA"/>
    <w:rsid w:val="00AB578C"/>
    <w:rsid w:val="00AD2DC8"/>
    <w:rsid w:val="00AD3FB9"/>
    <w:rsid w:val="00AD4DC2"/>
    <w:rsid w:val="00AD4F95"/>
    <w:rsid w:val="00AD51D7"/>
    <w:rsid w:val="00AD5EAD"/>
    <w:rsid w:val="00AD6FCF"/>
    <w:rsid w:val="00AF2D7F"/>
    <w:rsid w:val="00B01264"/>
    <w:rsid w:val="00B02DBB"/>
    <w:rsid w:val="00B04595"/>
    <w:rsid w:val="00B11B23"/>
    <w:rsid w:val="00B137B7"/>
    <w:rsid w:val="00B16AFD"/>
    <w:rsid w:val="00B21D90"/>
    <w:rsid w:val="00B25E31"/>
    <w:rsid w:val="00B346B1"/>
    <w:rsid w:val="00B4145A"/>
    <w:rsid w:val="00B4390B"/>
    <w:rsid w:val="00B46D71"/>
    <w:rsid w:val="00B57E0C"/>
    <w:rsid w:val="00B700AF"/>
    <w:rsid w:val="00B748B2"/>
    <w:rsid w:val="00B90D2A"/>
    <w:rsid w:val="00BA03D4"/>
    <w:rsid w:val="00BA1D4E"/>
    <w:rsid w:val="00BB5851"/>
    <w:rsid w:val="00BB58F2"/>
    <w:rsid w:val="00BC4417"/>
    <w:rsid w:val="00BC7AE0"/>
    <w:rsid w:val="00BF0819"/>
    <w:rsid w:val="00BF1072"/>
    <w:rsid w:val="00C016EF"/>
    <w:rsid w:val="00C11564"/>
    <w:rsid w:val="00C13F63"/>
    <w:rsid w:val="00C22A02"/>
    <w:rsid w:val="00C31D66"/>
    <w:rsid w:val="00C35BC0"/>
    <w:rsid w:val="00C41B71"/>
    <w:rsid w:val="00C517E7"/>
    <w:rsid w:val="00C52A78"/>
    <w:rsid w:val="00C564AF"/>
    <w:rsid w:val="00C60C07"/>
    <w:rsid w:val="00C7190C"/>
    <w:rsid w:val="00C7355B"/>
    <w:rsid w:val="00C77276"/>
    <w:rsid w:val="00C83761"/>
    <w:rsid w:val="00C84AE7"/>
    <w:rsid w:val="00C908BA"/>
    <w:rsid w:val="00C91457"/>
    <w:rsid w:val="00C91F01"/>
    <w:rsid w:val="00C956AC"/>
    <w:rsid w:val="00CA541F"/>
    <w:rsid w:val="00CB5911"/>
    <w:rsid w:val="00CB6E69"/>
    <w:rsid w:val="00CC1837"/>
    <w:rsid w:val="00CD19C7"/>
    <w:rsid w:val="00CD1C16"/>
    <w:rsid w:val="00CE187E"/>
    <w:rsid w:val="00CE1A6E"/>
    <w:rsid w:val="00CE2208"/>
    <w:rsid w:val="00CE27A4"/>
    <w:rsid w:val="00CF73DD"/>
    <w:rsid w:val="00D02FF5"/>
    <w:rsid w:val="00D06159"/>
    <w:rsid w:val="00D10149"/>
    <w:rsid w:val="00D13269"/>
    <w:rsid w:val="00D16ABA"/>
    <w:rsid w:val="00D202BF"/>
    <w:rsid w:val="00D23687"/>
    <w:rsid w:val="00D260B6"/>
    <w:rsid w:val="00D32817"/>
    <w:rsid w:val="00D3554D"/>
    <w:rsid w:val="00D410A9"/>
    <w:rsid w:val="00D51B57"/>
    <w:rsid w:val="00D54A86"/>
    <w:rsid w:val="00D63611"/>
    <w:rsid w:val="00D709AA"/>
    <w:rsid w:val="00D735F7"/>
    <w:rsid w:val="00D86E14"/>
    <w:rsid w:val="00DA3EF4"/>
    <w:rsid w:val="00DA5318"/>
    <w:rsid w:val="00DB2851"/>
    <w:rsid w:val="00DB2980"/>
    <w:rsid w:val="00DB3D10"/>
    <w:rsid w:val="00DB528D"/>
    <w:rsid w:val="00DB625A"/>
    <w:rsid w:val="00DB7CAA"/>
    <w:rsid w:val="00DC46C8"/>
    <w:rsid w:val="00DC4CC5"/>
    <w:rsid w:val="00DC6904"/>
    <w:rsid w:val="00DD4733"/>
    <w:rsid w:val="00DD70D8"/>
    <w:rsid w:val="00DE1B88"/>
    <w:rsid w:val="00DF2FA3"/>
    <w:rsid w:val="00DF469C"/>
    <w:rsid w:val="00DF6E4B"/>
    <w:rsid w:val="00E0005D"/>
    <w:rsid w:val="00E0394A"/>
    <w:rsid w:val="00E0522F"/>
    <w:rsid w:val="00E05E3A"/>
    <w:rsid w:val="00E10F87"/>
    <w:rsid w:val="00E15BAD"/>
    <w:rsid w:val="00E172C7"/>
    <w:rsid w:val="00E20F76"/>
    <w:rsid w:val="00E3289F"/>
    <w:rsid w:val="00E3690D"/>
    <w:rsid w:val="00E37F75"/>
    <w:rsid w:val="00E50D30"/>
    <w:rsid w:val="00E54518"/>
    <w:rsid w:val="00E7154D"/>
    <w:rsid w:val="00E73D81"/>
    <w:rsid w:val="00E753CA"/>
    <w:rsid w:val="00E83CDE"/>
    <w:rsid w:val="00E8592E"/>
    <w:rsid w:val="00EA242A"/>
    <w:rsid w:val="00EA2462"/>
    <w:rsid w:val="00EA33A9"/>
    <w:rsid w:val="00EB35A6"/>
    <w:rsid w:val="00EB713F"/>
    <w:rsid w:val="00EC3CB8"/>
    <w:rsid w:val="00EC4025"/>
    <w:rsid w:val="00EC4B06"/>
    <w:rsid w:val="00ED06D6"/>
    <w:rsid w:val="00ED08EF"/>
    <w:rsid w:val="00ED317D"/>
    <w:rsid w:val="00ED3D8D"/>
    <w:rsid w:val="00ED7D61"/>
    <w:rsid w:val="00EE58A7"/>
    <w:rsid w:val="00EF287D"/>
    <w:rsid w:val="00EF7B6A"/>
    <w:rsid w:val="00F008FF"/>
    <w:rsid w:val="00F178C8"/>
    <w:rsid w:val="00F203C0"/>
    <w:rsid w:val="00F20543"/>
    <w:rsid w:val="00F23889"/>
    <w:rsid w:val="00F24C54"/>
    <w:rsid w:val="00F2724B"/>
    <w:rsid w:val="00F3025E"/>
    <w:rsid w:val="00F31A2E"/>
    <w:rsid w:val="00F341B4"/>
    <w:rsid w:val="00F43BEC"/>
    <w:rsid w:val="00F45812"/>
    <w:rsid w:val="00F53D38"/>
    <w:rsid w:val="00F6016B"/>
    <w:rsid w:val="00F602BE"/>
    <w:rsid w:val="00F715BF"/>
    <w:rsid w:val="00F71A73"/>
    <w:rsid w:val="00F72999"/>
    <w:rsid w:val="00F75F46"/>
    <w:rsid w:val="00F81972"/>
    <w:rsid w:val="00F8235F"/>
    <w:rsid w:val="00F83901"/>
    <w:rsid w:val="00F84162"/>
    <w:rsid w:val="00F847E2"/>
    <w:rsid w:val="00F84953"/>
    <w:rsid w:val="00F92698"/>
    <w:rsid w:val="00F93F86"/>
    <w:rsid w:val="00F96DC5"/>
    <w:rsid w:val="00FA16AA"/>
    <w:rsid w:val="00FA29EE"/>
    <w:rsid w:val="00FA32E7"/>
    <w:rsid w:val="00FB2A51"/>
    <w:rsid w:val="00FC78EB"/>
    <w:rsid w:val="00FC799E"/>
    <w:rsid w:val="00FE2C74"/>
    <w:rsid w:val="00FE3391"/>
    <w:rsid w:val="00FF0DF0"/>
    <w:rsid w:val="01B80203"/>
    <w:rsid w:val="01BACF22"/>
    <w:rsid w:val="01F008BF"/>
    <w:rsid w:val="0412A179"/>
    <w:rsid w:val="0551CA4D"/>
    <w:rsid w:val="059D3703"/>
    <w:rsid w:val="06887EC9"/>
    <w:rsid w:val="068B7326"/>
    <w:rsid w:val="06CF3B25"/>
    <w:rsid w:val="076FE25E"/>
    <w:rsid w:val="0807FFEA"/>
    <w:rsid w:val="083EF6B5"/>
    <w:rsid w:val="08A22500"/>
    <w:rsid w:val="08D4D7C5"/>
    <w:rsid w:val="097493C5"/>
    <w:rsid w:val="0A800A52"/>
    <w:rsid w:val="0A8AC20A"/>
    <w:rsid w:val="0AB1A306"/>
    <w:rsid w:val="0AC8F606"/>
    <w:rsid w:val="0AF21AD7"/>
    <w:rsid w:val="0C0494D2"/>
    <w:rsid w:val="0C5965D2"/>
    <w:rsid w:val="0D1869D9"/>
    <w:rsid w:val="0D73030A"/>
    <w:rsid w:val="0DB62C9A"/>
    <w:rsid w:val="0E38F29F"/>
    <w:rsid w:val="0E424C7E"/>
    <w:rsid w:val="0E848942"/>
    <w:rsid w:val="0EA1344B"/>
    <w:rsid w:val="0FCDAB1E"/>
    <w:rsid w:val="0FDE1CDF"/>
    <w:rsid w:val="10DFE9AA"/>
    <w:rsid w:val="10F09439"/>
    <w:rsid w:val="10FDB0E4"/>
    <w:rsid w:val="112D3175"/>
    <w:rsid w:val="11F5638D"/>
    <w:rsid w:val="1209B53F"/>
    <w:rsid w:val="12867155"/>
    <w:rsid w:val="1299F3FB"/>
    <w:rsid w:val="130C63C2"/>
    <w:rsid w:val="13534B08"/>
    <w:rsid w:val="1371E3B4"/>
    <w:rsid w:val="14BA9514"/>
    <w:rsid w:val="14F1DD01"/>
    <w:rsid w:val="15982502"/>
    <w:rsid w:val="15C8BAD1"/>
    <w:rsid w:val="15F69525"/>
    <w:rsid w:val="16A71783"/>
    <w:rsid w:val="1700BCF3"/>
    <w:rsid w:val="177D2935"/>
    <w:rsid w:val="17926586"/>
    <w:rsid w:val="1842EE21"/>
    <w:rsid w:val="18EAFB8F"/>
    <w:rsid w:val="19008A5F"/>
    <w:rsid w:val="19322AEC"/>
    <w:rsid w:val="1A2C5616"/>
    <w:rsid w:val="1B00AB2A"/>
    <w:rsid w:val="1B05F116"/>
    <w:rsid w:val="1B268140"/>
    <w:rsid w:val="1C2A89D7"/>
    <w:rsid w:val="1DBE6CB2"/>
    <w:rsid w:val="1DC056C1"/>
    <w:rsid w:val="1E001373"/>
    <w:rsid w:val="1FA381CF"/>
    <w:rsid w:val="1FD7685A"/>
    <w:rsid w:val="1FEF881E"/>
    <w:rsid w:val="2092EC7A"/>
    <w:rsid w:val="20C8E35F"/>
    <w:rsid w:val="220DE26A"/>
    <w:rsid w:val="224EED30"/>
    <w:rsid w:val="2375F240"/>
    <w:rsid w:val="23BF1B1F"/>
    <w:rsid w:val="23D97369"/>
    <w:rsid w:val="2494DBAA"/>
    <w:rsid w:val="249AB702"/>
    <w:rsid w:val="24C27A36"/>
    <w:rsid w:val="25C97E97"/>
    <w:rsid w:val="260168E8"/>
    <w:rsid w:val="26154AA8"/>
    <w:rsid w:val="26A6FA91"/>
    <w:rsid w:val="26BBDA5C"/>
    <w:rsid w:val="270CD042"/>
    <w:rsid w:val="27654EF8"/>
    <w:rsid w:val="27F3D05D"/>
    <w:rsid w:val="28A02694"/>
    <w:rsid w:val="29011F59"/>
    <w:rsid w:val="29142BFE"/>
    <w:rsid w:val="29A0C3CF"/>
    <w:rsid w:val="2AC90062"/>
    <w:rsid w:val="2B378B3C"/>
    <w:rsid w:val="2B6192F2"/>
    <w:rsid w:val="2B9C1E48"/>
    <w:rsid w:val="2C1A94F8"/>
    <w:rsid w:val="2C333ACB"/>
    <w:rsid w:val="2C5AAE7F"/>
    <w:rsid w:val="2CC4EC76"/>
    <w:rsid w:val="2CE2971B"/>
    <w:rsid w:val="2D144C38"/>
    <w:rsid w:val="2D6DC632"/>
    <w:rsid w:val="2DAD5E47"/>
    <w:rsid w:val="2ED5D829"/>
    <w:rsid w:val="2EE2F000"/>
    <w:rsid w:val="2FA4ABEC"/>
    <w:rsid w:val="304BECFA"/>
    <w:rsid w:val="30762565"/>
    <w:rsid w:val="3177A7C8"/>
    <w:rsid w:val="319E21A0"/>
    <w:rsid w:val="32B742A6"/>
    <w:rsid w:val="32DCF57D"/>
    <w:rsid w:val="34765F28"/>
    <w:rsid w:val="34DF5302"/>
    <w:rsid w:val="351C4B58"/>
    <w:rsid w:val="3614963F"/>
    <w:rsid w:val="367B2363"/>
    <w:rsid w:val="36F2F597"/>
    <w:rsid w:val="3703255D"/>
    <w:rsid w:val="38A0AFA4"/>
    <w:rsid w:val="39283C9D"/>
    <w:rsid w:val="398F2149"/>
    <w:rsid w:val="39F9CB3F"/>
    <w:rsid w:val="39FFC862"/>
    <w:rsid w:val="3A3AC61F"/>
    <w:rsid w:val="3AEBACB8"/>
    <w:rsid w:val="3B2AF1AA"/>
    <w:rsid w:val="3BF5D8A6"/>
    <w:rsid w:val="3C4A4E24"/>
    <w:rsid w:val="3CABA079"/>
    <w:rsid w:val="3D316C01"/>
    <w:rsid w:val="3D93A93B"/>
    <w:rsid w:val="3DC215B8"/>
    <w:rsid w:val="3EA7EBA4"/>
    <w:rsid w:val="3ED3AF6D"/>
    <w:rsid w:val="3EE06F77"/>
    <w:rsid w:val="3F825F98"/>
    <w:rsid w:val="402511B4"/>
    <w:rsid w:val="4082BD7E"/>
    <w:rsid w:val="414E126D"/>
    <w:rsid w:val="435B2301"/>
    <w:rsid w:val="43F6AF7E"/>
    <w:rsid w:val="4442A470"/>
    <w:rsid w:val="446CA886"/>
    <w:rsid w:val="44D3979B"/>
    <w:rsid w:val="44F91EBB"/>
    <w:rsid w:val="459A006C"/>
    <w:rsid w:val="46337378"/>
    <w:rsid w:val="46D93FCE"/>
    <w:rsid w:val="48BB08D8"/>
    <w:rsid w:val="49C1B965"/>
    <w:rsid w:val="4AB9DF1E"/>
    <w:rsid w:val="4BE518A3"/>
    <w:rsid w:val="4C7C4B3C"/>
    <w:rsid w:val="4C9A09DC"/>
    <w:rsid w:val="4DFF6D8F"/>
    <w:rsid w:val="4E1DDBAC"/>
    <w:rsid w:val="4EE3602C"/>
    <w:rsid w:val="4FB3EBFE"/>
    <w:rsid w:val="4FB46F46"/>
    <w:rsid w:val="4FEF6C84"/>
    <w:rsid w:val="507F308D"/>
    <w:rsid w:val="508D1B36"/>
    <w:rsid w:val="50AC36E5"/>
    <w:rsid w:val="51064995"/>
    <w:rsid w:val="519C9703"/>
    <w:rsid w:val="51F6BD0F"/>
    <w:rsid w:val="52508C15"/>
    <w:rsid w:val="5355D88A"/>
    <w:rsid w:val="535E8F5E"/>
    <w:rsid w:val="53C87205"/>
    <w:rsid w:val="545887D2"/>
    <w:rsid w:val="54AE65D6"/>
    <w:rsid w:val="5577DDAC"/>
    <w:rsid w:val="56463A74"/>
    <w:rsid w:val="56B5D618"/>
    <w:rsid w:val="586C174F"/>
    <w:rsid w:val="59355AAB"/>
    <w:rsid w:val="59A81760"/>
    <w:rsid w:val="5B00AD69"/>
    <w:rsid w:val="5B04D8BF"/>
    <w:rsid w:val="5C4E0F8F"/>
    <w:rsid w:val="5C7398FD"/>
    <w:rsid w:val="5C9C7DCA"/>
    <w:rsid w:val="5CA46B50"/>
    <w:rsid w:val="5E403BB1"/>
    <w:rsid w:val="6098D6BF"/>
    <w:rsid w:val="60A4AA5E"/>
    <w:rsid w:val="611CF225"/>
    <w:rsid w:val="6140CF32"/>
    <w:rsid w:val="62085F92"/>
    <w:rsid w:val="624CF039"/>
    <w:rsid w:val="62A67DC0"/>
    <w:rsid w:val="6305B553"/>
    <w:rsid w:val="6338C5A6"/>
    <w:rsid w:val="638C9A87"/>
    <w:rsid w:val="63E659E4"/>
    <w:rsid w:val="63E8C09A"/>
    <w:rsid w:val="64424E21"/>
    <w:rsid w:val="64D1CE27"/>
    <w:rsid w:val="65286AE8"/>
    <w:rsid w:val="65801853"/>
    <w:rsid w:val="65DE1E82"/>
    <w:rsid w:val="65E0A3A0"/>
    <w:rsid w:val="65FB8FA8"/>
    <w:rsid w:val="660701E9"/>
    <w:rsid w:val="667C81D3"/>
    <w:rsid w:val="671DE2D7"/>
    <w:rsid w:val="67352808"/>
    <w:rsid w:val="675C83B6"/>
    <w:rsid w:val="6779EEE3"/>
    <w:rsid w:val="6A1B689E"/>
    <w:rsid w:val="6B05A895"/>
    <w:rsid w:val="6B8DA4F8"/>
    <w:rsid w:val="6C0A0251"/>
    <w:rsid w:val="6D4B38D1"/>
    <w:rsid w:val="6F5FC379"/>
    <w:rsid w:val="70AEE58E"/>
    <w:rsid w:val="712EFFB6"/>
    <w:rsid w:val="71D08633"/>
    <w:rsid w:val="7294723B"/>
    <w:rsid w:val="7329D09E"/>
    <w:rsid w:val="736F804E"/>
    <w:rsid w:val="743632F7"/>
    <w:rsid w:val="7475FF6C"/>
    <w:rsid w:val="74B05CFF"/>
    <w:rsid w:val="74ED7382"/>
    <w:rsid w:val="76FD6C39"/>
    <w:rsid w:val="77FD41C1"/>
    <w:rsid w:val="78849D84"/>
    <w:rsid w:val="7886AEB8"/>
    <w:rsid w:val="78CDCD93"/>
    <w:rsid w:val="7919B8A8"/>
    <w:rsid w:val="797FE9C5"/>
    <w:rsid w:val="799920F8"/>
    <w:rsid w:val="7A6BBF32"/>
    <w:rsid w:val="7B34E283"/>
    <w:rsid w:val="7B3E577F"/>
    <w:rsid w:val="7BAC63DD"/>
    <w:rsid w:val="7CA66127"/>
    <w:rsid w:val="7D881659"/>
    <w:rsid w:val="7E6740FC"/>
    <w:rsid w:val="7F23E6BA"/>
    <w:rsid w:val="7F2DF57E"/>
    <w:rsid w:val="7FFFB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59548"/>
  <w15:chartTrackingRefBased/>
  <w15:docId w15:val="{99B7D6D7-62B9-4E7A-8369-9182D5190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DC5"/>
  </w:style>
  <w:style w:type="paragraph" w:styleId="Heading1">
    <w:name w:val="heading 1"/>
    <w:basedOn w:val="Normal"/>
    <w:next w:val="Normal"/>
    <w:link w:val="Heading1Char"/>
    <w:qFormat/>
    <w:rsid w:val="00E83CDE"/>
    <w:pPr>
      <w:keepNext/>
      <w:keepLines/>
      <w:spacing w:before="240" w:after="0" w:line="276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5C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708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477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F96D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96D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B11B23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B11B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1B23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B11B23"/>
    <w:pPr>
      <w:spacing w:after="200" w:line="276" w:lineRule="auto"/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C708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35C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E27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7A4"/>
  </w:style>
  <w:style w:type="paragraph" w:styleId="Footer">
    <w:name w:val="footer"/>
    <w:basedOn w:val="Normal"/>
    <w:link w:val="FooterChar"/>
    <w:uiPriority w:val="99"/>
    <w:unhideWhenUsed/>
    <w:rsid w:val="00CE27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7A4"/>
  </w:style>
  <w:style w:type="paragraph" w:styleId="NormalWeb">
    <w:name w:val="Normal (Web)"/>
    <w:basedOn w:val="Normal"/>
    <w:uiPriority w:val="99"/>
    <w:unhideWhenUsed/>
    <w:rsid w:val="004766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AB578C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AB578C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0596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E83C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4775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896FB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6F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6F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F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FB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508A5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508A5"/>
    <w:pPr>
      <w:spacing w:after="0" w:line="240" w:lineRule="auto"/>
    </w:p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16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920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8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11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2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94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2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yle.mla.org/" TargetMode="External"/><Relationship Id="rId13" Type="http://schemas.openxmlformats.org/officeDocument/2006/relationships/hyperlink" Target="https://artstories.artsmia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am02.safelinks.protection.outlook.com/?url=https%3A%2F%2Fwww.un.org%2Fen%2Four-work%2Fsupport-sustainable-development-and-climate-action&amp;data=04%7C01%7Ctracy.vanderleeuw%40metrostate.edu%7C29a83559a77b45df378f08d97886e828%7C5011c7c60ab446ab9ef4fae74a921a7f%7C0%7C0%7C637673343071864854%7CUnknown%7CTWFpbGZsb3d8eyJWIjoiMC4wLjAwMDAiLCJQIjoiV2luMzIiLCJBTiI6Ik1haWwiLCJXVCI6Mn0%3D%7C1000&amp;sdata=DCa5UDTFPaYlZ11M5SRUNDb6tlxo%2BGupdfDxQRfG%2F4c%3D&amp;reserved=0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pr.org/podcasts/510312/codeswitch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ytimes.com/aponline/2016/06/14/world/americas/ap-lt-brazil-uber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utenberg.org/ebooks/11228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2BA1E-1B50-47A6-8102-67B3F4A5A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991</Words>
  <Characters>1135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tropolitan State University</Company>
  <LinksUpToDate>false</LinksUpToDate>
  <CharactersWithSpaces>1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Van der Leeuw</dc:creator>
  <cp:keywords/>
  <dc:description/>
  <cp:lastModifiedBy>Van der Leeuw, Tracy L</cp:lastModifiedBy>
  <cp:revision>3</cp:revision>
  <cp:lastPrinted>2023-12-15T16:11:00Z</cp:lastPrinted>
  <dcterms:created xsi:type="dcterms:W3CDTF">2024-01-31T17:14:00Z</dcterms:created>
  <dcterms:modified xsi:type="dcterms:W3CDTF">2024-01-31T20:46:00Z</dcterms:modified>
</cp:coreProperties>
</file>